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A7B07" w14:textId="77777777" w:rsidR="003F3048" w:rsidRPr="00730D79" w:rsidRDefault="003F3048">
      <w:pPr>
        <w:rPr>
          <w:sz w:val="18"/>
          <w:szCs w:val="18"/>
        </w:rPr>
      </w:pPr>
    </w:p>
    <w:tbl>
      <w:tblPr>
        <w:tblW w:w="11070" w:type="dxa"/>
        <w:tblInd w:w="-115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4050"/>
        <w:gridCol w:w="1890"/>
        <w:gridCol w:w="3690"/>
      </w:tblGrid>
      <w:tr w:rsidR="00C35DBE" w:rsidRPr="00730D79" w14:paraId="27E976A7" w14:textId="77777777" w:rsidTr="00D94E1D">
        <w:trPr>
          <w:trHeight w:val="147"/>
        </w:trPr>
        <w:tc>
          <w:tcPr>
            <w:tcW w:w="110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F497D" w:themeFill="text2"/>
          </w:tcPr>
          <w:p w14:paraId="6ABE7709" w14:textId="77777777" w:rsidR="00C35DBE" w:rsidRPr="00730D79" w:rsidRDefault="00AD51EF" w:rsidP="009829C6">
            <w:pPr>
              <w:pStyle w:val="TableHeading"/>
              <w:ind w:right="342"/>
              <w:rPr>
                <w:rFonts w:ascii="Century Gothic" w:hAnsi="Century Gothic" w:cstheme="minorHAnsi"/>
                <w:color w:val="000000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Meeting Information</w:t>
            </w:r>
            <w:r w:rsidR="001C684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:</w:t>
            </w:r>
          </w:p>
        </w:tc>
      </w:tr>
      <w:tr w:rsidR="00103A11" w:rsidRPr="00730D79" w14:paraId="6DE54042" w14:textId="77777777" w:rsidTr="001B0820">
        <w:trPr>
          <w:trHeight w:val="357"/>
        </w:trPr>
        <w:tc>
          <w:tcPr>
            <w:tcW w:w="1440" w:type="dxa"/>
            <w:vAlign w:val="center"/>
          </w:tcPr>
          <w:p w14:paraId="4279AB1A" w14:textId="77777777" w:rsidR="00103A11" w:rsidRPr="00730D79" w:rsidRDefault="00103A11" w:rsidP="009829C6">
            <w:pPr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ate:</w:t>
            </w:r>
          </w:p>
        </w:tc>
        <w:tc>
          <w:tcPr>
            <w:tcW w:w="4050" w:type="dxa"/>
            <w:vAlign w:val="center"/>
          </w:tcPr>
          <w:p w14:paraId="50A5D465" w14:textId="5AF97AEC" w:rsidR="00103A11" w:rsidRPr="00730D79" w:rsidRDefault="00103A11" w:rsidP="00214A3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color w:val="000000"/>
                <w:sz w:val="18"/>
                <w:szCs w:val="18"/>
                <w:lang w:val="de-DE"/>
              </w:rPr>
            </w:pPr>
          </w:p>
        </w:tc>
        <w:tc>
          <w:tcPr>
            <w:tcW w:w="1890" w:type="dxa"/>
            <w:vAlign w:val="center"/>
          </w:tcPr>
          <w:p w14:paraId="04D1F944" w14:textId="77777777" w:rsidR="00103A11" w:rsidRPr="00730D79" w:rsidRDefault="00103A11" w:rsidP="001A326D">
            <w:pPr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eeting Organizer:</w:t>
            </w:r>
          </w:p>
        </w:tc>
        <w:tc>
          <w:tcPr>
            <w:tcW w:w="3690" w:type="dxa"/>
            <w:vAlign w:val="center"/>
          </w:tcPr>
          <w:p w14:paraId="06545FA0" w14:textId="41B131F9" w:rsidR="00103A11" w:rsidRPr="00730D79" w:rsidRDefault="00103A11" w:rsidP="00DE6A4D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</w:tr>
      <w:tr w:rsidR="008A5308" w:rsidRPr="00730D79" w14:paraId="1945B5F1" w14:textId="77777777" w:rsidTr="001B0820">
        <w:trPr>
          <w:trHeight w:val="534"/>
        </w:trPr>
        <w:tc>
          <w:tcPr>
            <w:tcW w:w="1440" w:type="dxa"/>
            <w:vAlign w:val="center"/>
          </w:tcPr>
          <w:p w14:paraId="0EDF1A97" w14:textId="77777777" w:rsidR="008A5308" w:rsidRPr="00730D79" w:rsidRDefault="008A5308" w:rsidP="004C6F69">
            <w:pPr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Time:</w:t>
            </w:r>
          </w:p>
        </w:tc>
        <w:tc>
          <w:tcPr>
            <w:tcW w:w="4050" w:type="dxa"/>
            <w:vAlign w:val="center"/>
          </w:tcPr>
          <w:p w14:paraId="200BDB04" w14:textId="2FED93EA" w:rsidR="008A5308" w:rsidRPr="00730D79" w:rsidRDefault="008A5308" w:rsidP="00214A3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1DDD8DC" w14:textId="77777777" w:rsidR="008A5308" w:rsidRPr="00730D79" w:rsidRDefault="008A5308" w:rsidP="001A326D">
            <w:pPr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Facilitator(s):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2BAFFB3A" w14:textId="45D7030F" w:rsidR="00214A3F" w:rsidRPr="00730D79" w:rsidRDefault="00214A3F" w:rsidP="00D662E5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</w:tr>
      <w:tr w:rsidR="008A5308" w:rsidRPr="00730D79" w14:paraId="7FA253AB" w14:textId="77777777" w:rsidTr="001B0820">
        <w:trPr>
          <w:trHeight w:val="435"/>
        </w:trPr>
        <w:tc>
          <w:tcPr>
            <w:tcW w:w="1440" w:type="dxa"/>
            <w:vAlign w:val="center"/>
          </w:tcPr>
          <w:p w14:paraId="2261982C" w14:textId="77777777" w:rsidR="008A5308" w:rsidRPr="00730D79" w:rsidRDefault="008A5308" w:rsidP="004C6F69">
            <w:pPr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Location:</w:t>
            </w:r>
          </w:p>
        </w:tc>
        <w:tc>
          <w:tcPr>
            <w:tcW w:w="4050" w:type="dxa"/>
            <w:vAlign w:val="center"/>
          </w:tcPr>
          <w:p w14:paraId="15179D9D" w14:textId="48504C3A" w:rsidR="008A5308" w:rsidRPr="00730D79" w:rsidRDefault="008A5308" w:rsidP="00214A3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ind w:left="706" w:hanging="706"/>
              <w:rPr>
                <w:rFonts w:ascii="Century Gothic" w:hAnsi="Century Gothic"/>
                <w:color w:val="000000"/>
                <w:sz w:val="18"/>
                <w:szCs w:val="18"/>
                <w:lang w:val="de-DE"/>
              </w:rPr>
            </w:pPr>
          </w:p>
        </w:tc>
        <w:tc>
          <w:tcPr>
            <w:tcW w:w="1890" w:type="dxa"/>
            <w:vAlign w:val="center"/>
          </w:tcPr>
          <w:p w14:paraId="46064A67" w14:textId="77777777" w:rsidR="008A5308" w:rsidRPr="00730D79" w:rsidRDefault="008A5308" w:rsidP="00D205B9">
            <w:pPr>
              <w:spacing w:before="60" w:after="60"/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Scribe:</w:t>
            </w:r>
          </w:p>
        </w:tc>
        <w:tc>
          <w:tcPr>
            <w:tcW w:w="3690" w:type="dxa"/>
            <w:vAlign w:val="center"/>
          </w:tcPr>
          <w:p w14:paraId="7A613E5C" w14:textId="649D3BFA" w:rsidR="008A5308" w:rsidRPr="00730D79" w:rsidRDefault="008A5308" w:rsidP="00AE30EA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</w:tr>
      <w:tr w:rsidR="008A5308" w:rsidRPr="00730D79" w14:paraId="63CFFE6F" w14:textId="77777777" w:rsidTr="001B0820">
        <w:trPr>
          <w:trHeight w:val="615"/>
        </w:trPr>
        <w:tc>
          <w:tcPr>
            <w:tcW w:w="1440" w:type="dxa"/>
            <w:vAlign w:val="center"/>
          </w:tcPr>
          <w:p w14:paraId="1170B7E4" w14:textId="77777777" w:rsidR="008A5308" w:rsidRPr="00730D79" w:rsidRDefault="008A5308" w:rsidP="00103A11">
            <w:pPr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Objective(s):</w:t>
            </w:r>
          </w:p>
        </w:tc>
        <w:tc>
          <w:tcPr>
            <w:tcW w:w="9630" w:type="dxa"/>
            <w:gridSpan w:val="3"/>
            <w:vAlign w:val="center"/>
          </w:tcPr>
          <w:p w14:paraId="2C4B678B" w14:textId="77777777" w:rsidR="00324948" w:rsidRPr="00730D79" w:rsidRDefault="00324948" w:rsidP="00990566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</w:tr>
      <w:tr w:rsidR="00D97A84" w:rsidRPr="00730D79" w14:paraId="1EAABE36" w14:textId="77777777" w:rsidTr="00D97A84">
        <w:trPr>
          <w:trHeight w:val="615"/>
        </w:trPr>
        <w:tc>
          <w:tcPr>
            <w:tcW w:w="1440" w:type="dxa"/>
            <w:vAlign w:val="center"/>
          </w:tcPr>
          <w:p w14:paraId="3D60D858" w14:textId="77777777" w:rsidR="00D97A84" w:rsidRPr="00730D79" w:rsidRDefault="00D97A84" w:rsidP="004C6F69">
            <w:pPr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Next Meeting:</w:t>
            </w:r>
          </w:p>
        </w:tc>
        <w:tc>
          <w:tcPr>
            <w:tcW w:w="4050" w:type="dxa"/>
            <w:vAlign w:val="center"/>
          </w:tcPr>
          <w:p w14:paraId="475870A6" w14:textId="7F12C460" w:rsidR="00D97A84" w:rsidRPr="00730D79" w:rsidRDefault="00D97A84" w:rsidP="00214A3F">
            <w:pPr>
              <w:tabs>
                <w:tab w:val="left" w:pos="522"/>
              </w:tabs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vAlign w:val="center"/>
          </w:tcPr>
          <w:p w14:paraId="26E6717D" w14:textId="77777777" w:rsidR="00D97A84" w:rsidRPr="00730D79" w:rsidRDefault="00D97A84" w:rsidP="00D97A84">
            <w:pPr>
              <w:tabs>
                <w:tab w:val="left" w:pos="522"/>
              </w:tabs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3690" w:type="dxa"/>
            <w:vAlign w:val="center"/>
          </w:tcPr>
          <w:p w14:paraId="719C9270" w14:textId="77777777" w:rsidR="00D97A84" w:rsidRPr="00730D79" w:rsidRDefault="00D97A84" w:rsidP="00D97A84">
            <w:pPr>
              <w:tabs>
                <w:tab w:val="left" w:pos="522"/>
              </w:tabs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</w:tr>
      <w:tr w:rsidR="00C42B18" w:rsidRPr="00730D79" w14:paraId="46316BFB" w14:textId="77777777" w:rsidTr="001B0820">
        <w:trPr>
          <w:trHeight w:val="615"/>
        </w:trPr>
        <w:tc>
          <w:tcPr>
            <w:tcW w:w="1440" w:type="dxa"/>
            <w:vAlign w:val="center"/>
          </w:tcPr>
          <w:p w14:paraId="174FEA46" w14:textId="77777777" w:rsidR="00C42B18" w:rsidRPr="00730D79" w:rsidRDefault="00AE30EA" w:rsidP="00AE30EA">
            <w:pPr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ial-In Line</w:t>
            </w:r>
          </w:p>
        </w:tc>
        <w:tc>
          <w:tcPr>
            <w:tcW w:w="9630" w:type="dxa"/>
            <w:gridSpan w:val="3"/>
            <w:vAlign w:val="center"/>
          </w:tcPr>
          <w:p w14:paraId="6FDB2BEF" w14:textId="163C4112" w:rsidR="00C42B18" w:rsidRDefault="00C42B18" w:rsidP="00636CD1">
            <w:pPr>
              <w:tabs>
                <w:tab w:val="left" w:pos="522"/>
              </w:tabs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</w:tr>
    </w:tbl>
    <w:p w14:paraId="71085545" w14:textId="77777777" w:rsidR="00C35DBE" w:rsidRPr="00730D79" w:rsidRDefault="00C35DBE">
      <w:pPr>
        <w:rPr>
          <w:sz w:val="18"/>
          <w:szCs w:val="18"/>
        </w:rPr>
      </w:pPr>
    </w:p>
    <w:tbl>
      <w:tblPr>
        <w:tblW w:w="11070" w:type="dxa"/>
        <w:tblInd w:w="-115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4500"/>
        <w:gridCol w:w="900"/>
        <w:gridCol w:w="4680"/>
      </w:tblGrid>
      <w:tr w:rsidR="00AD51EF" w:rsidRPr="00730D79" w14:paraId="3A9C62AE" w14:textId="77777777" w:rsidTr="00D94E1D">
        <w:trPr>
          <w:trHeight w:val="147"/>
        </w:trPr>
        <w:tc>
          <w:tcPr>
            <w:tcW w:w="110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F497D" w:themeFill="text2"/>
          </w:tcPr>
          <w:p w14:paraId="67BC3725" w14:textId="77777777" w:rsidR="00AD51EF" w:rsidRDefault="00AD51EF" w:rsidP="00AD51EF">
            <w:pPr>
              <w:pStyle w:val="TableHeading"/>
              <w:ind w:right="342"/>
              <w:rPr>
                <w:rFonts w:ascii="Century Gothic" w:hAnsi="Century Gothic" w:cstheme="minorHAnsi"/>
                <w:color w:val="FFFF00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Distribution and Attendee List</w:t>
            </w:r>
            <w:r w:rsidR="001C684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:</w:t>
            </w:r>
          </w:p>
        </w:tc>
      </w:tr>
      <w:tr w:rsidR="00200266" w:rsidRPr="00730D79" w14:paraId="3C8E54AB" w14:textId="77777777" w:rsidTr="005874CD">
        <w:trPr>
          <w:trHeight w:val="288"/>
        </w:trPr>
        <w:tc>
          <w:tcPr>
            <w:tcW w:w="990" w:type="dxa"/>
            <w:vAlign w:val="center"/>
          </w:tcPr>
          <w:p w14:paraId="1C8277B1" w14:textId="77777777" w:rsidR="00200266" w:rsidRPr="00AD51EF" w:rsidRDefault="00200266" w:rsidP="00AD51EF">
            <w:pPr>
              <w:ind w:left="360"/>
              <w:rPr>
                <w:rFonts w:ascii="Century Gothic" w:hAnsi="Century Gothic"/>
                <w:b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4500" w:type="dxa"/>
            <w:vAlign w:val="center"/>
          </w:tcPr>
          <w:p w14:paraId="543689E8" w14:textId="3990FDAB" w:rsidR="00200266" w:rsidRPr="00C503D2" w:rsidRDefault="00200266" w:rsidP="00C83A37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14:paraId="4B55637F" w14:textId="77777777" w:rsidR="00200266" w:rsidRPr="00C503D2" w:rsidRDefault="00200266" w:rsidP="00AD51E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ind w:left="3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4680" w:type="dxa"/>
          </w:tcPr>
          <w:p w14:paraId="25D6CD4A" w14:textId="2AEF4E06" w:rsidR="00200266" w:rsidRPr="00C503D2" w:rsidRDefault="00200266" w:rsidP="00BC5A6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</w:tr>
      <w:tr w:rsidR="00387D8C" w:rsidRPr="00730D79" w14:paraId="5F592082" w14:textId="77777777" w:rsidTr="005874CD">
        <w:trPr>
          <w:trHeight w:val="288"/>
        </w:trPr>
        <w:tc>
          <w:tcPr>
            <w:tcW w:w="990" w:type="dxa"/>
            <w:vAlign w:val="center"/>
          </w:tcPr>
          <w:p w14:paraId="3B52F438" w14:textId="77777777" w:rsidR="00387D8C" w:rsidRPr="00AD51EF" w:rsidRDefault="00387D8C" w:rsidP="00AD51EF">
            <w:pPr>
              <w:ind w:left="360"/>
              <w:rPr>
                <w:rFonts w:ascii="Century Gothic" w:hAnsi="Century Gothic"/>
                <w:b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4500" w:type="dxa"/>
            <w:vAlign w:val="center"/>
          </w:tcPr>
          <w:p w14:paraId="786FE8D9" w14:textId="2D571956" w:rsidR="00387D8C" w:rsidRPr="00C503D2" w:rsidRDefault="00387D8C" w:rsidP="00C83A37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14:paraId="7844CB3C" w14:textId="77777777" w:rsidR="00387D8C" w:rsidRPr="00C503D2" w:rsidRDefault="00387D8C" w:rsidP="00AD51E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ind w:left="3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4680" w:type="dxa"/>
          </w:tcPr>
          <w:p w14:paraId="0235A720" w14:textId="0A605986" w:rsidR="00387D8C" w:rsidRPr="00C503D2" w:rsidRDefault="00387D8C" w:rsidP="00FD2F8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</w:tr>
      <w:tr w:rsidR="00DB2D82" w:rsidRPr="00730D79" w14:paraId="600BC320" w14:textId="77777777" w:rsidTr="00761C15">
        <w:trPr>
          <w:trHeight w:val="288"/>
        </w:trPr>
        <w:tc>
          <w:tcPr>
            <w:tcW w:w="990" w:type="dxa"/>
            <w:vAlign w:val="center"/>
          </w:tcPr>
          <w:p w14:paraId="3C5C56F3" w14:textId="77777777" w:rsidR="00DB2D82" w:rsidRPr="00AD51EF" w:rsidRDefault="00DB2D82" w:rsidP="00AD51EF">
            <w:pPr>
              <w:ind w:left="360"/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</w:p>
        </w:tc>
        <w:tc>
          <w:tcPr>
            <w:tcW w:w="4500" w:type="dxa"/>
          </w:tcPr>
          <w:p w14:paraId="3D807B13" w14:textId="5075A764" w:rsidR="00DB2D82" w:rsidRPr="00914E07" w:rsidRDefault="00DB2D82" w:rsidP="0075486E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14:paraId="04FE56BB" w14:textId="77777777" w:rsidR="00DB2D82" w:rsidRPr="00C503D2" w:rsidRDefault="00DB2D82" w:rsidP="00AD51E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ind w:left="3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680" w:type="dxa"/>
          </w:tcPr>
          <w:p w14:paraId="2C51FAB5" w14:textId="0CD131F1" w:rsidR="00DB2D82" w:rsidRPr="00914E07" w:rsidRDefault="00DB2D82" w:rsidP="00B8111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DB2D82" w:rsidRPr="00730D79" w14:paraId="75F7884B" w14:textId="77777777" w:rsidTr="00761C15">
        <w:trPr>
          <w:trHeight w:val="288"/>
        </w:trPr>
        <w:tc>
          <w:tcPr>
            <w:tcW w:w="990" w:type="dxa"/>
            <w:vAlign w:val="center"/>
          </w:tcPr>
          <w:p w14:paraId="3E498681" w14:textId="77777777" w:rsidR="00DB2D82" w:rsidRPr="00AD51EF" w:rsidRDefault="00DB2D82" w:rsidP="00AD51EF">
            <w:pPr>
              <w:ind w:left="360"/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</w:p>
        </w:tc>
        <w:tc>
          <w:tcPr>
            <w:tcW w:w="4500" w:type="dxa"/>
          </w:tcPr>
          <w:p w14:paraId="25B9E193" w14:textId="3A737FB4" w:rsidR="00DB2D82" w:rsidRPr="00914E07" w:rsidRDefault="00DB2D82" w:rsidP="0075486E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14:paraId="670F8EA7" w14:textId="77777777" w:rsidR="00DB2D82" w:rsidRPr="00C503D2" w:rsidRDefault="00DB2D82" w:rsidP="00AD51E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ind w:left="3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680" w:type="dxa"/>
          </w:tcPr>
          <w:p w14:paraId="5AE09D18" w14:textId="4CA3940C" w:rsidR="00DB2D82" w:rsidRPr="00914E07" w:rsidRDefault="00DB2D82" w:rsidP="00B8111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DB2D82" w:rsidRPr="00730D79" w14:paraId="3050CA7D" w14:textId="77777777" w:rsidTr="00761C15">
        <w:trPr>
          <w:trHeight w:val="288"/>
        </w:trPr>
        <w:tc>
          <w:tcPr>
            <w:tcW w:w="990" w:type="dxa"/>
            <w:vAlign w:val="center"/>
          </w:tcPr>
          <w:p w14:paraId="343498A3" w14:textId="77777777" w:rsidR="00DB2D82" w:rsidRPr="00AD51EF" w:rsidRDefault="00DB2D82" w:rsidP="00AD51EF">
            <w:pPr>
              <w:ind w:left="360"/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</w:p>
        </w:tc>
        <w:tc>
          <w:tcPr>
            <w:tcW w:w="4500" w:type="dxa"/>
          </w:tcPr>
          <w:p w14:paraId="60D07490" w14:textId="4BD84C89" w:rsidR="00DB2D82" w:rsidRPr="00C503D2" w:rsidRDefault="00DB2D82" w:rsidP="0075486E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14:paraId="38149FDD" w14:textId="77777777" w:rsidR="00DB2D82" w:rsidRPr="00C503D2" w:rsidRDefault="00DB2D82" w:rsidP="00AD51E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ind w:left="3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680" w:type="dxa"/>
          </w:tcPr>
          <w:p w14:paraId="0A45BC2D" w14:textId="7BF6F314" w:rsidR="00DB2D82" w:rsidRPr="00914E07" w:rsidRDefault="00DB2D82" w:rsidP="00B8111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DB2D82" w:rsidRPr="00730D79" w14:paraId="4771B067" w14:textId="77777777" w:rsidTr="00761C15">
        <w:trPr>
          <w:trHeight w:val="288"/>
        </w:trPr>
        <w:tc>
          <w:tcPr>
            <w:tcW w:w="990" w:type="dxa"/>
            <w:vAlign w:val="center"/>
          </w:tcPr>
          <w:p w14:paraId="2674E378" w14:textId="77777777" w:rsidR="00DB2D82" w:rsidRPr="00AD51EF" w:rsidRDefault="00DB2D82" w:rsidP="00AD51EF">
            <w:pPr>
              <w:ind w:left="360"/>
              <w:rPr>
                <w:rFonts w:ascii="Century Gothic" w:hAnsi="Century Gothic"/>
                <w:b/>
                <w:color w:val="000000"/>
                <w:sz w:val="18"/>
                <w:szCs w:val="18"/>
              </w:rPr>
            </w:pPr>
          </w:p>
        </w:tc>
        <w:tc>
          <w:tcPr>
            <w:tcW w:w="4500" w:type="dxa"/>
          </w:tcPr>
          <w:p w14:paraId="6D474610" w14:textId="43FD10CA" w:rsidR="00DB2D82" w:rsidRPr="00C503D2" w:rsidRDefault="00DB2D82" w:rsidP="0075486E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14:paraId="6257BAFD" w14:textId="77777777" w:rsidR="00DB2D82" w:rsidRPr="00C503D2" w:rsidRDefault="00DB2D82" w:rsidP="00AD51EF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ind w:left="3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680" w:type="dxa"/>
          </w:tcPr>
          <w:p w14:paraId="5AAD5A65" w14:textId="77777777" w:rsidR="00DB2D82" w:rsidRPr="00914E07" w:rsidRDefault="00DB2D82" w:rsidP="00B8111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14:paraId="6F8945D8" w14:textId="77777777" w:rsidR="00066DFC" w:rsidRDefault="00066DFC">
      <w:pPr>
        <w:rPr>
          <w:sz w:val="18"/>
          <w:szCs w:val="18"/>
        </w:rPr>
      </w:pPr>
    </w:p>
    <w:tbl>
      <w:tblPr>
        <w:tblW w:w="11070" w:type="dxa"/>
        <w:tblInd w:w="-115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6030"/>
        <w:gridCol w:w="1080"/>
        <w:gridCol w:w="1800"/>
        <w:gridCol w:w="1170"/>
      </w:tblGrid>
      <w:tr w:rsidR="00B43F2B" w:rsidRPr="00730D79" w14:paraId="522790E1" w14:textId="77777777" w:rsidTr="009A14D3">
        <w:trPr>
          <w:trHeight w:val="684"/>
        </w:trPr>
        <w:tc>
          <w:tcPr>
            <w:tcW w:w="1107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F497D" w:themeFill="text2"/>
            <w:vAlign w:val="center"/>
          </w:tcPr>
          <w:p w14:paraId="1E2A2704" w14:textId="77777777" w:rsidR="00B43F2B" w:rsidRPr="00C83A37" w:rsidRDefault="00103A11" w:rsidP="009A14D3">
            <w:pPr>
              <w:pStyle w:val="TableHeading"/>
              <w:spacing w:before="0" w:after="0"/>
              <w:rPr>
                <w:rFonts w:ascii="Century Gothic" w:hAnsi="Century Gothic" w:cstheme="minorHAnsi"/>
                <w:color w:val="FFFF00"/>
                <w:sz w:val="20"/>
                <w:szCs w:val="20"/>
              </w:rPr>
            </w:pPr>
            <w:r w:rsidRPr="00C83A37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Agenda:</w:t>
            </w:r>
          </w:p>
        </w:tc>
      </w:tr>
      <w:tr w:rsidR="00B43F2B" w:rsidRPr="00730D79" w14:paraId="53C311FF" w14:textId="77777777" w:rsidTr="009A14D3">
        <w:tc>
          <w:tcPr>
            <w:tcW w:w="990" w:type="dxa"/>
            <w:vAlign w:val="center"/>
          </w:tcPr>
          <w:p w14:paraId="52EDEC11" w14:textId="77777777" w:rsidR="00B43F2B" w:rsidRPr="00C83A37" w:rsidRDefault="00103A11" w:rsidP="009A14D3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C83A37">
              <w:rPr>
                <w:rFonts w:ascii="Century Gothic" w:hAnsi="Century Gothic"/>
                <w:b/>
                <w:sz w:val="18"/>
                <w:szCs w:val="18"/>
              </w:rPr>
              <w:t>ID</w:t>
            </w:r>
          </w:p>
        </w:tc>
        <w:tc>
          <w:tcPr>
            <w:tcW w:w="6030" w:type="dxa"/>
            <w:vAlign w:val="center"/>
          </w:tcPr>
          <w:p w14:paraId="0C862A56" w14:textId="77777777" w:rsidR="00B43F2B" w:rsidRPr="00C83A37" w:rsidRDefault="00103A1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C83A3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Item</w:t>
            </w:r>
          </w:p>
        </w:tc>
        <w:tc>
          <w:tcPr>
            <w:tcW w:w="1080" w:type="dxa"/>
            <w:vAlign w:val="center"/>
          </w:tcPr>
          <w:p w14:paraId="1212D6C6" w14:textId="77777777" w:rsidR="00B43F2B" w:rsidRPr="00C83A37" w:rsidRDefault="00103A11" w:rsidP="009A14D3">
            <w:pPr>
              <w:pStyle w:val="NormalTableText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C83A37">
              <w:rPr>
                <w:rFonts w:ascii="Century Gothic" w:hAnsi="Century Gothic"/>
                <w:b/>
                <w:sz w:val="18"/>
                <w:szCs w:val="18"/>
              </w:rPr>
              <w:t>Time</w:t>
            </w:r>
          </w:p>
        </w:tc>
        <w:tc>
          <w:tcPr>
            <w:tcW w:w="1800" w:type="dxa"/>
            <w:vAlign w:val="center"/>
          </w:tcPr>
          <w:p w14:paraId="77C61FE0" w14:textId="77777777" w:rsidR="00B43F2B" w:rsidRPr="00C83A37" w:rsidRDefault="00103A1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C83A37">
              <w:rPr>
                <w:rFonts w:ascii="Century Gothic" w:hAnsi="Century Gothic"/>
                <w:b/>
                <w:sz w:val="18"/>
                <w:szCs w:val="18"/>
              </w:rPr>
              <w:t>Presenter</w:t>
            </w:r>
          </w:p>
        </w:tc>
        <w:tc>
          <w:tcPr>
            <w:tcW w:w="1170" w:type="dxa"/>
            <w:vAlign w:val="center"/>
          </w:tcPr>
          <w:p w14:paraId="06C1CC30" w14:textId="77777777" w:rsidR="00B43F2B" w:rsidRPr="00C83A37" w:rsidRDefault="00103A1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C83A37">
              <w:rPr>
                <w:rFonts w:ascii="Century Gothic" w:hAnsi="Century Gothic"/>
                <w:b/>
                <w:sz w:val="18"/>
                <w:szCs w:val="18"/>
              </w:rPr>
              <w:t>Purpose</w:t>
            </w:r>
          </w:p>
        </w:tc>
      </w:tr>
      <w:tr w:rsidR="005E73D5" w:rsidRPr="001B6257" w14:paraId="44BF6823" w14:textId="77777777" w:rsidTr="009A14D3">
        <w:tc>
          <w:tcPr>
            <w:tcW w:w="990" w:type="dxa"/>
            <w:vAlign w:val="center"/>
          </w:tcPr>
          <w:p w14:paraId="7D964531" w14:textId="77777777" w:rsidR="005E73D5" w:rsidRPr="001B6257" w:rsidRDefault="005E73D5" w:rsidP="009A14D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6030" w:type="dxa"/>
            <w:vAlign w:val="center"/>
          </w:tcPr>
          <w:p w14:paraId="35CE5070" w14:textId="1404C0C7" w:rsidR="00394AF2" w:rsidRPr="009A14D3" w:rsidRDefault="00394AF2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6F0B466" w14:textId="77777777" w:rsidR="005E73D5" w:rsidRPr="008C1E81" w:rsidRDefault="00367715" w:rsidP="009A14D3">
            <w:pPr>
              <w:pStyle w:val="NormalTableText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0</w:t>
            </w:r>
            <w:r w:rsidR="005E73D5" w:rsidRPr="008C1E81">
              <w:rPr>
                <w:rFonts w:ascii="Century Gothic" w:hAnsi="Century Gothic"/>
                <w:sz w:val="18"/>
                <w:szCs w:val="18"/>
              </w:rPr>
              <w:t xml:space="preserve"> min</w:t>
            </w:r>
          </w:p>
        </w:tc>
        <w:tc>
          <w:tcPr>
            <w:tcW w:w="1800" w:type="dxa"/>
            <w:vAlign w:val="center"/>
          </w:tcPr>
          <w:p w14:paraId="5737BB23" w14:textId="0AFCEDC4" w:rsidR="00F22E8E" w:rsidRPr="008C1E81" w:rsidRDefault="00F22E8E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sdt>
          <w:sdtPr>
            <w:rPr>
              <w:rFonts w:ascii="Century Gothic" w:hAnsi="Century Gothic"/>
              <w:sz w:val="18"/>
              <w:szCs w:val="18"/>
            </w:rPr>
            <w:id w:val="-1315554897"/>
            <w:placeholder>
              <w:docPart w:val="07062917A4D6456F95E238F2D88857C4"/>
            </w:placeholder>
            <w:dropDownList>
              <w:listItem w:displayText=" " w:value="Purpose"/>
              <w:listItem w:displayText="Info" w:value="Info"/>
              <w:listItem w:displayText="Action" w:value="Action"/>
              <w:listItem w:displayText="Gather Data" w:value="Gather Data"/>
              <w:listItem w:displayText="Discussion" w:value="Discussion"/>
            </w:dropDownList>
          </w:sdtPr>
          <w:sdtEndPr/>
          <w:sdtContent>
            <w:tc>
              <w:tcPr>
                <w:tcW w:w="1170" w:type="dxa"/>
                <w:vAlign w:val="center"/>
              </w:tcPr>
              <w:p w14:paraId="1013054F" w14:textId="77777777" w:rsidR="005E73D5" w:rsidRPr="008C1E81" w:rsidRDefault="005E73D5" w:rsidP="009A14D3">
                <w:pPr>
                  <w:pStyle w:val="MacroText"/>
                  <w:widowControl/>
                  <w:tabs>
                    <w:tab w:val="clear" w:pos="480"/>
                    <w:tab w:val="clear" w:pos="960"/>
                    <w:tab w:val="clear" w:pos="1440"/>
                    <w:tab w:val="clear" w:pos="1920"/>
                    <w:tab w:val="clear" w:pos="2400"/>
                    <w:tab w:val="clear" w:pos="2880"/>
                    <w:tab w:val="clear" w:pos="3360"/>
                    <w:tab w:val="clear" w:pos="3840"/>
                    <w:tab w:val="clear" w:pos="4320"/>
                  </w:tabs>
                  <w:jc w:val="center"/>
                  <w:rPr>
                    <w:rFonts w:ascii="Century Gothic" w:hAnsi="Century Gothic"/>
                    <w:sz w:val="18"/>
                    <w:szCs w:val="18"/>
                  </w:rPr>
                </w:pPr>
                <w:r w:rsidRPr="008C1E81">
                  <w:rPr>
                    <w:rFonts w:ascii="Century Gothic" w:hAnsi="Century Gothic"/>
                    <w:sz w:val="18"/>
                    <w:szCs w:val="18"/>
                  </w:rPr>
                  <w:t>Info</w:t>
                </w:r>
              </w:p>
            </w:tc>
          </w:sdtContent>
        </w:sdt>
      </w:tr>
      <w:tr w:rsidR="002C5DF7" w:rsidRPr="001B6257" w14:paraId="4A96FAD7" w14:textId="77777777" w:rsidTr="009A14D3">
        <w:tc>
          <w:tcPr>
            <w:tcW w:w="990" w:type="dxa"/>
            <w:vAlign w:val="center"/>
          </w:tcPr>
          <w:p w14:paraId="7E0AE8A5" w14:textId="77777777" w:rsidR="002C5DF7" w:rsidRDefault="002C5DF7" w:rsidP="009A14D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</w:t>
            </w:r>
          </w:p>
        </w:tc>
        <w:tc>
          <w:tcPr>
            <w:tcW w:w="6030" w:type="dxa"/>
            <w:vAlign w:val="center"/>
          </w:tcPr>
          <w:p w14:paraId="038BEB4B" w14:textId="44793DBD" w:rsidR="000A2CB1" w:rsidRPr="009A14D3" w:rsidRDefault="000A2CB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9CE5EB6" w14:textId="77777777" w:rsidR="002C5DF7" w:rsidRPr="001E1511" w:rsidRDefault="001E1511" w:rsidP="009A14D3">
            <w:pPr>
              <w:pStyle w:val="NormalTableText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1E1511">
              <w:rPr>
                <w:rFonts w:ascii="Century Gothic" w:hAnsi="Century Gothic"/>
                <w:sz w:val="18"/>
                <w:szCs w:val="18"/>
              </w:rPr>
              <w:t>1</w:t>
            </w:r>
            <w:r w:rsidR="00367715">
              <w:rPr>
                <w:rFonts w:ascii="Century Gothic" w:hAnsi="Century Gothic"/>
                <w:sz w:val="18"/>
                <w:szCs w:val="18"/>
              </w:rPr>
              <w:t>5</w:t>
            </w:r>
            <w:r w:rsidR="002311F8" w:rsidRPr="001E1511">
              <w:rPr>
                <w:rFonts w:ascii="Century Gothic" w:hAnsi="Century Gothic"/>
                <w:sz w:val="18"/>
                <w:szCs w:val="18"/>
              </w:rPr>
              <w:t xml:space="preserve"> min</w:t>
            </w:r>
          </w:p>
        </w:tc>
        <w:tc>
          <w:tcPr>
            <w:tcW w:w="1800" w:type="dxa"/>
            <w:vAlign w:val="center"/>
          </w:tcPr>
          <w:p w14:paraId="6D142403" w14:textId="4401A80C" w:rsidR="002C5DF7" w:rsidRPr="008C1E81" w:rsidRDefault="002C5DF7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8B67443" w14:textId="77777777" w:rsidR="002C5DF7" w:rsidRPr="008C1E81" w:rsidRDefault="009C2C4E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C1E81">
              <w:rPr>
                <w:rFonts w:ascii="Century Gothic" w:hAnsi="Century Gothic"/>
                <w:sz w:val="18"/>
                <w:szCs w:val="18"/>
              </w:rPr>
              <w:t>Discussion</w:t>
            </w:r>
          </w:p>
        </w:tc>
      </w:tr>
      <w:tr w:rsidR="001E1511" w:rsidRPr="001B6257" w14:paraId="3F53F17E" w14:textId="77777777" w:rsidTr="009A14D3">
        <w:tc>
          <w:tcPr>
            <w:tcW w:w="990" w:type="dxa"/>
            <w:vAlign w:val="center"/>
          </w:tcPr>
          <w:p w14:paraId="1D21F568" w14:textId="77777777" w:rsidR="001E1511" w:rsidRPr="00C933A8" w:rsidRDefault="00367715" w:rsidP="009A14D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</w:t>
            </w:r>
          </w:p>
        </w:tc>
        <w:tc>
          <w:tcPr>
            <w:tcW w:w="6030" w:type="dxa"/>
            <w:vAlign w:val="center"/>
          </w:tcPr>
          <w:p w14:paraId="1AD6BE93" w14:textId="7A424C94" w:rsidR="005E7E4D" w:rsidRPr="009A14D3" w:rsidRDefault="005E7E4D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B59CA3F" w14:textId="77777777" w:rsidR="001E1511" w:rsidRPr="008C1E81" w:rsidRDefault="001E1511" w:rsidP="009A14D3">
            <w:pPr>
              <w:pStyle w:val="NormalTableText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</w:t>
            </w:r>
            <w:r w:rsidR="00367715">
              <w:rPr>
                <w:rFonts w:ascii="Century Gothic" w:hAnsi="Century Gothic"/>
                <w:sz w:val="18"/>
                <w:szCs w:val="18"/>
              </w:rPr>
              <w:t>5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min</w:t>
            </w:r>
          </w:p>
        </w:tc>
        <w:tc>
          <w:tcPr>
            <w:tcW w:w="1800" w:type="dxa"/>
            <w:vAlign w:val="center"/>
          </w:tcPr>
          <w:p w14:paraId="7EB0993E" w14:textId="0E989BEB" w:rsidR="001E1511" w:rsidRPr="008C1E81" w:rsidRDefault="001E151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57F3CEDE" w14:textId="77777777" w:rsidR="001E1511" w:rsidRPr="008C1E81" w:rsidRDefault="001E151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C1E81">
              <w:rPr>
                <w:rFonts w:ascii="Century Gothic" w:hAnsi="Century Gothic"/>
                <w:sz w:val="18"/>
                <w:szCs w:val="18"/>
              </w:rPr>
              <w:t>Discussion</w:t>
            </w:r>
          </w:p>
        </w:tc>
      </w:tr>
      <w:tr w:rsidR="009A6D61" w:rsidRPr="001B6257" w14:paraId="775E7245" w14:textId="77777777" w:rsidTr="009A14D3">
        <w:tc>
          <w:tcPr>
            <w:tcW w:w="990" w:type="dxa"/>
            <w:vAlign w:val="center"/>
          </w:tcPr>
          <w:p w14:paraId="12643642" w14:textId="77777777" w:rsidR="009A6D61" w:rsidRDefault="009A6D61" w:rsidP="009A14D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</w:t>
            </w:r>
          </w:p>
        </w:tc>
        <w:tc>
          <w:tcPr>
            <w:tcW w:w="6030" w:type="dxa"/>
            <w:vAlign w:val="center"/>
          </w:tcPr>
          <w:p w14:paraId="29824065" w14:textId="5C80D08F" w:rsidR="009A6D61" w:rsidRPr="009A14D3" w:rsidRDefault="009A6D6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4ED21EF" w14:textId="77777777" w:rsidR="009A6D61" w:rsidRPr="009A6D61" w:rsidRDefault="009A6D61" w:rsidP="009A14D3">
            <w:pPr>
              <w:pStyle w:val="NormalTableText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9A6D61">
              <w:rPr>
                <w:rFonts w:ascii="Century Gothic" w:hAnsi="Century Gothic"/>
                <w:sz w:val="18"/>
                <w:szCs w:val="18"/>
              </w:rPr>
              <w:t>10 min</w:t>
            </w:r>
          </w:p>
        </w:tc>
        <w:tc>
          <w:tcPr>
            <w:tcW w:w="1800" w:type="dxa"/>
            <w:vAlign w:val="center"/>
          </w:tcPr>
          <w:p w14:paraId="183B8CFE" w14:textId="0FA24BC2" w:rsidR="009A6D61" w:rsidRPr="009A6D61" w:rsidRDefault="009A6D6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F9CA478" w14:textId="77777777" w:rsidR="009A6D61" w:rsidRPr="009A6D61" w:rsidRDefault="009A6D6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9A6D61">
              <w:rPr>
                <w:rFonts w:ascii="Century Gothic" w:hAnsi="Century Gothic"/>
                <w:sz w:val="18"/>
                <w:szCs w:val="18"/>
              </w:rPr>
              <w:t>Info</w:t>
            </w:r>
          </w:p>
        </w:tc>
      </w:tr>
      <w:tr w:rsidR="001E1511" w:rsidRPr="001B6257" w14:paraId="68E4B0C0" w14:textId="77777777" w:rsidTr="009A14D3">
        <w:tc>
          <w:tcPr>
            <w:tcW w:w="990" w:type="dxa"/>
            <w:vAlign w:val="center"/>
          </w:tcPr>
          <w:p w14:paraId="7D52C9BB" w14:textId="77777777" w:rsidR="001E1511" w:rsidRPr="00C933A8" w:rsidRDefault="009A6D61" w:rsidP="009A14D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5</w:t>
            </w:r>
          </w:p>
        </w:tc>
        <w:tc>
          <w:tcPr>
            <w:tcW w:w="6030" w:type="dxa"/>
            <w:vAlign w:val="center"/>
          </w:tcPr>
          <w:p w14:paraId="0D0DFAC6" w14:textId="54CDF575" w:rsidR="001E1511" w:rsidRPr="009A14D3" w:rsidRDefault="001E151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C5A30CE" w14:textId="77777777" w:rsidR="001E1511" w:rsidRPr="008C1E81" w:rsidRDefault="00BF69E9" w:rsidP="009A14D3">
            <w:pPr>
              <w:pStyle w:val="NormalTableText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0</w:t>
            </w:r>
            <w:r w:rsidR="001E1511" w:rsidRPr="008C1E81">
              <w:rPr>
                <w:rFonts w:ascii="Century Gothic" w:hAnsi="Century Gothic"/>
                <w:sz w:val="18"/>
                <w:szCs w:val="18"/>
              </w:rPr>
              <w:t xml:space="preserve"> min</w:t>
            </w:r>
          </w:p>
        </w:tc>
        <w:tc>
          <w:tcPr>
            <w:tcW w:w="1800" w:type="dxa"/>
            <w:vAlign w:val="center"/>
          </w:tcPr>
          <w:p w14:paraId="5B0F357D" w14:textId="60410C98" w:rsidR="001E1511" w:rsidRPr="008C1E81" w:rsidRDefault="001E151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sdt>
          <w:sdtPr>
            <w:rPr>
              <w:rFonts w:ascii="Century Gothic" w:hAnsi="Century Gothic"/>
              <w:sz w:val="18"/>
              <w:szCs w:val="18"/>
            </w:rPr>
            <w:id w:val="1246773835"/>
            <w:placeholder>
              <w:docPart w:val="748E1FB33863446D81C9B63D2B5F3E01"/>
            </w:placeholder>
            <w:dropDownList>
              <w:listItem w:displayText=" " w:value="Purpose"/>
              <w:listItem w:displayText="Info" w:value="Info"/>
              <w:listItem w:displayText="Action" w:value="Action"/>
              <w:listItem w:displayText="Gather Data" w:value="Gather Data"/>
              <w:listItem w:displayText="Discussion" w:value="Discussion"/>
            </w:dropDownList>
          </w:sdtPr>
          <w:sdtEndPr/>
          <w:sdtContent>
            <w:tc>
              <w:tcPr>
                <w:tcW w:w="1170" w:type="dxa"/>
                <w:vAlign w:val="center"/>
              </w:tcPr>
              <w:p w14:paraId="7183D08D" w14:textId="77777777" w:rsidR="001E1511" w:rsidRPr="008C1E81" w:rsidRDefault="001E1511" w:rsidP="009A14D3">
                <w:pPr>
                  <w:pStyle w:val="MacroText"/>
                  <w:widowControl/>
                  <w:tabs>
                    <w:tab w:val="clear" w:pos="480"/>
                    <w:tab w:val="clear" w:pos="960"/>
                    <w:tab w:val="clear" w:pos="1440"/>
                    <w:tab w:val="clear" w:pos="1920"/>
                    <w:tab w:val="clear" w:pos="2400"/>
                    <w:tab w:val="clear" w:pos="2880"/>
                    <w:tab w:val="clear" w:pos="3360"/>
                    <w:tab w:val="clear" w:pos="3840"/>
                    <w:tab w:val="clear" w:pos="4320"/>
                  </w:tabs>
                  <w:jc w:val="center"/>
                  <w:rPr>
                    <w:rFonts w:ascii="Century Gothic" w:hAnsi="Century Gothic"/>
                    <w:sz w:val="18"/>
                    <w:szCs w:val="18"/>
                  </w:rPr>
                </w:pPr>
                <w:r w:rsidRPr="008C1E81">
                  <w:rPr>
                    <w:rFonts w:ascii="Century Gothic" w:hAnsi="Century Gothic"/>
                    <w:sz w:val="18"/>
                    <w:szCs w:val="18"/>
                  </w:rPr>
                  <w:t>Discussion</w:t>
                </w:r>
              </w:p>
            </w:tc>
          </w:sdtContent>
        </w:sdt>
      </w:tr>
      <w:tr w:rsidR="001E1511" w:rsidRPr="001B6257" w14:paraId="0103B051" w14:textId="77777777" w:rsidTr="009A14D3">
        <w:tc>
          <w:tcPr>
            <w:tcW w:w="990" w:type="dxa"/>
            <w:vAlign w:val="center"/>
          </w:tcPr>
          <w:p w14:paraId="285D9596" w14:textId="77777777" w:rsidR="001E1511" w:rsidRDefault="009A6D61" w:rsidP="009A14D3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6</w:t>
            </w:r>
          </w:p>
        </w:tc>
        <w:tc>
          <w:tcPr>
            <w:tcW w:w="6030" w:type="dxa"/>
            <w:vAlign w:val="center"/>
          </w:tcPr>
          <w:p w14:paraId="29405B2F" w14:textId="4D070E00" w:rsidR="001E1511" w:rsidRPr="000D31AE" w:rsidRDefault="001E151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4F6DCB0" w14:textId="77777777" w:rsidR="001E1511" w:rsidRPr="008C1E81" w:rsidRDefault="001E1511" w:rsidP="009A14D3">
            <w:pPr>
              <w:pStyle w:val="NormalTableText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5 total</w:t>
            </w:r>
          </w:p>
        </w:tc>
        <w:tc>
          <w:tcPr>
            <w:tcW w:w="1800" w:type="dxa"/>
            <w:vAlign w:val="center"/>
          </w:tcPr>
          <w:p w14:paraId="2D7D11C6" w14:textId="7F03BA17" w:rsidR="001E1511" w:rsidRPr="008C1E81" w:rsidRDefault="001E1511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21F977F" w14:textId="77777777" w:rsidR="001E1511" w:rsidRPr="008C1E81" w:rsidRDefault="00BF69E9" w:rsidP="009A14D3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Review</w:t>
            </w:r>
          </w:p>
        </w:tc>
      </w:tr>
    </w:tbl>
    <w:p w14:paraId="058FCA5A" w14:textId="65A27DF4" w:rsidR="00354921" w:rsidRDefault="00354921">
      <w:pPr>
        <w:rPr>
          <w:rFonts w:ascii="Century Gothic" w:hAnsi="Century Gothic"/>
          <w:sz w:val="18"/>
          <w:szCs w:val="18"/>
        </w:rPr>
      </w:pPr>
    </w:p>
    <w:tbl>
      <w:tblPr>
        <w:tblW w:w="11070" w:type="dxa"/>
        <w:tblInd w:w="-115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6030"/>
        <w:gridCol w:w="1080"/>
        <w:gridCol w:w="1710"/>
        <w:gridCol w:w="1260"/>
      </w:tblGrid>
      <w:tr w:rsidR="00F761A7" w:rsidRPr="00730D79" w14:paraId="6591EADB" w14:textId="77777777" w:rsidTr="00D94E1D">
        <w:trPr>
          <w:trHeight w:val="147"/>
        </w:trPr>
        <w:tc>
          <w:tcPr>
            <w:tcW w:w="1107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F497D" w:themeFill="text2"/>
            <w:vAlign w:val="center"/>
          </w:tcPr>
          <w:p w14:paraId="56B47FA6" w14:textId="77777777" w:rsidR="00F761A7" w:rsidRPr="00730D79" w:rsidRDefault="00103A11" w:rsidP="00C74E0B">
            <w:pPr>
              <w:pStyle w:val="TableHeading"/>
              <w:ind w:right="342"/>
              <w:rPr>
                <w:rFonts w:ascii="Century Gothic" w:hAnsi="Century Gothic" w:cstheme="minorHAnsi"/>
                <w:color w:val="FFFF00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Action Items</w:t>
            </w:r>
            <w:r w:rsidR="001C684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:</w:t>
            </w:r>
            <w:r w:rsid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 xml:space="preserve"> (ongoing and new f</w:t>
            </w:r>
            <w:r w:rsidR="000D31AE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r</w:t>
            </w:r>
            <w:r w:rsid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 xml:space="preserve">om the </w:t>
            </w:r>
            <w:r w:rsidR="00C74E0B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3</w:t>
            </w:r>
            <w:r w:rsid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/</w:t>
            </w:r>
            <w:r w:rsidR="00C74E0B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3</w:t>
            </w:r>
            <w:r w:rsid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 xml:space="preserve">/15 meeting </w:t>
            </w:r>
            <w:r w:rsidR="00295090" w:rsidRP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 xml:space="preserve">– listed in </w:t>
            </w:r>
            <w:r w:rsid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chronological or</w:t>
            </w:r>
            <w:r w:rsidR="00295090" w:rsidRP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d</w:t>
            </w:r>
            <w:r w:rsid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er</w:t>
            </w:r>
            <w:r w:rsidR="00295090" w:rsidRP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>)</w:t>
            </w:r>
            <w:r w:rsidR="00295090">
              <w:rPr>
                <w:rFonts w:ascii="Century Gothic" w:hAnsi="Century Gothic" w:cstheme="minorHAnsi"/>
                <w:color w:val="FFFF00"/>
                <w:sz w:val="20"/>
                <w:szCs w:val="20"/>
              </w:rPr>
              <w:t xml:space="preserve"> </w:t>
            </w:r>
          </w:p>
        </w:tc>
      </w:tr>
      <w:tr w:rsidR="001C6840" w:rsidRPr="00730D79" w14:paraId="76CE0D1F" w14:textId="77777777" w:rsidTr="00C97D0A">
        <w:trPr>
          <w:trHeight w:val="438"/>
        </w:trPr>
        <w:tc>
          <w:tcPr>
            <w:tcW w:w="990" w:type="dxa"/>
            <w:vAlign w:val="center"/>
          </w:tcPr>
          <w:p w14:paraId="29EBAE73" w14:textId="77777777" w:rsidR="001C6840" w:rsidRPr="00912CC2" w:rsidRDefault="001C6840" w:rsidP="00AD589E">
            <w:pPr>
              <w:jc w:val="center"/>
              <w:rPr>
                <w:rFonts w:ascii="Century Gothic" w:hAnsi="Century Gothic"/>
                <w:b/>
                <w:sz w:val="20"/>
                <w:szCs w:val="18"/>
              </w:rPr>
            </w:pPr>
            <w:r w:rsidRPr="00912CC2">
              <w:rPr>
                <w:rFonts w:ascii="Century Gothic" w:hAnsi="Century Gothic"/>
                <w:b/>
                <w:sz w:val="20"/>
                <w:szCs w:val="18"/>
              </w:rPr>
              <w:t>ID</w:t>
            </w:r>
          </w:p>
        </w:tc>
        <w:tc>
          <w:tcPr>
            <w:tcW w:w="6030" w:type="dxa"/>
            <w:vAlign w:val="center"/>
          </w:tcPr>
          <w:p w14:paraId="519031EA" w14:textId="77777777" w:rsidR="001C6840" w:rsidRPr="00912CC2" w:rsidRDefault="001C6840" w:rsidP="00AD589E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spacing w:after="60"/>
              <w:jc w:val="center"/>
              <w:rPr>
                <w:rFonts w:ascii="Century Gothic" w:hAnsi="Century Gothic"/>
                <w:b/>
                <w:szCs w:val="18"/>
              </w:rPr>
            </w:pPr>
            <w:r w:rsidRPr="00912CC2">
              <w:rPr>
                <w:rFonts w:ascii="Century Gothic" w:hAnsi="Century Gothic"/>
                <w:b/>
                <w:color w:val="000000"/>
                <w:szCs w:val="18"/>
              </w:rPr>
              <w:t>Item</w:t>
            </w:r>
          </w:p>
        </w:tc>
        <w:tc>
          <w:tcPr>
            <w:tcW w:w="1080" w:type="dxa"/>
            <w:vAlign w:val="center"/>
          </w:tcPr>
          <w:p w14:paraId="23D7CA6E" w14:textId="77777777" w:rsidR="001C6840" w:rsidRPr="00912CC2" w:rsidRDefault="001C6840" w:rsidP="00AD589E">
            <w:pPr>
              <w:pStyle w:val="NormalTableText"/>
              <w:jc w:val="center"/>
              <w:rPr>
                <w:rFonts w:ascii="Century Gothic" w:hAnsi="Century Gothic"/>
                <w:b/>
                <w:szCs w:val="18"/>
              </w:rPr>
            </w:pPr>
            <w:r w:rsidRPr="00912CC2">
              <w:rPr>
                <w:rFonts w:ascii="Century Gothic" w:hAnsi="Century Gothic"/>
                <w:b/>
                <w:szCs w:val="18"/>
              </w:rPr>
              <w:t>Date</w:t>
            </w:r>
            <w:r w:rsidR="00912CC2">
              <w:rPr>
                <w:rFonts w:ascii="Century Gothic" w:hAnsi="Century Gothic"/>
                <w:b/>
                <w:szCs w:val="18"/>
              </w:rPr>
              <w:t xml:space="preserve"> Due</w:t>
            </w:r>
          </w:p>
        </w:tc>
        <w:tc>
          <w:tcPr>
            <w:tcW w:w="1710" w:type="dxa"/>
            <w:vAlign w:val="center"/>
          </w:tcPr>
          <w:p w14:paraId="287DB16F" w14:textId="77777777" w:rsidR="001C6840" w:rsidRPr="00912CC2" w:rsidRDefault="001C6840" w:rsidP="00AD589E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b/>
                <w:szCs w:val="18"/>
              </w:rPr>
            </w:pPr>
            <w:r w:rsidRPr="00912CC2">
              <w:rPr>
                <w:rFonts w:ascii="Century Gothic" w:hAnsi="Century Gothic"/>
                <w:b/>
                <w:szCs w:val="18"/>
              </w:rPr>
              <w:t>Owner</w:t>
            </w:r>
          </w:p>
        </w:tc>
        <w:tc>
          <w:tcPr>
            <w:tcW w:w="1260" w:type="dxa"/>
            <w:vAlign w:val="center"/>
          </w:tcPr>
          <w:p w14:paraId="790CB022" w14:textId="77777777" w:rsidR="001C6840" w:rsidRPr="00912CC2" w:rsidRDefault="001C6840" w:rsidP="00AD589E">
            <w:pPr>
              <w:pStyle w:val="MacroText"/>
              <w:widowControl/>
              <w:tabs>
                <w:tab w:val="clear" w:pos="480"/>
                <w:tab w:val="clear" w:pos="960"/>
                <w:tab w:val="clear" w:pos="1440"/>
                <w:tab w:val="clear" w:pos="1920"/>
                <w:tab w:val="clear" w:pos="2400"/>
                <w:tab w:val="clear" w:pos="2880"/>
                <w:tab w:val="clear" w:pos="3360"/>
                <w:tab w:val="clear" w:pos="3840"/>
                <w:tab w:val="clear" w:pos="4320"/>
              </w:tabs>
              <w:jc w:val="center"/>
              <w:rPr>
                <w:rFonts w:ascii="Century Gothic" w:hAnsi="Century Gothic"/>
                <w:b/>
                <w:szCs w:val="18"/>
              </w:rPr>
            </w:pPr>
            <w:r w:rsidRPr="00912CC2">
              <w:rPr>
                <w:rFonts w:ascii="Century Gothic" w:hAnsi="Century Gothic"/>
                <w:b/>
                <w:szCs w:val="18"/>
              </w:rPr>
              <w:t>Status</w:t>
            </w:r>
          </w:p>
        </w:tc>
      </w:tr>
      <w:tr w:rsidR="008541D8" w:rsidRPr="00356B29" w14:paraId="213DDEE8" w14:textId="77777777" w:rsidTr="00C97D0A">
        <w:trPr>
          <w:trHeight w:val="576"/>
        </w:trPr>
        <w:tc>
          <w:tcPr>
            <w:tcW w:w="990" w:type="dxa"/>
            <w:vAlign w:val="center"/>
          </w:tcPr>
          <w:p w14:paraId="59DA595E" w14:textId="5BD097A2" w:rsidR="008541D8" w:rsidRPr="00912CC2" w:rsidRDefault="008541D8" w:rsidP="004253F1">
            <w:pPr>
              <w:spacing w:before="60" w:after="60"/>
              <w:jc w:val="center"/>
              <w:rPr>
                <w:rFonts w:ascii="Century Gothic" w:hAnsi="Century Gothic"/>
                <w:sz w:val="20"/>
                <w:szCs w:val="18"/>
              </w:rPr>
            </w:pPr>
            <w:r>
              <w:rPr>
                <w:rFonts w:ascii="Century Gothic" w:hAnsi="Century Gothic"/>
                <w:sz w:val="20"/>
                <w:szCs w:val="18"/>
              </w:rPr>
              <w:t>1</w:t>
            </w:r>
          </w:p>
        </w:tc>
        <w:tc>
          <w:tcPr>
            <w:tcW w:w="6030" w:type="dxa"/>
            <w:vAlign w:val="center"/>
          </w:tcPr>
          <w:p w14:paraId="28A355C6" w14:textId="6ACAA248" w:rsidR="008541D8" w:rsidRDefault="008541D8" w:rsidP="004253F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  <w:vAlign w:val="center"/>
          </w:tcPr>
          <w:p w14:paraId="1D1E529E" w14:textId="259BF31F" w:rsidR="008541D8" w:rsidRPr="00912CC2" w:rsidRDefault="008541D8" w:rsidP="004253F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10" w:type="dxa"/>
            <w:vAlign w:val="center"/>
          </w:tcPr>
          <w:p w14:paraId="2F542807" w14:textId="049A1172" w:rsidR="008541D8" w:rsidRPr="00912CC2" w:rsidRDefault="008541D8" w:rsidP="004253F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4A9069F6" w14:textId="77777777" w:rsidR="008541D8" w:rsidRPr="00842391" w:rsidRDefault="008541D8" w:rsidP="004253F1">
            <w:pPr>
              <w:rPr>
                <w:rFonts w:ascii="Arial" w:hAnsi="Arial" w:cs="Arial"/>
                <w:b/>
                <w:bCs/>
                <w:sz w:val="20"/>
              </w:rPr>
            </w:pPr>
            <w:r w:rsidRPr="00842391">
              <w:rPr>
                <w:rFonts w:ascii="Arial" w:hAnsi="Arial" w:cs="Arial"/>
                <w:b/>
                <w:bCs/>
                <w:color w:val="00B050"/>
                <w:sz w:val="20"/>
              </w:rPr>
              <w:t>In Process</w:t>
            </w:r>
          </w:p>
        </w:tc>
      </w:tr>
      <w:tr w:rsidR="008541D8" w:rsidRPr="00356B29" w14:paraId="203C9EFC" w14:textId="77777777" w:rsidTr="00C97D0A">
        <w:trPr>
          <w:trHeight w:val="576"/>
        </w:trPr>
        <w:tc>
          <w:tcPr>
            <w:tcW w:w="990" w:type="dxa"/>
            <w:vAlign w:val="center"/>
          </w:tcPr>
          <w:p w14:paraId="5D9D2A45" w14:textId="3973E25A" w:rsidR="008541D8" w:rsidRDefault="009A14D3" w:rsidP="004253F1">
            <w:pPr>
              <w:spacing w:before="60" w:after="60"/>
              <w:jc w:val="center"/>
              <w:rPr>
                <w:rFonts w:ascii="Century Gothic" w:hAnsi="Century Gothic"/>
                <w:sz w:val="20"/>
                <w:szCs w:val="18"/>
              </w:rPr>
            </w:pPr>
            <w:r>
              <w:rPr>
                <w:rFonts w:ascii="Century Gothic" w:hAnsi="Century Gothic"/>
                <w:sz w:val="20"/>
                <w:szCs w:val="18"/>
              </w:rPr>
              <w:t>2</w:t>
            </w:r>
          </w:p>
        </w:tc>
        <w:tc>
          <w:tcPr>
            <w:tcW w:w="6030" w:type="dxa"/>
            <w:vAlign w:val="center"/>
          </w:tcPr>
          <w:p w14:paraId="716B778C" w14:textId="2DD7A943" w:rsidR="008541D8" w:rsidRPr="00482E3A" w:rsidRDefault="008541D8" w:rsidP="00BF1EA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  <w:vAlign w:val="center"/>
          </w:tcPr>
          <w:p w14:paraId="42D637EF" w14:textId="4B37918D" w:rsidR="008541D8" w:rsidRPr="00482E3A" w:rsidRDefault="008541D8" w:rsidP="004253F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10" w:type="dxa"/>
            <w:vAlign w:val="center"/>
          </w:tcPr>
          <w:p w14:paraId="2F2CB241" w14:textId="7AC0A2EF" w:rsidR="008541D8" w:rsidRDefault="008541D8" w:rsidP="004253F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0BF26B4" w14:textId="77777777" w:rsidR="008541D8" w:rsidRPr="00842391" w:rsidRDefault="008541D8" w:rsidP="004253F1">
            <w:pPr>
              <w:rPr>
                <w:rFonts w:ascii="Arial" w:hAnsi="Arial" w:cs="Arial"/>
                <w:b/>
                <w:bCs/>
                <w:color w:val="0000CC"/>
                <w:sz w:val="20"/>
              </w:rPr>
            </w:pPr>
            <w:r w:rsidRPr="00842391">
              <w:rPr>
                <w:rFonts w:ascii="Arial" w:hAnsi="Arial" w:cs="Arial"/>
                <w:b/>
                <w:bCs/>
                <w:color w:val="0000CC"/>
                <w:sz w:val="20"/>
              </w:rPr>
              <w:t>Open</w:t>
            </w:r>
          </w:p>
        </w:tc>
      </w:tr>
      <w:tr w:rsidR="00842391" w:rsidRPr="00356B29" w14:paraId="51A81A27" w14:textId="77777777" w:rsidTr="00C97D0A">
        <w:trPr>
          <w:trHeight w:val="576"/>
        </w:trPr>
        <w:tc>
          <w:tcPr>
            <w:tcW w:w="990" w:type="dxa"/>
            <w:vAlign w:val="center"/>
          </w:tcPr>
          <w:p w14:paraId="1BDA3320" w14:textId="0738FBC5" w:rsidR="00842391" w:rsidRDefault="00916B2F" w:rsidP="004253F1">
            <w:pPr>
              <w:spacing w:before="60" w:after="60"/>
              <w:jc w:val="center"/>
              <w:rPr>
                <w:rFonts w:ascii="Century Gothic" w:hAnsi="Century Gothic"/>
                <w:sz w:val="20"/>
                <w:szCs w:val="18"/>
              </w:rPr>
            </w:pPr>
            <w:r>
              <w:rPr>
                <w:rFonts w:ascii="Century Gothic" w:hAnsi="Century Gothic"/>
                <w:sz w:val="20"/>
                <w:szCs w:val="18"/>
              </w:rPr>
              <w:t>3</w:t>
            </w:r>
          </w:p>
        </w:tc>
        <w:tc>
          <w:tcPr>
            <w:tcW w:w="6030" w:type="dxa"/>
            <w:vAlign w:val="center"/>
          </w:tcPr>
          <w:p w14:paraId="1CE815FD" w14:textId="77777777" w:rsidR="00842391" w:rsidRPr="00482E3A" w:rsidRDefault="00842391" w:rsidP="00BF1EAC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  <w:vAlign w:val="center"/>
          </w:tcPr>
          <w:p w14:paraId="0EA049B4" w14:textId="77777777" w:rsidR="00842391" w:rsidRPr="00482E3A" w:rsidRDefault="00842391" w:rsidP="004253F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10" w:type="dxa"/>
            <w:vAlign w:val="center"/>
          </w:tcPr>
          <w:p w14:paraId="36383A1C" w14:textId="77777777" w:rsidR="00842391" w:rsidRDefault="00842391" w:rsidP="004253F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261A1519" w14:textId="5314D7EA" w:rsidR="00842391" w:rsidRPr="00842391" w:rsidRDefault="00842391" w:rsidP="004253F1">
            <w:pPr>
              <w:rPr>
                <w:rFonts w:ascii="Arial" w:hAnsi="Arial" w:cs="Arial"/>
                <w:b/>
                <w:bCs/>
                <w:sz w:val="20"/>
              </w:rPr>
            </w:pPr>
            <w:r w:rsidRPr="00842391">
              <w:rPr>
                <w:rFonts w:ascii="Arial" w:hAnsi="Arial" w:cs="Arial"/>
                <w:b/>
                <w:bCs/>
                <w:sz w:val="20"/>
                <w:highlight w:val="yellow"/>
              </w:rPr>
              <w:t>Hold</w:t>
            </w:r>
          </w:p>
        </w:tc>
      </w:tr>
      <w:tr w:rsidR="008B0359" w:rsidRPr="00356B29" w14:paraId="4C840628" w14:textId="77777777" w:rsidTr="00C97D0A">
        <w:trPr>
          <w:trHeight w:val="576"/>
        </w:trPr>
        <w:tc>
          <w:tcPr>
            <w:tcW w:w="990" w:type="dxa"/>
            <w:vAlign w:val="center"/>
          </w:tcPr>
          <w:p w14:paraId="50ABE9FC" w14:textId="42BE8A73" w:rsidR="008B0359" w:rsidRPr="00912CC2" w:rsidRDefault="00916B2F" w:rsidP="00C74E0B">
            <w:pPr>
              <w:spacing w:before="60" w:after="60"/>
              <w:jc w:val="center"/>
              <w:rPr>
                <w:rFonts w:ascii="Century Gothic" w:hAnsi="Century Gothic"/>
                <w:sz w:val="20"/>
                <w:szCs w:val="18"/>
              </w:rPr>
            </w:pPr>
            <w:r>
              <w:rPr>
                <w:rFonts w:ascii="Century Gothic" w:hAnsi="Century Gothic"/>
                <w:sz w:val="20"/>
                <w:szCs w:val="18"/>
              </w:rPr>
              <w:t>4</w:t>
            </w:r>
          </w:p>
        </w:tc>
        <w:tc>
          <w:tcPr>
            <w:tcW w:w="6030" w:type="dxa"/>
            <w:vAlign w:val="center"/>
          </w:tcPr>
          <w:p w14:paraId="6E3C4A7A" w14:textId="77777777" w:rsidR="008B0359" w:rsidRDefault="008B0359" w:rsidP="00623BEF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080" w:type="dxa"/>
            <w:vAlign w:val="center"/>
          </w:tcPr>
          <w:p w14:paraId="1A0213AC" w14:textId="77777777" w:rsidR="008B0359" w:rsidRDefault="008B0359" w:rsidP="00623BEF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10" w:type="dxa"/>
            <w:vAlign w:val="center"/>
          </w:tcPr>
          <w:p w14:paraId="5CB96FF2" w14:textId="77777777" w:rsidR="008B0359" w:rsidRDefault="008B0359" w:rsidP="00623BEF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5108752C" w14:textId="77777777" w:rsidR="008B0359" w:rsidRPr="00C74E0B" w:rsidRDefault="00C74E0B" w:rsidP="00C74E0B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C74E0B">
              <w:rPr>
                <w:rFonts w:ascii="Arial" w:hAnsi="Arial" w:cs="Arial"/>
                <w:b/>
                <w:color w:val="FF0000"/>
                <w:sz w:val="20"/>
              </w:rPr>
              <w:t>New</w:t>
            </w:r>
          </w:p>
        </w:tc>
      </w:tr>
    </w:tbl>
    <w:p w14:paraId="7FECF8F4" w14:textId="77777777" w:rsidR="00DD1B2E" w:rsidRPr="00730D79" w:rsidRDefault="00DD1B2E" w:rsidP="00873DE0">
      <w:pPr>
        <w:rPr>
          <w:sz w:val="18"/>
          <w:szCs w:val="18"/>
        </w:rPr>
      </w:pPr>
    </w:p>
    <w:sectPr w:rsidR="00DD1B2E" w:rsidRPr="00730D79" w:rsidSect="00CB1D6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17" w:right="540" w:bottom="432" w:left="1800" w:header="720" w:footer="1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4ED21" w14:textId="77777777" w:rsidR="00351BF6" w:rsidRDefault="00351BF6">
      <w:r>
        <w:separator/>
      </w:r>
    </w:p>
  </w:endnote>
  <w:endnote w:type="continuationSeparator" w:id="0">
    <w:p w14:paraId="4930B54B" w14:textId="77777777" w:rsidR="00351BF6" w:rsidRDefault="00351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16407" w14:textId="77777777" w:rsidR="008D0574" w:rsidRDefault="008D05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D5A7A" w14:textId="77777777" w:rsidR="00A00ACB" w:rsidRPr="00400AE5" w:rsidRDefault="00A00ACB" w:rsidP="00A00ACB">
    <w:pPr>
      <w:pBdr>
        <w:top w:val="single" w:sz="4" w:space="1" w:color="auto"/>
      </w:pBdr>
      <w:ind w:left="-1260" w:right="90"/>
      <w:rPr>
        <w:rFonts w:ascii="Century Gothic" w:hAnsi="Century Gothic"/>
        <w:i/>
        <w:sz w:val="16"/>
        <w:szCs w:val="16"/>
      </w:rPr>
    </w:pPr>
    <w:r w:rsidRPr="00400AE5">
      <w:rPr>
        <w:rFonts w:ascii="Century Gothic" w:hAnsi="Century Gothic"/>
        <w:i/>
        <w:sz w:val="16"/>
        <w:szCs w:val="16"/>
      </w:rPr>
      <w:t xml:space="preserve">Note: This information is </w:t>
    </w:r>
    <w:r w:rsidRPr="00EA5FC7">
      <w:rPr>
        <w:rFonts w:ascii="Century Gothic" w:hAnsi="Century Gothic"/>
        <w:i/>
        <w:sz w:val="16"/>
        <w:szCs w:val="16"/>
      </w:rPr>
      <w:t xml:space="preserve">CONFIDENTIAL </w:t>
    </w:r>
    <w:r w:rsidRPr="00400AE5">
      <w:rPr>
        <w:rFonts w:ascii="Century Gothic" w:hAnsi="Century Gothic"/>
        <w:i/>
        <w:sz w:val="16"/>
        <w:szCs w:val="16"/>
      </w:rPr>
      <w:t>and must be used exclusively for the operation of SPCDR.  It may not be duplicated, published, or disclosed without SPCDR’s written permission.</w:t>
    </w:r>
  </w:p>
  <w:p w14:paraId="6DD4E70A" w14:textId="77777777" w:rsidR="00A00ACB" w:rsidRPr="00400AE5" w:rsidRDefault="00A00ACB" w:rsidP="00A00ACB">
    <w:pPr>
      <w:ind w:left="-1260" w:right="90"/>
      <w:rPr>
        <w:rFonts w:ascii="Century Gothic" w:hAnsi="Century Gothic"/>
        <w:i/>
        <w:sz w:val="16"/>
        <w:szCs w:val="16"/>
      </w:rPr>
    </w:pPr>
  </w:p>
  <w:p w14:paraId="1BB05A0E" w14:textId="444F4FDA" w:rsidR="00A00ACB" w:rsidRPr="00400AE5" w:rsidRDefault="00A00ACB" w:rsidP="00A00ACB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-1260" w:right="90"/>
      <w:rPr>
        <w:rFonts w:ascii="Century Gothic" w:hAnsi="Century Gothic"/>
        <w:i/>
        <w:sz w:val="16"/>
        <w:szCs w:val="16"/>
      </w:rPr>
    </w:pPr>
    <w:r w:rsidRPr="00400AE5">
      <w:rPr>
        <w:rFonts w:ascii="Century Gothic" w:hAnsi="Century Gothic"/>
        <w:i/>
        <w:sz w:val="16"/>
        <w:szCs w:val="16"/>
      </w:rPr>
      <w:fldChar w:fldCharType="begin"/>
    </w:r>
    <w:r w:rsidRPr="00400AE5">
      <w:rPr>
        <w:rFonts w:ascii="Century Gothic" w:hAnsi="Century Gothic"/>
        <w:i/>
        <w:sz w:val="16"/>
        <w:szCs w:val="16"/>
      </w:rPr>
      <w:instrText xml:space="preserve"> FILENAME   \* MERGEFORMAT </w:instrText>
    </w:r>
    <w:r w:rsidRPr="00400AE5">
      <w:rPr>
        <w:rFonts w:ascii="Century Gothic" w:hAnsi="Century Gothic"/>
        <w:i/>
        <w:sz w:val="16"/>
        <w:szCs w:val="16"/>
      </w:rPr>
      <w:fldChar w:fldCharType="separate"/>
    </w:r>
    <w:r w:rsidR="00916B2F">
      <w:rPr>
        <w:rFonts w:ascii="Century Gothic" w:hAnsi="Century Gothic"/>
        <w:i/>
        <w:noProof/>
        <w:sz w:val="16"/>
        <w:szCs w:val="16"/>
      </w:rPr>
      <w:t>Agenda CalPERS template</w:t>
    </w:r>
    <w:r w:rsidRPr="00400AE5">
      <w:rPr>
        <w:rFonts w:ascii="Century Gothic" w:hAnsi="Century Gothic"/>
        <w:i/>
        <w:sz w:val="16"/>
        <w:szCs w:val="16"/>
      </w:rPr>
      <w:fldChar w:fldCharType="end"/>
    </w:r>
    <w:r w:rsidRPr="00400AE5">
      <w:rPr>
        <w:rFonts w:ascii="Century Gothic" w:hAnsi="Century Gothic"/>
        <w:i/>
        <w:sz w:val="16"/>
        <w:szCs w:val="16"/>
      </w:rPr>
      <w:tab/>
    </w:r>
    <w:r w:rsidRPr="00400AE5">
      <w:rPr>
        <w:rFonts w:ascii="Century Gothic" w:hAnsi="Century Gothic"/>
        <w:i/>
        <w:sz w:val="16"/>
        <w:szCs w:val="16"/>
      </w:rPr>
      <w:tab/>
      <w:t xml:space="preserve">Page </w:t>
    </w:r>
    <w:r w:rsidRPr="00400AE5">
      <w:rPr>
        <w:rFonts w:ascii="Century Gothic" w:hAnsi="Century Gothic"/>
        <w:i/>
        <w:sz w:val="16"/>
        <w:szCs w:val="16"/>
      </w:rPr>
      <w:fldChar w:fldCharType="begin"/>
    </w:r>
    <w:r w:rsidRPr="00400AE5">
      <w:rPr>
        <w:rFonts w:ascii="Century Gothic" w:hAnsi="Century Gothic"/>
        <w:i/>
        <w:sz w:val="16"/>
        <w:szCs w:val="16"/>
      </w:rPr>
      <w:instrText xml:space="preserve"> PAGE   \* MERGEFORMAT </w:instrText>
    </w:r>
    <w:r w:rsidRPr="00400AE5">
      <w:rPr>
        <w:rFonts w:ascii="Century Gothic" w:hAnsi="Century Gothic"/>
        <w:i/>
        <w:sz w:val="16"/>
        <w:szCs w:val="16"/>
      </w:rPr>
      <w:fldChar w:fldCharType="separate"/>
    </w:r>
    <w:r w:rsidR="00FB1D75">
      <w:rPr>
        <w:rFonts w:ascii="Century Gothic" w:hAnsi="Century Gothic"/>
        <w:i/>
        <w:noProof/>
        <w:sz w:val="16"/>
        <w:szCs w:val="16"/>
      </w:rPr>
      <w:t>2</w:t>
    </w:r>
    <w:r w:rsidRPr="00400AE5">
      <w:rPr>
        <w:rFonts w:ascii="Century Gothic" w:hAnsi="Century Gothic"/>
        <w:i/>
        <w:sz w:val="16"/>
        <w:szCs w:val="16"/>
      </w:rPr>
      <w:fldChar w:fldCharType="end"/>
    </w:r>
    <w:r w:rsidRPr="00400AE5">
      <w:rPr>
        <w:rFonts w:ascii="Century Gothic" w:hAnsi="Century Gothic"/>
        <w:i/>
        <w:sz w:val="16"/>
        <w:szCs w:val="16"/>
      </w:rPr>
      <w:t xml:space="preserve"> of </w:t>
    </w:r>
    <w:r w:rsidRPr="00400AE5">
      <w:rPr>
        <w:rFonts w:ascii="Century Gothic" w:hAnsi="Century Gothic"/>
        <w:i/>
        <w:sz w:val="16"/>
        <w:szCs w:val="16"/>
      </w:rPr>
      <w:fldChar w:fldCharType="begin"/>
    </w:r>
    <w:r w:rsidRPr="00400AE5">
      <w:rPr>
        <w:rFonts w:ascii="Century Gothic" w:hAnsi="Century Gothic"/>
        <w:i/>
        <w:sz w:val="16"/>
        <w:szCs w:val="16"/>
      </w:rPr>
      <w:instrText xml:space="preserve"> NUMPAGES  \* MERGEFORMAT </w:instrText>
    </w:r>
    <w:r w:rsidRPr="00400AE5">
      <w:rPr>
        <w:rFonts w:ascii="Century Gothic" w:hAnsi="Century Gothic"/>
        <w:i/>
        <w:sz w:val="16"/>
        <w:szCs w:val="16"/>
      </w:rPr>
      <w:fldChar w:fldCharType="separate"/>
    </w:r>
    <w:r w:rsidR="00FB1D75">
      <w:rPr>
        <w:rFonts w:ascii="Century Gothic" w:hAnsi="Century Gothic"/>
        <w:i/>
        <w:noProof/>
        <w:sz w:val="16"/>
        <w:szCs w:val="16"/>
      </w:rPr>
      <w:t>2</w:t>
    </w:r>
    <w:r w:rsidRPr="00400AE5">
      <w:rPr>
        <w:rFonts w:ascii="Century Gothic" w:hAnsi="Century Gothic"/>
        <w:i/>
        <w:sz w:val="16"/>
        <w:szCs w:val="16"/>
      </w:rPr>
      <w:fldChar w:fldCharType="end"/>
    </w:r>
    <w:r w:rsidRPr="00400AE5">
      <w:rPr>
        <w:rFonts w:ascii="Century Gothic" w:hAnsi="Century Gothic"/>
        <w:i/>
        <w:sz w:val="16"/>
        <w:szCs w:val="16"/>
      </w:rPr>
      <w:tab/>
    </w:r>
    <w:r w:rsidRPr="00400AE5">
      <w:rPr>
        <w:rFonts w:ascii="Century Gothic" w:hAnsi="Century Gothic"/>
        <w:i/>
        <w:sz w:val="16"/>
        <w:szCs w:val="16"/>
      </w:rPr>
      <w:tab/>
    </w:r>
    <w:r w:rsidRPr="00400AE5">
      <w:rPr>
        <w:rFonts w:ascii="Century Gothic" w:hAnsi="Century Gothic"/>
        <w:i/>
        <w:sz w:val="16"/>
        <w:szCs w:val="16"/>
      </w:rPr>
      <w:tab/>
    </w:r>
    <w:r w:rsidRPr="00400AE5">
      <w:rPr>
        <w:rFonts w:ascii="Century Gothic" w:hAnsi="Century Gothic"/>
        <w:i/>
        <w:sz w:val="16"/>
        <w:szCs w:val="16"/>
      </w:rPr>
      <w:tab/>
      <w:t xml:space="preserve"> Revised on: </w:t>
    </w:r>
    <w:r w:rsidRPr="00400AE5">
      <w:rPr>
        <w:rFonts w:ascii="Century Gothic" w:hAnsi="Century Gothic"/>
        <w:i/>
        <w:sz w:val="16"/>
        <w:szCs w:val="16"/>
      </w:rPr>
      <w:fldChar w:fldCharType="begin"/>
    </w:r>
    <w:r w:rsidRPr="00400AE5">
      <w:rPr>
        <w:rFonts w:ascii="Century Gothic" w:hAnsi="Century Gothic"/>
        <w:i/>
        <w:sz w:val="16"/>
        <w:szCs w:val="16"/>
      </w:rPr>
      <w:instrText xml:space="preserve"> DATE \@ "M/d/yyyy" </w:instrText>
    </w:r>
    <w:r w:rsidRPr="00400AE5">
      <w:rPr>
        <w:rFonts w:ascii="Century Gothic" w:hAnsi="Century Gothic"/>
        <w:i/>
        <w:sz w:val="16"/>
        <w:szCs w:val="16"/>
      </w:rPr>
      <w:fldChar w:fldCharType="separate"/>
    </w:r>
    <w:r w:rsidR="008D0574">
      <w:rPr>
        <w:rFonts w:ascii="Century Gothic" w:hAnsi="Century Gothic"/>
        <w:i/>
        <w:noProof/>
        <w:sz w:val="16"/>
        <w:szCs w:val="16"/>
      </w:rPr>
      <w:t>1/31/2022</w:t>
    </w:r>
    <w:r w:rsidRPr="00400AE5">
      <w:rPr>
        <w:rFonts w:ascii="Century Gothic" w:hAnsi="Century Gothic"/>
        <w:i/>
        <w:sz w:val="16"/>
        <w:szCs w:val="16"/>
      </w:rPr>
      <w:fldChar w:fldCharType="end"/>
    </w:r>
    <w:r w:rsidRPr="00400AE5">
      <w:rPr>
        <w:rFonts w:ascii="Century Gothic" w:hAnsi="Century Gothic"/>
        <w:i/>
        <w:sz w:val="16"/>
        <w:szCs w:val="16"/>
      </w:rPr>
      <w:tab/>
    </w:r>
  </w:p>
  <w:p w14:paraId="577B8275" w14:textId="77777777" w:rsidR="00A00ACB" w:rsidRDefault="00A00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F1F38" w14:textId="48F3024F" w:rsidR="00400AE5" w:rsidRPr="00400AE5" w:rsidRDefault="00400AE5" w:rsidP="00400AE5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-1260" w:right="90"/>
      <w:rPr>
        <w:rFonts w:ascii="Century Gothic" w:hAnsi="Century Gothic"/>
        <w:i/>
        <w:sz w:val="16"/>
        <w:szCs w:val="16"/>
      </w:rPr>
    </w:pPr>
    <w:r w:rsidRPr="00400AE5">
      <w:rPr>
        <w:rFonts w:ascii="Century Gothic" w:hAnsi="Century Gothic"/>
        <w:i/>
        <w:sz w:val="16"/>
        <w:szCs w:val="16"/>
      </w:rPr>
      <w:fldChar w:fldCharType="begin"/>
    </w:r>
    <w:r w:rsidRPr="00400AE5">
      <w:rPr>
        <w:rFonts w:ascii="Century Gothic" w:hAnsi="Century Gothic"/>
        <w:i/>
        <w:sz w:val="16"/>
        <w:szCs w:val="16"/>
      </w:rPr>
      <w:instrText xml:space="preserve"> FILENAME   \* MERGEFORMAT </w:instrText>
    </w:r>
    <w:r w:rsidRPr="00400AE5">
      <w:rPr>
        <w:rFonts w:ascii="Century Gothic" w:hAnsi="Century Gothic"/>
        <w:i/>
        <w:sz w:val="16"/>
        <w:szCs w:val="16"/>
      </w:rPr>
      <w:fldChar w:fldCharType="separate"/>
    </w:r>
    <w:r w:rsidR="00916B2F">
      <w:rPr>
        <w:rFonts w:ascii="Century Gothic" w:hAnsi="Century Gothic"/>
        <w:i/>
        <w:noProof/>
        <w:sz w:val="16"/>
        <w:szCs w:val="16"/>
      </w:rPr>
      <w:t>Agenda CalPERS template</w:t>
    </w:r>
    <w:r w:rsidRPr="00400AE5">
      <w:rPr>
        <w:rFonts w:ascii="Century Gothic" w:hAnsi="Century Gothic"/>
        <w:i/>
        <w:sz w:val="16"/>
        <w:szCs w:val="16"/>
      </w:rPr>
      <w:fldChar w:fldCharType="end"/>
    </w:r>
    <w:r w:rsidRPr="00400AE5">
      <w:rPr>
        <w:rFonts w:ascii="Century Gothic" w:hAnsi="Century Gothic"/>
        <w:i/>
        <w:sz w:val="16"/>
        <w:szCs w:val="16"/>
      </w:rPr>
      <w:tab/>
    </w:r>
    <w:r w:rsidRPr="00400AE5">
      <w:rPr>
        <w:rFonts w:ascii="Century Gothic" w:hAnsi="Century Gothic"/>
        <w:i/>
        <w:sz w:val="16"/>
        <w:szCs w:val="16"/>
      </w:rPr>
      <w:tab/>
      <w:t xml:space="preserve">Page </w:t>
    </w:r>
    <w:r w:rsidRPr="00400AE5">
      <w:rPr>
        <w:rFonts w:ascii="Century Gothic" w:hAnsi="Century Gothic"/>
        <w:i/>
        <w:sz w:val="16"/>
        <w:szCs w:val="16"/>
      </w:rPr>
      <w:fldChar w:fldCharType="begin"/>
    </w:r>
    <w:r w:rsidRPr="00400AE5">
      <w:rPr>
        <w:rFonts w:ascii="Century Gothic" w:hAnsi="Century Gothic"/>
        <w:i/>
        <w:sz w:val="16"/>
        <w:szCs w:val="16"/>
      </w:rPr>
      <w:instrText xml:space="preserve"> PAGE   \* MERGEFORMAT </w:instrText>
    </w:r>
    <w:r w:rsidRPr="00400AE5">
      <w:rPr>
        <w:rFonts w:ascii="Century Gothic" w:hAnsi="Century Gothic"/>
        <w:i/>
        <w:sz w:val="16"/>
        <w:szCs w:val="16"/>
      </w:rPr>
      <w:fldChar w:fldCharType="separate"/>
    </w:r>
    <w:r w:rsidR="00214A3F">
      <w:rPr>
        <w:rFonts w:ascii="Century Gothic" w:hAnsi="Century Gothic"/>
        <w:i/>
        <w:noProof/>
        <w:sz w:val="16"/>
        <w:szCs w:val="16"/>
      </w:rPr>
      <w:t>1</w:t>
    </w:r>
    <w:r w:rsidRPr="00400AE5">
      <w:rPr>
        <w:rFonts w:ascii="Century Gothic" w:hAnsi="Century Gothic"/>
        <w:i/>
        <w:sz w:val="16"/>
        <w:szCs w:val="16"/>
      </w:rPr>
      <w:fldChar w:fldCharType="end"/>
    </w:r>
    <w:r w:rsidRPr="00400AE5">
      <w:rPr>
        <w:rFonts w:ascii="Century Gothic" w:hAnsi="Century Gothic"/>
        <w:i/>
        <w:sz w:val="16"/>
        <w:szCs w:val="16"/>
      </w:rPr>
      <w:t xml:space="preserve"> of </w:t>
    </w:r>
    <w:r w:rsidRPr="00400AE5">
      <w:rPr>
        <w:rFonts w:ascii="Century Gothic" w:hAnsi="Century Gothic"/>
        <w:i/>
        <w:sz w:val="16"/>
        <w:szCs w:val="16"/>
      </w:rPr>
      <w:fldChar w:fldCharType="begin"/>
    </w:r>
    <w:r w:rsidRPr="00400AE5">
      <w:rPr>
        <w:rFonts w:ascii="Century Gothic" w:hAnsi="Century Gothic"/>
        <w:i/>
        <w:sz w:val="16"/>
        <w:szCs w:val="16"/>
      </w:rPr>
      <w:instrText xml:space="preserve"> NUMPAGES  \* MERGEFORMAT </w:instrText>
    </w:r>
    <w:r w:rsidRPr="00400AE5">
      <w:rPr>
        <w:rFonts w:ascii="Century Gothic" w:hAnsi="Century Gothic"/>
        <w:i/>
        <w:sz w:val="16"/>
        <w:szCs w:val="16"/>
      </w:rPr>
      <w:fldChar w:fldCharType="separate"/>
    </w:r>
    <w:r w:rsidR="00214A3F">
      <w:rPr>
        <w:rFonts w:ascii="Century Gothic" w:hAnsi="Century Gothic"/>
        <w:i/>
        <w:noProof/>
        <w:sz w:val="16"/>
        <w:szCs w:val="16"/>
      </w:rPr>
      <w:t>2</w:t>
    </w:r>
    <w:r w:rsidRPr="00400AE5">
      <w:rPr>
        <w:rFonts w:ascii="Century Gothic" w:hAnsi="Century Gothic"/>
        <w:i/>
        <w:sz w:val="16"/>
        <w:szCs w:val="16"/>
      </w:rPr>
      <w:fldChar w:fldCharType="end"/>
    </w:r>
    <w:r w:rsidRPr="00400AE5">
      <w:rPr>
        <w:rFonts w:ascii="Century Gothic" w:hAnsi="Century Gothic"/>
        <w:i/>
        <w:sz w:val="16"/>
        <w:szCs w:val="16"/>
      </w:rPr>
      <w:tab/>
    </w:r>
    <w:r w:rsidRPr="00400AE5">
      <w:rPr>
        <w:rFonts w:ascii="Century Gothic" w:hAnsi="Century Gothic"/>
        <w:i/>
        <w:sz w:val="16"/>
        <w:szCs w:val="16"/>
      </w:rPr>
      <w:tab/>
    </w:r>
    <w:r w:rsidRPr="00400AE5">
      <w:rPr>
        <w:rFonts w:ascii="Century Gothic" w:hAnsi="Century Gothic"/>
        <w:i/>
        <w:sz w:val="16"/>
        <w:szCs w:val="16"/>
      </w:rPr>
      <w:tab/>
    </w:r>
    <w:r w:rsidRPr="00400AE5">
      <w:rPr>
        <w:rFonts w:ascii="Century Gothic" w:hAnsi="Century Gothic"/>
        <w:i/>
        <w:sz w:val="16"/>
        <w:szCs w:val="16"/>
      </w:rPr>
      <w:tab/>
      <w:t xml:space="preserve"> Revised on: </w:t>
    </w:r>
    <w:r w:rsidRPr="00400AE5">
      <w:rPr>
        <w:rFonts w:ascii="Century Gothic" w:hAnsi="Century Gothic"/>
        <w:i/>
        <w:sz w:val="16"/>
        <w:szCs w:val="16"/>
      </w:rPr>
      <w:fldChar w:fldCharType="begin"/>
    </w:r>
    <w:r w:rsidRPr="00400AE5">
      <w:rPr>
        <w:rFonts w:ascii="Century Gothic" w:hAnsi="Century Gothic"/>
        <w:i/>
        <w:sz w:val="16"/>
        <w:szCs w:val="16"/>
      </w:rPr>
      <w:instrText xml:space="preserve"> DATE \@ "M/d/yyyy" </w:instrText>
    </w:r>
    <w:r w:rsidRPr="00400AE5">
      <w:rPr>
        <w:rFonts w:ascii="Century Gothic" w:hAnsi="Century Gothic"/>
        <w:i/>
        <w:sz w:val="16"/>
        <w:szCs w:val="16"/>
      </w:rPr>
      <w:fldChar w:fldCharType="separate"/>
    </w:r>
    <w:r w:rsidR="008D0574">
      <w:rPr>
        <w:rFonts w:ascii="Century Gothic" w:hAnsi="Century Gothic"/>
        <w:i/>
        <w:noProof/>
        <w:sz w:val="16"/>
        <w:szCs w:val="16"/>
      </w:rPr>
      <w:t>1/31/2022</w:t>
    </w:r>
    <w:r w:rsidRPr="00400AE5">
      <w:rPr>
        <w:rFonts w:ascii="Century Gothic" w:hAnsi="Century Gothic"/>
        <w:i/>
        <w:sz w:val="16"/>
        <w:szCs w:val="16"/>
      </w:rPr>
      <w:fldChar w:fldCharType="end"/>
    </w:r>
    <w:r w:rsidRPr="00400AE5">
      <w:rPr>
        <w:rFonts w:ascii="Century Gothic" w:hAnsi="Century Gothic"/>
        <w:i/>
        <w:sz w:val="16"/>
        <w:szCs w:val="16"/>
      </w:rPr>
      <w:tab/>
    </w:r>
  </w:p>
  <w:p w14:paraId="086D8A7A" w14:textId="77777777" w:rsidR="0044633F" w:rsidRDefault="0044633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FCD7D" w14:textId="77777777" w:rsidR="00351BF6" w:rsidRDefault="00351BF6">
      <w:r>
        <w:separator/>
      </w:r>
    </w:p>
  </w:footnote>
  <w:footnote w:type="continuationSeparator" w:id="0">
    <w:p w14:paraId="2F16C170" w14:textId="77777777" w:rsidR="00351BF6" w:rsidRDefault="00351B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79427" w14:textId="77777777" w:rsidR="008D0574" w:rsidRDefault="008D05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4BE80" w14:textId="6608A6B4" w:rsidR="008009C2" w:rsidRPr="0044633F" w:rsidRDefault="00CB1D68" w:rsidP="008009C2">
    <w:pPr>
      <w:pStyle w:val="Header"/>
      <w:tabs>
        <w:tab w:val="clear" w:pos="8640"/>
        <w:tab w:val="right" w:pos="10080"/>
      </w:tabs>
      <w:ind w:left="-1260"/>
      <w:jc w:val="right"/>
      <w:rPr>
        <w:rFonts w:ascii="Century Gothic" w:hAnsi="Century Gothic" w:cstheme="minorHAnsi"/>
        <w:b/>
        <w:sz w:val="32"/>
        <w:szCs w:val="32"/>
      </w:rPr>
    </w:pPr>
    <w:r>
      <w:rPr>
        <w:rFonts w:ascii="Century Gothic" w:hAnsi="Century Gothic" w:cstheme="minorHAnsi"/>
        <w:b/>
        <w:sz w:val="32"/>
        <w:szCs w:val="32"/>
      </w:rPr>
      <w:t>Meeting Agenda</w:t>
    </w:r>
  </w:p>
  <w:p w14:paraId="40CD0CC4" w14:textId="5EF13199" w:rsidR="00435E7F" w:rsidRPr="008009C2" w:rsidRDefault="00D57B47" w:rsidP="008009C2">
    <w:pPr>
      <w:pStyle w:val="Header"/>
      <w:tabs>
        <w:tab w:val="clear" w:pos="8640"/>
        <w:tab w:val="right" w:pos="10080"/>
      </w:tabs>
      <w:spacing w:after="60"/>
      <w:ind w:left="-1267"/>
      <w:jc w:val="right"/>
      <w:rPr>
        <w:rFonts w:ascii="Century Gothic" w:hAnsi="Century Gothic" w:cstheme="minorHAnsi"/>
        <w:b/>
        <w:sz w:val="26"/>
        <w:szCs w:val="26"/>
      </w:rPr>
    </w:pPr>
    <w:r w:rsidRPr="00D57B47">
      <w:rPr>
        <w:rFonts w:ascii="Century Gothic" w:hAnsi="Century Gothic" w:cstheme="minorHAnsi"/>
        <w:b/>
        <w:sz w:val="26"/>
        <w:szCs w:val="26"/>
      </w:rPr>
      <w:t xml:space="preserve"> </w:t>
    </w:r>
    <w:r>
      <w:rPr>
        <w:rFonts w:ascii="Century Gothic" w:hAnsi="Century Gothic" w:cstheme="minorHAnsi"/>
        <w:b/>
        <w:sz w:val="26"/>
        <w:szCs w:val="26"/>
      </w:rPr>
      <w:t>DR Exercise Prep Meet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BE40" w14:textId="5E453414" w:rsidR="001C6840" w:rsidRDefault="009A14D3" w:rsidP="009A14D3">
    <w:pPr>
      <w:pStyle w:val="Header"/>
      <w:tabs>
        <w:tab w:val="clear" w:pos="8640"/>
        <w:tab w:val="left" w:pos="-115"/>
        <w:tab w:val="right" w:pos="9720"/>
        <w:tab w:val="right" w:pos="9900"/>
      </w:tabs>
      <w:ind w:left="-1260" w:right="180"/>
      <w:rPr>
        <w:rFonts w:ascii="Century Gothic" w:hAnsi="Century Gothic" w:cstheme="minorHAnsi"/>
        <w:b/>
        <w:sz w:val="32"/>
        <w:szCs w:val="32"/>
      </w:rPr>
    </w:pPr>
    <w:r>
      <w:rPr>
        <w:rFonts w:ascii="Century Gothic" w:hAnsi="Century Gothic" w:cstheme="minorHAnsi"/>
        <w:b/>
        <w:sz w:val="32"/>
        <w:szCs w:val="32"/>
      </w:rPr>
      <w:tab/>
    </w:r>
    <w:r>
      <w:rPr>
        <w:rFonts w:ascii="Century Gothic" w:hAnsi="Century Gothic" w:cstheme="minorHAnsi"/>
        <w:b/>
        <w:sz w:val="32"/>
        <w:szCs w:val="32"/>
      </w:rPr>
      <w:tab/>
    </w:r>
    <w:r>
      <w:rPr>
        <w:rFonts w:ascii="Century Gothic" w:hAnsi="Century Gothic" w:cstheme="minorHAnsi"/>
        <w:b/>
        <w:sz w:val="32"/>
        <w:szCs w:val="32"/>
      </w:rPr>
      <w:tab/>
    </w:r>
    <w:r w:rsidR="00FA07C5">
      <w:rPr>
        <w:rFonts w:ascii="Century Gothic" w:hAnsi="Century Gothic" w:cstheme="minorHAnsi"/>
        <w:b/>
        <w:noProof/>
        <w:sz w:val="32"/>
        <w:szCs w:val="32"/>
      </w:rPr>
      <w:drawing>
        <wp:anchor distT="0" distB="0" distL="114300" distR="114300" simplePos="0" relativeHeight="251656704" behindDoc="1" locked="0" layoutInCell="1" allowOverlap="1" wp14:anchorId="5684C0F7" wp14:editId="3DEBA6B6">
          <wp:simplePos x="0" y="0"/>
          <wp:positionH relativeFrom="column">
            <wp:posOffset>-923925</wp:posOffset>
          </wp:positionH>
          <wp:positionV relativeFrom="paragraph">
            <wp:posOffset>-136586</wp:posOffset>
          </wp:positionV>
          <wp:extent cx="3295650" cy="70993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ndLevelLogoH-blk_SPCDR-ITS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5650" cy="709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D51EF">
      <w:rPr>
        <w:rFonts w:ascii="Century Gothic" w:hAnsi="Century Gothic" w:cstheme="minorHAnsi"/>
        <w:b/>
        <w:sz w:val="32"/>
        <w:szCs w:val="32"/>
      </w:rPr>
      <w:t>Meeting Agenda</w:t>
    </w:r>
  </w:p>
  <w:p w14:paraId="42A77EF5" w14:textId="512CA11D" w:rsidR="00313A25" w:rsidRPr="00646818" w:rsidRDefault="00FA07C5" w:rsidP="00103A11">
    <w:pPr>
      <w:pStyle w:val="Header"/>
      <w:tabs>
        <w:tab w:val="clear" w:pos="8640"/>
        <w:tab w:val="right" w:pos="9900"/>
      </w:tabs>
      <w:ind w:left="-1260" w:right="180"/>
      <w:jc w:val="right"/>
      <w:rPr>
        <w:rFonts w:ascii="Century Gothic" w:hAnsi="Century Gothic" w:cstheme="minorHAnsi"/>
        <w:b/>
        <w:sz w:val="26"/>
        <w:szCs w:val="26"/>
      </w:rPr>
    </w:pPr>
    <w:r w:rsidRPr="009A1E36">
      <w:rPr>
        <w:rFonts w:ascii="Century Gothic" w:hAnsi="Century Gothic" w:cstheme="minorHAnsi"/>
        <w:b/>
        <w:noProof/>
        <w:sz w:val="26"/>
        <w:szCs w:val="26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4676BF0" wp14:editId="5EA4852A">
              <wp:simplePos x="0" y="0"/>
              <wp:positionH relativeFrom="column">
                <wp:posOffset>422910</wp:posOffset>
              </wp:positionH>
              <wp:positionV relativeFrom="page">
                <wp:posOffset>723204</wp:posOffset>
              </wp:positionV>
              <wp:extent cx="1933575" cy="21907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3575" cy="21907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2BEFC1" w14:textId="77777777" w:rsidR="009A1E36" w:rsidRPr="00FA07C5" w:rsidRDefault="009A1E36" w:rsidP="009A1E36">
                          <w:pPr>
                            <w:jc w:val="center"/>
                            <w:rPr>
                              <w:rFonts w:ascii="Arial Narrow" w:hAnsi="Arial Narrow" w:cs="Arial"/>
                              <w:color w:val="595959" w:themeColor="text1" w:themeTint="A6"/>
                              <w:sz w:val="14"/>
                              <w:szCs w:val="14"/>
                            </w:rPr>
                          </w:pPr>
                          <w:r w:rsidRPr="00FA07C5">
                            <w:rPr>
                              <w:rFonts w:ascii="Arial Narrow" w:hAnsi="Arial Narrow" w:cs="Arial"/>
                              <w:color w:val="595959" w:themeColor="text1" w:themeTint="A6"/>
                              <w:sz w:val="14"/>
                              <w:szCs w:val="14"/>
                            </w:rPr>
                            <w:t>“Connecting People, Processes and Technology”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676BF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3.3pt;margin-top:56.95pt;width:152.25pt;height:17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vaRGAIAABMEAAAOAAAAZHJzL2Uyb0RvYy54bWysU9tu2zAMfR+wfxD0vthJk7Ux4hRdugwD&#10;ugvQ7QNkWY6FyaJGKbGzry8lp2m2vQ3zg0Ca1CF5eLS6HTrDDgq9Blvy6STnTFkJtba7kn//tn1z&#10;w5kPwtbCgFUlPyrPb9evX616V6gZtGBqhYxArC96V/I2BFdkmZet6oSfgFOWgg1gJwK5uMtqFD2h&#10;dyab5fnbrAesHYJU3tPf+zHI1wm/aZQMX5rGq8BMyam3kE5MZxXPbL0SxQ6Fa7U8tSH+oYtOaEtF&#10;z1D3Igi2R/0XVKclgocmTCR0GTSNlirNQNNM8z+meWyFU2kWIse7M03+/8HKz4dH9xVZGN7BQAtM&#10;Q3j3APKHZxY2rbA7dYcIfatETYWnkbKsd744XY1U+8JHkKr/BDUtWewDJKChwS6yQnMyQqcFHM+k&#10;qyEwGUsur64W1wvOJMVm02VOdiwhiufbDn34oKBj0Sg50lITujg8+DCmPqfEYh6MrrfamOTgrtoY&#10;ZAdBAtimb7xrXCvGv0kEVM6Pqan0bxjGsr7ky8Vska5aiOBJOJ0OpF6ju5Lf5PEb9RSpem/rlBKE&#10;NqNNJYw9cRfpGokLQzVQYuSwgvpILCKMKqVXRUYL+IuznhRacv9zL1BxZj5a2sRyOp9HSSdnvrie&#10;kYOXkeoyIqwkqJIHzkZzE9IziCRZuKONNTqR+dLJqVdSXuLk9EqitC/9lPXyltdPAAAA//8DAFBL&#10;AwQUAAYACAAAACEAQZOeqd8AAAAKAQAADwAAAGRycy9kb3ducmV2LnhtbEyPTU+DQBCG7yb+h800&#10;8WLsQtsgpSyNafRgYk1EvS/sFKjsLGG3Lf57x5Me550n70e+nWwvzjj6zpGCeB6BQKqd6ahR8PH+&#10;dJeC8EGT0b0jVPCNHrbF9VWuM+Mu9IbnMjSCTchnWkEbwpBJ6esWrfZzNyDx7+BGqwOfYyPNqC9s&#10;bnu5iKJEWt0RJ7R6wF2L9Vd5spz7OKXDZ/WyOz6Xt9Vx8UrdPiWlbmbTwwZEwCn8wfBbn6tDwZ0q&#10;dyLjRa8gSRImWY+XaxAMLO/jGETFyipdgSxy+X9C8QMAAP//AwBQSwECLQAUAAYACAAAACEAtoM4&#10;kv4AAADhAQAAEwAAAAAAAAAAAAAAAAAAAAAAW0NvbnRlbnRfVHlwZXNdLnhtbFBLAQItABQABgAI&#10;AAAAIQA4/SH/1gAAAJQBAAALAAAAAAAAAAAAAAAAAC8BAABfcmVscy8ucmVsc1BLAQItABQABgAI&#10;AAAAIQAWYvaRGAIAABMEAAAOAAAAAAAAAAAAAAAAAC4CAABkcnMvZTJvRG9jLnhtbFBLAQItABQA&#10;BgAIAAAAIQBBk56p3wAAAAoBAAAPAAAAAAAAAAAAAAAAAHIEAABkcnMvZG93bnJldi54bWxQSwUG&#10;AAAAAAQABADzAAAAfgUAAAAA&#10;" stroked="f">
              <v:fill opacity="0"/>
              <v:textbox>
                <w:txbxContent>
                  <w:p w14:paraId="642BEFC1" w14:textId="77777777" w:rsidR="009A1E36" w:rsidRPr="00FA07C5" w:rsidRDefault="009A1E36" w:rsidP="009A1E36">
                    <w:pPr>
                      <w:jc w:val="center"/>
                      <w:rPr>
                        <w:rFonts w:ascii="Arial Narrow" w:hAnsi="Arial Narrow" w:cs="Arial"/>
                        <w:color w:val="595959" w:themeColor="text1" w:themeTint="A6"/>
                        <w:sz w:val="14"/>
                        <w:szCs w:val="14"/>
                      </w:rPr>
                    </w:pPr>
                    <w:r w:rsidRPr="00FA07C5">
                      <w:rPr>
                        <w:rFonts w:ascii="Arial Narrow" w:hAnsi="Arial Narrow" w:cs="Arial"/>
                        <w:color w:val="595959" w:themeColor="text1" w:themeTint="A6"/>
                        <w:sz w:val="14"/>
                        <w:szCs w:val="14"/>
                      </w:rPr>
                      <w:t>“Connecting People, Processes and Technology”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CB1D68">
      <w:rPr>
        <w:rFonts w:ascii="Century Gothic" w:hAnsi="Century Gothic" w:cstheme="minorHAnsi"/>
        <w:b/>
        <w:sz w:val="26"/>
        <w:szCs w:val="26"/>
      </w:rPr>
      <w:t>Meeting</w:t>
    </w:r>
    <w:r w:rsidR="009A14D3">
      <w:rPr>
        <w:rFonts w:ascii="Century Gothic" w:hAnsi="Century Gothic" w:cstheme="minorHAnsi"/>
        <w:b/>
        <w:sz w:val="26"/>
        <w:szCs w:val="26"/>
      </w:rPr>
      <w:t xml:space="preserve">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in;height:2in" o:bullet="t">
        <v:imagedata r:id="rId1" o:title="MC900433883[1]"/>
      </v:shape>
    </w:pict>
  </w:numPicBullet>
  <w:numPicBullet w:numPicBulletId="1">
    <w:pict>
      <v:shape id="_x0000_i1027" type="#_x0000_t75" style="width:315pt;height:279.75pt" o:bullet="t">
        <v:imagedata r:id="rId2" o:title="warning icon"/>
      </v:shape>
    </w:pict>
  </w:numPicBullet>
  <w:numPicBullet w:numPicBulletId="2">
    <w:pict>
      <v:shape id="_x0000_i1028" type="#_x0000_t75" style="width:24pt;height:24pt" o:bullet="t">
        <v:imagedata r:id="rId3" o:title="info_icon"/>
      </v:shape>
    </w:pict>
  </w:numPicBullet>
  <w:numPicBullet w:numPicBulletId="3">
    <w:pict>
      <v:shape id="_x0000_i1029" type="#_x0000_t75" style="width:24pt;height:24pt" o:bullet="t">
        <v:imagedata r:id="rId4" o:title="check_icon"/>
      </v:shape>
    </w:pict>
  </w:numPicBullet>
  <w:abstractNum w:abstractNumId="0" w15:restartNumberingAfterBreak="0">
    <w:nsid w:val="04962B28"/>
    <w:multiLevelType w:val="hybridMultilevel"/>
    <w:tmpl w:val="B4966D4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855741"/>
    <w:multiLevelType w:val="hybridMultilevel"/>
    <w:tmpl w:val="26669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E404A"/>
    <w:multiLevelType w:val="hybridMultilevel"/>
    <w:tmpl w:val="D6F8A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123B3"/>
    <w:multiLevelType w:val="hybridMultilevel"/>
    <w:tmpl w:val="A8AC7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63850"/>
    <w:multiLevelType w:val="hybridMultilevel"/>
    <w:tmpl w:val="D3388EE8"/>
    <w:lvl w:ilvl="0" w:tplc="C9C296B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C2093"/>
    <w:multiLevelType w:val="hybridMultilevel"/>
    <w:tmpl w:val="D5025EF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1AF259A9"/>
    <w:multiLevelType w:val="hybridMultilevel"/>
    <w:tmpl w:val="E2240B64"/>
    <w:lvl w:ilvl="0" w:tplc="45A894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C0F33"/>
    <w:multiLevelType w:val="hybridMultilevel"/>
    <w:tmpl w:val="6E9CE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00AC8"/>
    <w:multiLevelType w:val="hybridMultilevel"/>
    <w:tmpl w:val="970626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B172CC"/>
    <w:multiLevelType w:val="multilevel"/>
    <w:tmpl w:val="8E4A2B3A"/>
    <w:lvl w:ilvl="0">
      <w:start w:val="1"/>
      <w:numFmt w:val="decimal"/>
      <w:pStyle w:val="StyleNumberedLeft075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0" w15:restartNumberingAfterBreak="0">
    <w:nsid w:val="33365D14"/>
    <w:multiLevelType w:val="hybridMultilevel"/>
    <w:tmpl w:val="3856C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950F2D"/>
    <w:multiLevelType w:val="hybridMultilevel"/>
    <w:tmpl w:val="D5746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5D1A42"/>
    <w:multiLevelType w:val="hybridMultilevel"/>
    <w:tmpl w:val="03B225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9010BB"/>
    <w:multiLevelType w:val="hybridMultilevel"/>
    <w:tmpl w:val="AD843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96993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00B05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BC7DA2"/>
    <w:multiLevelType w:val="hybridMultilevel"/>
    <w:tmpl w:val="055E1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0B5760"/>
    <w:multiLevelType w:val="hybridMultilevel"/>
    <w:tmpl w:val="DAA45518"/>
    <w:lvl w:ilvl="0" w:tplc="F052248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934870"/>
    <w:multiLevelType w:val="hybridMultilevel"/>
    <w:tmpl w:val="62386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6638E"/>
    <w:multiLevelType w:val="hybridMultilevel"/>
    <w:tmpl w:val="AFC48B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503A29"/>
    <w:multiLevelType w:val="hybridMultilevel"/>
    <w:tmpl w:val="01DA7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A5818"/>
    <w:multiLevelType w:val="hybridMultilevel"/>
    <w:tmpl w:val="124415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362A39"/>
    <w:multiLevelType w:val="hybridMultilevel"/>
    <w:tmpl w:val="14FC5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60581"/>
    <w:multiLevelType w:val="hybridMultilevel"/>
    <w:tmpl w:val="AA8E7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A21A37"/>
    <w:multiLevelType w:val="hybridMultilevel"/>
    <w:tmpl w:val="E69C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A675EF"/>
    <w:multiLevelType w:val="hybridMultilevel"/>
    <w:tmpl w:val="ED1E5E8E"/>
    <w:lvl w:ilvl="0" w:tplc="9D3EF036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215F5"/>
    <w:multiLevelType w:val="hybridMultilevel"/>
    <w:tmpl w:val="77265116"/>
    <w:lvl w:ilvl="0" w:tplc="3286CA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178FB"/>
    <w:multiLevelType w:val="hybridMultilevel"/>
    <w:tmpl w:val="E98A1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184603"/>
    <w:multiLevelType w:val="hybridMultilevel"/>
    <w:tmpl w:val="5A46C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37763"/>
    <w:multiLevelType w:val="hybridMultilevel"/>
    <w:tmpl w:val="93DCD22C"/>
    <w:lvl w:ilvl="0" w:tplc="7994B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604E4C"/>
    <w:multiLevelType w:val="hybridMultilevel"/>
    <w:tmpl w:val="0E3A17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3C41250"/>
    <w:multiLevelType w:val="hybridMultilevel"/>
    <w:tmpl w:val="5B7059E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3C30D0"/>
    <w:multiLevelType w:val="hybridMultilevel"/>
    <w:tmpl w:val="AA6C5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AB5EC7"/>
    <w:multiLevelType w:val="hybridMultilevel"/>
    <w:tmpl w:val="548E5FC2"/>
    <w:lvl w:ilvl="0" w:tplc="32BCDF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26C2F"/>
    <w:multiLevelType w:val="hybridMultilevel"/>
    <w:tmpl w:val="3ABA6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A1735E"/>
    <w:multiLevelType w:val="hybridMultilevel"/>
    <w:tmpl w:val="BDD67368"/>
    <w:lvl w:ilvl="0" w:tplc="851E5A8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902AD9"/>
    <w:multiLevelType w:val="hybridMultilevel"/>
    <w:tmpl w:val="1F9AC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C70098"/>
    <w:multiLevelType w:val="hybridMultilevel"/>
    <w:tmpl w:val="74F42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B82065"/>
    <w:multiLevelType w:val="hybridMultilevel"/>
    <w:tmpl w:val="D8002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1230E11"/>
    <w:multiLevelType w:val="hybridMultilevel"/>
    <w:tmpl w:val="8B84C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1EF2F65"/>
    <w:multiLevelType w:val="hybridMultilevel"/>
    <w:tmpl w:val="E4181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6141C4"/>
    <w:multiLevelType w:val="hybridMultilevel"/>
    <w:tmpl w:val="ED1E5E8E"/>
    <w:lvl w:ilvl="0" w:tplc="9D3EF036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F328B5"/>
    <w:multiLevelType w:val="hybridMultilevel"/>
    <w:tmpl w:val="90D01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80444D"/>
    <w:multiLevelType w:val="hybridMultilevel"/>
    <w:tmpl w:val="AE0EC8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E72F2A"/>
    <w:multiLevelType w:val="hybridMultilevel"/>
    <w:tmpl w:val="8F0C5D10"/>
    <w:lvl w:ilvl="0" w:tplc="B57E25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7"/>
  </w:num>
  <w:num w:numId="3">
    <w:abstractNumId w:val="6"/>
  </w:num>
  <w:num w:numId="4">
    <w:abstractNumId w:val="13"/>
  </w:num>
  <w:num w:numId="5">
    <w:abstractNumId w:val="31"/>
  </w:num>
  <w:num w:numId="6">
    <w:abstractNumId w:val="41"/>
  </w:num>
  <w:num w:numId="7">
    <w:abstractNumId w:val="21"/>
  </w:num>
  <w:num w:numId="8">
    <w:abstractNumId w:val="27"/>
  </w:num>
  <w:num w:numId="9">
    <w:abstractNumId w:val="11"/>
  </w:num>
  <w:num w:numId="10">
    <w:abstractNumId w:val="16"/>
  </w:num>
  <w:num w:numId="11">
    <w:abstractNumId w:val="18"/>
  </w:num>
  <w:num w:numId="12">
    <w:abstractNumId w:val="1"/>
  </w:num>
  <w:num w:numId="13">
    <w:abstractNumId w:val="8"/>
  </w:num>
  <w:num w:numId="14">
    <w:abstractNumId w:val="0"/>
  </w:num>
  <w:num w:numId="15">
    <w:abstractNumId w:val="29"/>
  </w:num>
  <w:num w:numId="16">
    <w:abstractNumId w:val="28"/>
  </w:num>
  <w:num w:numId="17">
    <w:abstractNumId w:val="33"/>
  </w:num>
  <w:num w:numId="18">
    <w:abstractNumId w:val="38"/>
  </w:num>
  <w:num w:numId="19">
    <w:abstractNumId w:val="32"/>
  </w:num>
  <w:num w:numId="20">
    <w:abstractNumId w:val="12"/>
  </w:num>
  <w:num w:numId="21">
    <w:abstractNumId w:val="24"/>
  </w:num>
  <w:num w:numId="22">
    <w:abstractNumId w:val="10"/>
  </w:num>
  <w:num w:numId="23">
    <w:abstractNumId w:val="35"/>
  </w:num>
  <w:num w:numId="24">
    <w:abstractNumId w:val="39"/>
  </w:num>
  <w:num w:numId="25">
    <w:abstractNumId w:val="19"/>
  </w:num>
  <w:num w:numId="26">
    <w:abstractNumId w:val="23"/>
  </w:num>
  <w:num w:numId="27">
    <w:abstractNumId w:val="36"/>
  </w:num>
  <w:num w:numId="28">
    <w:abstractNumId w:val="15"/>
  </w:num>
  <w:num w:numId="29">
    <w:abstractNumId w:val="4"/>
  </w:num>
  <w:num w:numId="30">
    <w:abstractNumId w:val="2"/>
  </w:num>
  <w:num w:numId="31">
    <w:abstractNumId w:val="42"/>
  </w:num>
  <w:num w:numId="32">
    <w:abstractNumId w:val="3"/>
  </w:num>
  <w:num w:numId="33">
    <w:abstractNumId w:val="26"/>
  </w:num>
  <w:num w:numId="34">
    <w:abstractNumId w:val="22"/>
  </w:num>
  <w:num w:numId="35">
    <w:abstractNumId w:val="37"/>
  </w:num>
  <w:num w:numId="36">
    <w:abstractNumId w:val="14"/>
  </w:num>
  <w:num w:numId="37">
    <w:abstractNumId w:val="5"/>
  </w:num>
  <w:num w:numId="38">
    <w:abstractNumId w:val="7"/>
  </w:num>
  <w:num w:numId="39">
    <w:abstractNumId w:val="25"/>
  </w:num>
  <w:num w:numId="40">
    <w:abstractNumId w:val="40"/>
  </w:num>
  <w:num w:numId="41">
    <w:abstractNumId w:val="34"/>
  </w:num>
  <w:num w:numId="42">
    <w:abstractNumId w:val="30"/>
  </w:num>
  <w:num w:numId="43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jI3MbEwMDE2tzBX0lEKTi0uzszPAykwrAUAy24pxCwAAAA="/>
  </w:docVars>
  <w:rsids>
    <w:rsidRoot w:val="00EB262F"/>
    <w:rsid w:val="00000FAD"/>
    <w:rsid w:val="0000310C"/>
    <w:rsid w:val="0000375B"/>
    <w:rsid w:val="000042B5"/>
    <w:rsid w:val="00006D6B"/>
    <w:rsid w:val="00007549"/>
    <w:rsid w:val="00007952"/>
    <w:rsid w:val="00010997"/>
    <w:rsid w:val="0001164E"/>
    <w:rsid w:val="000123F0"/>
    <w:rsid w:val="00012525"/>
    <w:rsid w:val="0001315E"/>
    <w:rsid w:val="000142B5"/>
    <w:rsid w:val="000156F1"/>
    <w:rsid w:val="000169B1"/>
    <w:rsid w:val="00020706"/>
    <w:rsid w:val="00020DC5"/>
    <w:rsid w:val="0002166A"/>
    <w:rsid w:val="00021F30"/>
    <w:rsid w:val="00024FB3"/>
    <w:rsid w:val="000275DB"/>
    <w:rsid w:val="00027DCC"/>
    <w:rsid w:val="00030463"/>
    <w:rsid w:val="00032002"/>
    <w:rsid w:val="00034D38"/>
    <w:rsid w:val="0003731C"/>
    <w:rsid w:val="00037625"/>
    <w:rsid w:val="00040E32"/>
    <w:rsid w:val="0004192F"/>
    <w:rsid w:val="00041D9C"/>
    <w:rsid w:val="000424CD"/>
    <w:rsid w:val="000433A6"/>
    <w:rsid w:val="000445CB"/>
    <w:rsid w:val="00050267"/>
    <w:rsid w:val="00050341"/>
    <w:rsid w:val="00050D97"/>
    <w:rsid w:val="000569AB"/>
    <w:rsid w:val="00057386"/>
    <w:rsid w:val="0006400C"/>
    <w:rsid w:val="00065D83"/>
    <w:rsid w:val="000667A9"/>
    <w:rsid w:val="00066DFC"/>
    <w:rsid w:val="00067866"/>
    <w:rsid w:val="00070B50"/>
    <w:rsid w:val="000730BF"/>
    <w:rsid w:val="000748E3"/>
    <w:rsid w:val="0007523B"/>
    <w:rsid w:val="000767A9"/>
    <w:rsid w:val="00076FDD"/>
    <w:rsid w:val="00077589"/>
    <w:rsid w:val="00077C8A"/>
    <w:rsid w:val="00081161"/>
    <w:rsid w:val="00084589"/>
    <w:rsid w:val="00085241"/>
    <w:rsid w:val="000862B8"/>
    <w:rsid w:val="00086369"/>
    <w:rsid w:val="00086865"/>
    <w:rsid w:val="00086959"/>
    <w:rsid w:val="000906D6"/>
    <w:rsid w:val="000917D1"/>
    <w:rsid w:val="00091AB6"/>
    <w:rsid w:val="00091C32"/>
    <w:rsid w:val="00093B08"/>
    <w:rsid w:val="000978D1"/>
    <w:rsid w:val="000A0100"/>
    <w:rsid w:val="000A244B"/>
    <w:rsid w:val="000A2CB1"/>
    <w:rsid w:val="000A3A62"/>
    <w:rsid w:val="000A5774"/>
    <w:rsid w:val="000A64D0"/>
    <w:rsid w:val="000A758D"/>
    <w:rsid w:val="000B1648"/>
    <w:rsid w:val="000B264E"/>
    <w:rsid w:val="000B2FCE"/>
    <w:rsid w:val="000B4EBC"/>
    <w:rsid w:val="000B5B9D"/>
    <w:rsid w:val="000B6470"/>
    <w:rsid w:val="000B7E11"/>
    <w:rsid w:val="000C13BE"/>
    <w:rsid w:val="000C15AA"/>
    <w:rsid w:val="000C2ED3"/>
    <w:rsid w:val="000C2FE5"/>
    <w:rsid w:val="000C41B6"/>
    <w:rsid w:val="000C448A"/>
    <w:rsid w:val="000C56E3"/>
    <w:rsid w:val="000C5A5E"/>
    <w:rsid w:val="000C637D"/>
    <w:rsid w:val="000C6A89"/>
    <w:rsid w:val="000C7810"/>
    <w:rsid w:val="000D0390"/>
    <w:rsid w:val="000D31AE"/>
    <w:rsid w:val="000D3DFB"/>
    <w:rsid w:val="000D7E69"/>
    <w:rsid w:val="000E1168"/>
    <w:rsid w:val="000E15D6"/>
    <w:rsid w:val="000E32FA"/>
    <w:rsid w:val="000E40D9"/>
    <w:rsid w:val="000E4872"/>
    <w:rsid w:val="000E52DB"/>
    <w:rsid w:val="000E5FFA"/>
    <w:rsid w:val="000E63A0"/>
    <w:rsid w:val="000F0FEC"/>
    <w:rsid w:val="000F2640"/>
    <w:rsid w:val="000F3517"/>
    <w:rsid w:val="000F3DB7"/>
    <w:rsid w:val="000F421A"/>
    <w:rsid w:val="000F4A0F"/>
    <w:rsid w:val="000F52A1"/>
    <w:rsid w:val="000F5E0C"/>
    <w:rsid w:val="000F6ED0"/>
    <w:rsid w:val="000F7F57"/>
    <w:rsid w:val="0010085E"/>
    <w:rsid w:val="00102D9D"/>
    <w:rsid w:val="00103A11"/>
    <w:rsid w:val="001041EB"/>
    <w:rsid w:val="0010505A"/>
    <w:rsid w:val="001056DD"/>
    <w:rsid w:val="00110451"/>
    <w:rsid w:val="00111780"/>
    <w:rsid w:val="00113387"/>
    <w:rsid w:val="00114527"/>
    <w:rsid w:val="00121F2F"/>
    <w:rsid w:val="001221CE"/>
    <w:rsid w:val="001222E3"/>
    <w:rsid w:val="00122AFC"/>
    <w:rsid w:val="00122C2C"/>
    <w:rsid w:val="00122CAB"/>
    <w:rsid w:val="00123E8B"/>
    <w:rsid w:val="001266A2"/>
    <w:rsid w:val="00130AAA"/>
    <w:rsid w:val="001310B0"/>
    <w:rsid w:val="00131AD7"/>
    <w:rsid w:val="00132622"/>
    <w:rsid w:val="00136467"/>
    <w:rsid w:val="001375E0"/>
    <w:rsid w:val="0013772B"/>
    <w:rsid w:val="00140E7D"/>
    <w:rsid w:val="0014187D"/>
    <w:rsid w:val="00141CD9"/>
    <w:rsid w:val="00145723"/>
    <w:rsid w:val="00146BE4"/>
    <w:rsid w:val="00150A58"/>
    <w:rsid w:val="00152B35"/>
    <w:rsid w:val="00152D26"/>
    <w:rsid w:val="00153EF7"/>
    <w:rsid w:val="0015406B"/>
    <w:rsid w:val="00156819"/>
    <w:rsid w:val="00157AB7"/>
    <w:rsid w:val="001608DE"/>
    <w:rsid w:val="001627D3"/>
    <w:rsid w:val="00164D06"/>
    <w:rsid w:val="00164FE2"/>
    <w:rsid w:val="0016507E"/>
    <w:rsid w:val="0016538E"/>
    <w:rsid w:val="00165CFA"/>
    <w:rsid w:val="001661B6"/>
    <w:rsid w:val="0016699E"/>
    <w:rsid w:val="001674FA"/>
    <w:rsid w:val="0016762A"/>
    <w:rsid w:val="001720D5"/>
    <w:rsid w:val="0017273A"/>
    <w:rsid w:val="00174386"/>
    <w:rsid w:val="001745BC"/>
    <w:rsid w:val="00177967"/>
    <w:rsid w:val="00183277"/>
    <w:rsid w:val="00184579"/>
    <w:rsid w:val="00184A8E"/>
    <w:rsid w:val="001867B8"/>
    <w:rsid w:val="00191C5B"/>
    <w:rsid w:val="00191F7F"/>
    <w:rsid w:val="00192A1C"/>
    <w:rsid w:val="00193E9E"/>
    <w:rsid w:val="00194A39"/>
    <w:rsid w:val="00194D07"/>
    <w:rsid w:val="001952E7"/>
    <w:rsid w:val="00195D22"/>
    <w:rsid w:val="00196B7C"/>
    <w:rsid w:val="001A00A5"/>
    <w:rsid w:val="001A0312"/>
    <w:rsid w:val="001A24E0"/>
    <w:rsid w:val="001A26AB"/>
    <w:rsid w:val="001A326D"/>
    <w:rsid w:val="001A3961"/>
    <w:rsid w:val="001A4EDB"/>
    <w:rsid w:val="001A51B6"/>
    <w:rsid w:val="001A5600"/>
    <w:rsid w:val="001A58C2"/>
    <w:rsid w:val="001A6069"/>
    <w:rsid w:val="001A6BE4"/>
    <w:rsid w:val="001A7BC7"/>
    <w:rsid w:val="001B0820"/>
    <w:rsid w:val="001B0F04"/>
    <w:rsid w:val="001B2E8B"/>
    <w:rsid w:val="001B3616"/>
    <w:rsid w:val="001B3C17"/>
    <w:rsid w:val="001B470D"/>
    <w:rsid w:val="001B6002"/>
    <w:rsid w:val="001B6257"/>
    <w:rsid w:val="001C0021"/>
    <w:rsid w:val="001C11A0"/>
    <w:rsid w:val="001C4600"/>
    <w:rsid w:val="001C5E27"/>
    <w:rsid w:val="001C6371"/>
    <w:rsid w:val="001C6840"/>
    <w:rsid w:val="001C6B20"/>
    <w:rsid w:val="001C735E"/>
    <w:rsid w:val="001D1EAF"/>
    <w:rsid w:val="001D20FF"/>
    <w:rsid w:val="001D272A"/>
    <w:rsid w:val="001D3898"/>
    <w:rsid w:val="001D618B"/>
    <w:rsid w:val="001D7602"/>
    <w:rsid w:val="001D7673"/>
    <w:rsid w:val="001D7AB5"/>
    <w:rsid w:val="001E01C2"/>
    <w:rsid w:val="001E1511"/>
    <w:rsid w:val="001E217E"/>
    <w:rsid w:val="001E4300"/>
    <w:rsid w:val="001E5938"/>
    <w:rsid w:val="001E5B22"/>
    <w:rsid w:val="001E5BB9"/>
    <w:rsid w:val="001F1711"/>
    <w:rsid w:val="001F1CBD"/>
    <w:rsid w:val="001F29E0"/>
    <w:rsid w:val="001F551A"/>
    <w:rsid w:val="001F568F"/>
    <w:rsid w:val="001F56F2"/>
    <w:rsid w:val="001F63B4"/>
    <w:rsid w:val="00200266"/>
    <w:rsid w:val="00200B66"/>
    <w:rsid w:val="002013A5"/>
    <w:rsid w:val="0020332D"/>
    <w:rsid w:val="00203E42"/>
    <w:rsid w:val="00205E1D"/>
    <w:rsid w:val="0020627F"/>
    <w:rsid w:val="00210CF5"/>
    <w:rsid w:val="0021176C"/>
    <w:rsid w:val="00213F34"/>
    <w:rsid w:val="002148E2"/>
    <w:rsid w:val="00214A3F"/>
    <w:rsid w:val="00214F8E"/>
    <w:rsid w:val="002205D2"/>
    <w:rsid w:val="002214EA"/>
    <w:rsid w:val="0022252D"/>
    <w:rsid w:val="00224081"/>
    <w:rsid w:val="00224BCA"/>
    <w:rsid w:val="002270DF"/>
    <w:rsid w:val="00227793"/>
    <w:rsid w:val="002304E4"/>
    <w:rsid w:val="002311F8"/>
    <w:rsid w:val="00232943"/>
    <w:rsid w:val="0023436B"/>
    <w:rsid w:val="00234493"/>
    <w:rsid w:val="0023509F"/>
    <w:rsid w:val="00235942"/>
    <w:rsid w:val="00237EEC"/>
    <w:rsid w:val="00241B05"/>
    <w:rsid w:val="00241E86"/>
    <w:rsid w:val="002434AD"/>
    <w:rsid w:val="00243958"/>
    <w:rsid w:val="0024740E"/>
    <w:rsid w:val="00247FD6"/>
    <w:rsid w:val="00252C09"/>
    <w:rsid w:val="00252C1B"/>
    <w:rsid w:val="00255C34"/>
    <w:rsid w:val="00256AC9"/>
    <w:rsid w:val="00257325"/>
    <w:rsid w:val="002579E3"/>
    <w:rsid w:val="00257BAF"/>
    <w:rsid w:val="00261776"/>
    <w:rsid w:val="00263689"/>
    <w:rsid w:val="00263A66"/>
    <w:rsid w:val="002657FB"/>
    <w:rsid w:val="002667CB"/>
    <w:rsid w:val="00266AD0"/>
    <w:rsid w:val="00266EBC"/>
    <w:rsid w:val="002678CA"/>
    <w:rsid w:val="0027027A"/>
    <w:rsid w:val="0027068F"/>
    <w:rsid w:val="00272DAE"/>
    <w:rsid w:val="00273C16"/>
    <w:rsid w:val="00275430"/>
    <w:rsid w:val="00275A34"/>
    <w:rsid w:val="00275BEF"/>
    <w:rsid w:val="00276155"/>
    <w:rsid w:val="0027667B"/>
    <w:rsid w:val="00277273"/>
    <w:rsid w:val="00277610"/>
    <w:rsid w:val="002828AA"/>
    <w:rsid w:val="00283489"/>
    <w:rsid w:val="002842AA"/>
    <w:rsid w:val="002842C8"/>
    <w:rsid w:val="0028439E"/>
    <w:rsid w:val="00284804"/>
    <w:rsid w:val="002874E1"/>
    <w:rsid w:val="00290385"/>
    <w:rsid w:val="00291094"/>
    <w:rsid w:val="00291C8D"/>
    <w:rsid w:val="00292ED1"/>
    <w:rsid w:val="00293C48"/>
    <w:rsid w:val="00295090"/>
    <w:rsid w:val="00296FF7"/>
    <w:rsid w:val="00297623"/>
    <w:rsid w:val="002A0C3E"/>
    <w:rsid w:val="002A1263"/>
    <w:rsid w:val="002A3D86"/>
    <w:rsid w:val="002A3F07"/>
    <w:rsid w:val="002A5331"/>
    <w:rsid w:val="002A5703"/>
    <w:rsid w:val="002A5EEB"/>
    <w:rsid w:val="002A62AE"/>
    <w:rsid w:val="002A6CC5"/>
    <w:rsid w:val="002A6E31"/>
    <w:rsid w:val="002A7AEC"/>
    <w:rsid w:val="002B2A83"/>
    <w:rsid w:val="002B2C14"/>
    <w:rsid w:val="002B2EE7"/>
    <w:rsid w:val="002B4A41"/>
    <w:rsid w:val="002B569A"/>
    <w:rsid w:val="002B5C98"/>
    <w:rsid w:val="002B75FF"/>
    <w:rsid w:val="002B76E9"/>
    <w:rsid w:val="002B7853"/>
    <w:rsid w:val="002C0253"/>
    <w:rsid w:val="002C0F03"/>
    <w:rsid w:val="002C1789"/>
    <w:rsid w:val="002C1A51"/>
    <w:rsid w:val="002C2CA8"/>
    <w:rsid w:val="002C4AC7"/>
    <w:rsid w:val="002C5C30"/>
    <w:rsid w:val="002C5DF7"/>
    <w:rsid w:val="002C7422"/>
    <w:rsid w:val="002D4C54"/>
    <w:rsid w:val="002D672D"/>
    <w:rsid w:val="002E058F"/>
    <w:rsid w:val="002E1906"/>
    <w:rsid w:val="002E429A"/>
    <w:rsid w:val="002F1507"/>
    <w:rsid w:val="002F1BC1"/>
    <w:rsid w:val="002F48F0"/>
    <w:rsid w:val="002F4CE6"/>
    <w:rsid w:val="002F5C75"/>
    <w:rsid w:val="002F7B06"/>
    <w:rsid w:val="003029A2"/>
    <w:rsid w:val="003029B4"/>
    <w:rsid w:val="00302DB8"/>
    <w:rsid w:val="003046B0"/>
    <w:rsid w:val="00304F1D"/>
    <w:rsid w:val="0030581E"/>
    <w:rsid w:val="00306FA1"/>
    <w:rsid w:val="003077A8"/>
    <w:rsid w:val="00313A25"/>
    <w:rsid w:val="003142F3"/>
    <w:rsid w:val="00316D2D"/>
    <w:rsid w:val="00316EAB"/>
    <w:rsid w:val="00320AD5"/>
    <w:rsid w:val="0032353E"/>
    <w:rsid w:val="003236FB"/>
    <w:rsid w:val="00324682"/>
    <w:rsid w:val="00324948"/>
    <w:rsid w:val="00325AF5"/>
    <w:rsid w:val="003262CF"/>
    <w:rsid w:val="00326BE4"/>
    <w:rsid w:val="0032727C"/>
    <w:rsid w:val="00327982"/>
    <w:rsid w:val="00331695"/>
    <w:rsid w:val="00331DE1"/>
    <w:rsid w:val="00332A59"/>
    <w:rsid w:val="0033442E"/>
    <w:rsid w:val="00335ACF"/>
    <w:rsid w:val="00335AEE"/>
    <w:rsid w:val="0033757F"/>
    <w:rsid w:val="00340BC5"/>
    <w:rsid w:val="00340EFE"/>
    <w:rsid w:val="0034207F"/>
    <w:rsid w:val="00345CEA"/>
    <w:rsid w:val="00345DBC"/>
    <w:rsid w:val="00346249"/>
    <w:rsid w:val="003464AA"/>
    <w:rsid w:val="0034724C"/>
    <w:rsid w:val="00351BF6"/>
    <w:rsid w:val="00351CFE"/>
    <w:rsid w:val="003534E7"/>
    <w:rsid w:val="00353BF3"/>
    <w:rsid w:val="00354921"/>
    <w:rsid w:val="00355025"/>
    <w:rsid w:val="00355ABB"/>
    <w:rsid w:val="00356056"/>
    <w:rsid w:val="00356B29"/>
    <w:rsid w:val="00360934"/>
    <w:rsid w:val="0036197A"/>
    <w:rsid w:val="00361E72"/>
    <w:rsid w:val="003641F9"/>
    <w:rsid w:val="00365075"/>
    <w:rsid w:val="00365FC4"/>
    <w:rsid w:val="003667B7"/>
    <w:rsid w:val="00367715"/>
    <w:rsid w:val="0037480C"/>
    <w:rsid w:val="00374B01"/>
    <w:rsid w:val="003753CA"/>
    <w:rsid w:val="00377BEC"/>
    <w:rsid w:val="00380416"/>
    <w:rsid w:val="0038102F"/>
    <w:rsid w:val="003817DD"/>
    <w:rsid w:val="003819EE"/>
    <w:rsid w:val="003832F8"/>
    <w:rsid w:val="0038334E"/>
    <w:rsid w:val="003835A5"/>
    <w:rsid w:val="00386F56"/>
    <w:rsid w:val="00387D8C"/>
    <w:rsid w:val="00390245"/>
    <w:rsid w:val="00391923"/>
    <w:rsid w:val="00392354"/>
    <w:rsid w:val="0039409C"/>
    <w:rsid w:val="00394AF2"/>
    <w:rsid w:val="0039691C"/>
    <w:rsid w:val="00397219"/>
    <w:rsid w:val="003A0075"/>
    <w:rsid w:val="003A2216"/>
    <w:rsid w:val="003A314F"/>
    <w:rsid w:val="003A3841"/>
    <w:rsid w:val="003A478D"/>
    <w:rsid w:val="003A4F79"/>
    <w:rsid w:val="003A611C"/>
    <w:rsid w:val="003A78BA"/>
    <w:rsid w:val="003B3C9F"/>
    <w:rsid w:val="003B4585"/>
    <w:rsid w:val="003B4AE2"/>
    <w:rsid w:val="003B5B4D"/>
    <w:rsid w:val="003C0804"/>
    <w:rsid w:val="003C0900"/>
    <w:rsid w:val="003C135C"/>
    <w:rsid w:val="003C20AA"/>
    <w:rsid w:val="003C3120"/>
    <w:rsid w:val="003C3CC2"/>
    <w:rsid w:val="003C4703"/>
    <w:rsid w:val="003C4F6F"/>
    <w:rsid w:val="003C607E"/>
    <w:rsid w:val="003C6576"/>
    <w:rsid w:val="003C66B8"/>
    <w:rsid w:val="003C67F7"/>
    <w:rsid w:val="003C73D7"/>
    <w:rsid w:val="003D06CF"/>
    <w:rsid w:val="003D0C8B"/>
    <w:rsid w:val="003D392C"/>
    <w:rsid w:val="003D3CBE"/>
    <w:rsid w:val="003D65C4"/>
    <w:rsid w:val="003E01AC"/>
    <w:rsid w:val="003E13C9"/>
    <w:rsid w:val="003E21BE"/>
    <w:rsid w:val="003E3AF5"/>
    <w:rsid w:val="003E451C"/>
    <w:rsid w:val="003E58C0"/>
    <w:rsid w:val="003E6D82"/>
    <w:rsid w:val="003E70C0"/>
    <w:rsid w:val="003E76BD"/>
    <w:rsid w:val="003E7E63"/>
    <w:rsid w:val="003F08BA"/>
    <w:rsid w:val="003F2F73"/>
    <w:rsid w:val="003F3048"/>
    <w:rsid w:val="003F3631"/>
    <w:rsid w:val="003F36BB"/>
    <w:rsid w:val="003F4702"/>
    <w:rsid w:val="00400250"/>
    <w:rsid w:val="00400AE5"/>
    <w:rsid w:val="00402525"/>
    <w:rsid w:val="00403558"/>
    <w:rsid w:val="00403D9A"/>
    <w:rsid w:val="00406428"/>
    <w:rsid w:val="00406488"/>
    <w:rsid w:val="0041037E"/>
    <w:rsid w:val="00410E5E"/>
    <w:rsid w:val="00411196"/>
    <w:rsid w:val="0041419D"/>
    <w:rsid w:val="00414D05"/>
    <w:rsid w:val="004153AD"/>
    <w:rsid w:val="004178C7"/>
    <w:rsid w:val="00420315"/>
    <w:rsid w:val="004207D1"/>
    <w:rsid w:val="004207F6"/>
    <w:rsid w:val="00420905"/>
    <w:rsid w:val="00421104"/>
    <w:rsid w:val="004226CA"/>
    <w:rsid w:val="00422898"/>
    <w:rsid w:val="004232C9"/>
    <w:rsid w:val="00423900"/>
    <w:rsid w:val="00425F9F"/>
    <w:rsid w:val="00426E24"/>
    <w:rsid w:val="00426FCF"/>
    <w:rsid w:val="00427190"/>
    <w:rsid w:val="00431C1C"/>
    <w:rsid w:val="00431CBA"/>
    <w:rsid w:val="0043390E"/>
    <w:rsid w:val="004354AA"/>
    <w:rsid w:val="00435AD2"/>
    <w:rsid w:val="00435E7F"/>
    <w:rsid w:val="00436B7F"/>
    <w:rsid w:val="0043733E"/>
    <w:rsid w:val="00437740"/>
    <w:rsid w:val="0043791B"/>
    <w:rsid w:val="004379FC"/>
    <w:rsid w:val="00437FDE"/>
    <w:rsid w:val="0044012A"/>
    <w:rsid w:val="00440C01"/>
    <w:rsid w:val="00442335"/>
    <w:rsid w:val="00442AE9"/>
    <w:rsid w:val="0044311E"/>
    <w:rsid w:val="00445B3E"/>
    <w:rsid w:val="0044633F"/>
    <w:rsid w:val="0045093C"/>
    <w:rsid w:val="004521D4"/>
    <w:rsid w:val="00456F42"/>
    <w:rsid w:val="0045790C"/>
    <w:rsid w:val="00461EC1"/>
    <w:rsid w:val="0046208A"/>
    <w:rsid w:val="00466069"/>
    <w:rsid w:val="0046737A"/>
    <w:rsid w:val="004719F5"/>
    <w:rsid w:val="00472171"/>
    <w:rsid w:val="00472CF8"/>
    <w:rsid w:val="00472E6D"/>
    <w:rsid w:val="004761A9"/>
    <w:rsid w:val="00480583"/>
    <w:rsid w:val="00481214"/>
    <w:rsid w:val="0048394D"/>
    <w:rsid w:val="00484DBB"/>
    <w:rsid w:val="0048604A"/>
    <w:rsid w:val="004908E5"/>
    <w:rsid w:val="004909C3"/>
    <w:rsid w:val="00491058"/>
    <w:rsid w:val="00491291"/>
    <w:rsid w:val="004924AA"/>
    <w:rsid w:val="00492BA1"/>
    <w:rsid w:val="00493CD1"/>
    <w:rsid w:val="00494776"/>
    <w:rsid w:val="0049693C"/>
    <w:rsid w:val="004A0AFC"/>
    <w:rsid w:val="004A14FC"/>
    <w:rsid w:val="004A2512"/>
    <w:rsid w:val="004A2A5A"/>
    <w:rsid w:val="004A48BD"/>
    <w:rsid w:val="004A4A8B"/>
    <w:rsid w:val="004A5D45"/>
    <w:rsid w:val="004A6807"/>
    <w:rsid w:val="004A68FC"/>
    <w:rsid w:val="004A7C83"/>
    <w:rsid w:val="004B06FD"/>
    <w:rsid w:val="004B0C8E"/>
    <w:rsid w:val="004B261B"/>
    <w:rsid w:val="004B6252"/>
    <w:rsid w:val="004B71AF"/>
    <w:rsid w:val="004C03D4"/>
    <w:rsid w:val="004C0ABC"/>
    <w:rsid w:val="004C1DF6"/>
    <w:rsid w:val="004C2F3B"/>
    <w:rsid w:val="004C394A"/>
    <w:rsid w:val="004C5BB5"/>
    <w:rsid w:val="004C5F85"/>
    <w:rsid w:val="004C6455"/>
    <w:rsid w:val="004C669B"/>
    <w:rsid w:val="004C6F69"/>
    <w:rsid w:val="004C70DD"/>
    <w:rsid w:val="004C7949"/>
    <w:rsid w:val="004D0AB5"/>
    <w:rsid w:val="004D401B"/>
    <w:rsid w:val="004E0E56"/>
    <w:rsid w:val="004E2060"/>
    <w:rsid w:val="004E2177"/>
    <w:rsid w:val="004E2256"/>
    <w:rsid w:val="004E494A"/>
    <w:rsid w:val="004E5D50"/>
    <w:rsid w:val="004E6D09"/>
    <w:rsid w:val="004E7A6A"/>
    <w:rsid w:val="004F22BB"/>
    <w:rsid w:val="004F3B7A"/>
    <w:rsid w:val="004F3E50"/>
    <w:rsid w:val="004F65B5"/>
    <w:rsid w:val="00500F6C"/>
    <w:rsid w:val="00501323"/>
    <w:rsid w:val="00501B96"/>
    <w:rsid w:val="00502A93"/>
    <w:rsid w:val="00502FAB"/>
    <w:rsid w:val="00503129"/>
    <w:rsid w:val="0050333B"/>
    <w:rsid w:val="0050345E"/>
    <w:rsid w:val="0050454B"/>
    <w:rsid w:val="0050473F"/>
    <w:rsid w:val="005047BD"/>
    <w:rsid w:val="0050506F"/>
    <w:rsid w:val="00505447"/>
    <w:rsid w:val="0050620C"/>
    <w:rsid w:val="00507C92"/>
    <w:rsid w:val="00512025"/>
    <w:rsid w:val="005122A1"/>
    <w:rsid w:val="005141F1"/>
    <w:rsid w:val="00514BCA"/>
    <w:rsid w:val="00516BB5"/>
    <w:rsid w:val="00517C56"/>
    <w:rsid w:val="005200D4"/>
    <w:rsid w:val="00520D73"/>
    <w:rsid w:val="00521EA8"/>
    <w:rsid w:val="00523AA2"/>
    <w:rsid w:val="005246B3"/>
    <w:rsid w:val="005248D5"/>
    <w:rsid w:val="005269A5"/>
    <w:rsid w:val="0052759E"/>
    <w:rsid w:val="0052773E"/>
    <w:rsid w:val="00527916"/>
    <w:rsid w:val="00527B81"/>
    <w:rsid w:val="00533CC4"/>
    <w:rsid w:val="0053488D"/>
    <w:rsid w:val="00534F81"/>
    <w:rsid w:val="00535C98"/>
    <w:rsid w:val="005373E2"/>
    <w:rsid w:val="005378C6"/>
    <w:rsid w:val="005417C7"/>
    <w:rsid w:val="00541826"/>
    <w:rsid w:val="00543969"/>
    <w:rsid w:val="00546E5E"/>
    <w:rsid w:val="00550067"/>
    <w:rsid w:val="00550A11"/>
    <w:rsid w:val="00551218"/>
    <w:rsid w:val="00552339"/>
    <w:rsid w:val="00552A6A"/>
    <w:rsid w:val="0055352F"/>
    <w:rsid w:val="00554A20"/>
    <w:rsid w:val="0055561D"/>
    <w:rsid w:val="00556DD0"/>
    <w:rsid w:val="00561349"/>
    <w:rsid w:val="005617D8"/>
    <w:rsid w:val="00564DAF"/>
    <w:rsid w:val="00565CA8"/>
    <w:rsid w:val="0056648F"/>
    <w:rsid w:val="00566AAC"/>
    <w:rsid w:val="00566ADA"/>
    <w:rsid w:val="00566D43"/>
    <w:rsid w:val="00566FB0"/>
    <w:rsid w:val="005670CD"/>
    <w:rsid w:val="0057073E"/>
    <w:rsid w:val="005707A7"/>
    <w:rsid w:val="00571131"/>
    <w:rsid w:val="00572831"/>
    <w:rsid w:val="00573338"/>
    <w:rsid w:val="005762C6"/>
    <w:rsid w:val="005805FE"/>
    <w:rsid w:val="00580C62"/>
    <w:rsid w:val="005824D8"/>
    <w:rsid w:val="005828F5"/>
    <w:rsid w:val="0058524F"/>
    <w:rsid w:val="00585904"/>
    <w:rsid w:val="00586614"/>
    <w:rsid w:val="005874CD"/>
    <w:rsid w:val="0059093A"/>
    <w:rsid w:val="00591679"/>
    <w:rsid w:val="00592386"/>
    <w:rsid w:val="00592AAF"/>
    <w:rsid w:val="00593442"/>
    <w:rsid w:val="00593761"/>
    <w:rsid w:val="005945AD"/>
    <w:rsid w:val="0059510C"/>
    <w:rsid w:val="005961D6"/>
    <w:rsid w:val="00597543"/>
    <w:rsid w:val="00597F71"/>
    <w:rsid w:val="005A106B"/>
    <w:rsid w:val="005A42B6"/>
    <w:rsid w:val="005A42F5"/>
    <w:rsid w:val="005A48C8"/>
    <w:rsid w:val="005A700E"/>
    <w:rsid w:val="005A701C"/>
    <w:rsid w:val="005B05F1"/>
    <w:rsid w:val="005B18D6"/>
    <w:rsid w:val="005B236C"/>
    <w:rsid w:val="005B3152"/>
    <w:rsid w:val="005B3325"/>
    <w:rsid w:val="005B4442"/>
    <w:rsid w:val="005B4F6C"/>
    <w:rsid w:val="005B6EEA"/>
    <w:rsid w:val="005B7AD2"/>
    <w:rsid w:val="005B7B91"/>
    <w:rsid w:val="005C56C6"/>
    <w:rsid w:val="005C5F74"/>
    <w:rsid w:val="005C6411"/>
    <w:rsid w:val="005C6690"/>
    <w:rsid w:val="005C66BD"/>
    <w:rsid w:val="005C6E0E"/>
    <w:rsid w:val="005C79E8"/>
    <w:rsid w:val="005D0A78"/>
    <w:rsid w:val="005D0BEB"/>
    <w:rsid w:val="005D2B1F"/>
    <w:rsid w:val="005D2B51"/>
    <w:rsid w:val="005D2C6B"/>
    <w:rsid w:val="005D2F74"/>
    <w:rsid w:val="005D3E64"/>
    <w:rsid w:val="005D58D0"/>
    <w:rsid w:val="005E0966"/>
    <w:rsid w:val="005E1A74"/>
    <w:rsid w:val="005E1BA4"/>
    <w:rsid w:val="005E3D91"/>
    <w:rsid w:val="005E4D20"/>
    <w:rsid w:val="005E73D5"/>
    <w:rsid w:val="005E7E4D"/>
    <w:rsid w:val="005F0EF3"/>
    <w:rsid w:val="005F2096"/>
    <w:rsid w:val="005F2D1A"/>
    <w:rsid w:val="005F3267"/>
    <w:rsid w:val="005F4B69"/>
    <w:rsid w:val="005F4B9E"/>
    <w:rsid w:val="005F4D7B"/>
    <w:rsid w:val="005F4EB4"/>
    <w:rsid w:val="005F559F"/>
    <w:rsid w:val="00602557"/>
    <w:rsid w:val="00602E15"/>
    <w:rsid w:val="0060328A"/>
    <w:rsid w:val="0060331D"/>
    <w:rsid w:val="00603BF2"/>
    <w:rsid w:val="00603D5C"/>
    <w:rsid w:val="00604958"/>
    <w:rsid w:val="00604A7F"/>
    <w:rsid w:val="00604E74"/>
    <w:rsid w:val="0060588A"/>
    <w:rsid w:val="006059EC"/>
    <w:rsid w:val="00606029"/>
    <w:rsid w:val="006064BC"/>
    <w:rsid w:val="00606BD1"/>
    <w:rsid w:val="00607D59"/>
    <w:rsid w:val="00610D6A"/>
    <w:rsid w:val="00612C89"/>
    <w:rsid w:val="00613D6C"/>
    <w:rsid w:val="00613F7D"/>
    <w:rsid w:val="006144F4"/>
    <w:rsid w:val="00614D6A"/>
    <w:rsid w:val="00615393"/>
    <w:rsid w:val="00621D36"/>
    <w:rsid w:val="006238D4"/>
    <w:rsid w:val="006247E4"/>
    <w:rsid w:val="00625627"/>
    <w:rsid w:val="00625658"/>
    <w:rsid w:val="00625E4B"/>
    <w:rsid w:val="00626E64"/>
    <w:rsid w:val="00627E7A"/>
    <w:rsid w:val="0063078A"/>
    <w:rsid w:val="00631DF6"/>
    <w:rsid w:val="006320D6"/>
    <w:rsid w:val="006339B3"/>
    <w:rsid w:val="00633B7F"/>
    <w:rsid w:val="00635777"/>
    <w:rsid w:val="0063619B"/>
    <w:rsid w:val="00636AD6"/>
    <w:rsid w:val="00636CD1"/>
    <w:rsid w:val="00640DA6"/>
    <w:rsid w:val="00646818"/>
    <w:rsid w:val="006479E0"/>
    <w:rsid w:val="00650187"/>
    <w:rsid w:val="00653941"/>
    <w:rsid w:val="006553C1"/>
    <w:rsid w:val="006564BB"/>
    <w:rsid w:val="00656890"/>
    <w:rsid w:val="00656DE9"/>
    <w:rsid w:val="00660FC1"/>
    <w:rsid w:val="006612EB"/>
    <w:rsid w:val="00662C13"/>
    <w:rsid w:val="00662E43"/>
    <w:rsid w:val="0066386A"/>
    <w:rsid w:val="00663A2B"/>
    <w:rsid w:val="0066540E"/>
    <w:rsid w:val="00666821"/>
    <w:rsid w:val="006673B2"/>
    <w:rsid w:val="00667AFA"/>
    <w:rsid w:val="0067052F"/>
    <w:rsid w:val="00671114"/>
    <w:rsid w:val="00677E7C"/>
    <w:rsid w:val="006808DB"/>
    <w:rsid w:val="00681629"/>
    <w:rsid w:val="006817B4"/>
    <w:rsid w:val="00682659"/>
    <w:rsid w:val="00682977"/>
    <w:rsid w:val="00683469"/>
    <w:rsid w:val="00683F91"/>
    <w:rsid w:val="00684F19"/>
    <w:rsid w:val="00685350"/>
    <w:rsid w:val="00685530"/>
    <w:rsid w:val="00685E22"/>
    <w:rsid w:val="006860DF"/>
    <w:rsid w:val="00686643"/>
    <w:rsid w:val="00691B11"/>
    <w:rsid w:val="006935B8"/>
    <w:rsid w:val="00693899"/>
    <w:rsid w:val="00693D8E"/>
    <w:rsid w:val="0069429F"/>
    <w:rsid w:val="00694954"/>
    <w:rsid w:val="0069679D"/>
    <w:rsid w:val="00697226"/>
    <w:rsid w:val="00697D34"/>
    <w:rsid w:val="006A0418"/>
    <w:rsid w:val="006A1F73"/>
    <w:rsid w:val="006A211A"/>
    <w:rsid w:val="006A375A"/>
    <w:rsid w:val="006A3B80"/>
    <w:rsid w:val="006A4512"/>
    <w:rsid w:val="006A4776"/>
    <w:rsid w:val="006A4C98"/>
    <w:rsid w:val="006A51B3"/>
    <w:rsid w:val="006A598D"/>
    <w:rsid w:val="006B0CF5"/>
    <w:rsid w:val="006B4540"/>
    <w:rsid w:val="006B4A58"/>
    <w:rsid w:val="006B54C7"/>
    <w:rsid w:val="006B5AA1"/>
    <w:rsid w:val="006B6356"/>
    <w:rsid w:val="006B63D3"/>
    <w:rsid w:val="006B70D8"/>
    <w:rsid w:val="006C01BB"/>
    <w:rsid w:val="006C09FE"/>
    <w:rsid w:val="006C24D1"/>
    <w:rsid w:val="006C4815"/>
    <w:rsid w:val="006C5819"/>
    <w:rsid w:val="006C5821"/>
    <w:rsid w:val="006C603B"/>
    <w:rsid w:val="006C6906"/>
    <w:rsid w:val="006D028C"/>
    <w:rsid w:val="006D14D1"/>
    <w:rsid w:val="006D2605"/>
    <w:rsid w:val="006D65C1"/>
    <w:rsid w:val="006E01AC"/>
    <w:rsid w:val="006E07F0"/>
    <w:rsid w:val="006E30AB"/>
    <w:rsid w:val="006E5598"/>
    <w:rsid w:val="006E5EA8"/>
    <w:rsid w:val="006E6615"/>
    <w:rsid w:val="006E6EFE"/>
    <w:rsid w:val="006F1138"/>
    <w:rsid w:val="006F20D1"/>
    <w:rsid w:val="006F5354"/>
    <w:rsid w:val="006F6790"/>
    <w:rsid w:val="00700482"/>
    <w:rsid w:val="007007C1"/>
    <w:rsid w:val="0070108C"/>
    <w:rsid w:val="00701829"/>
    <w:rsid w:val="007032DA"/>
    <w:rsid w:val="00703739"/>
    <w:rsid w:val="00703762"/>
    <w:rsid w:val="00703CA2"/>
    <w:rsid w:val="007071F9"/>
    <w:rsid w:val="00707205"/>
    <w:rsid w:val="00707A71"/>
    <w:rsid w:val="00707EF8"/>
    <w:rsid w:val="00710E61"/>
    <w:rsid w:val="00711CA7"/>
    <w:rsid w:val="00712B42"/>
    <w:rsid w:val="007136D9"/>
    <w:rsid w:val="00716DB3"/>
    <w:rsid w:val="007227BF"/>
    <w:rsid w:val="00722A3C"/>
    <w:rsid w:val="0072314C"/>
    <w:rsid w:val="00724E14"/>
    <w:rsid w:val="0072613D"/>
    <w:rsid w:val="00730D79"/>
    <w:rsid w:val="00732A57"/>
    <w:rsid w:val="0073343E"/>
    <w:rsid w:val="0073347E"/>
    <w:rsid w:val="00734A22"/>
    <w:rsid w:val="00734A7E"/>
    <w:rsid w:val="00734CD4"/>
    <w:rsid w:val="00734D86"/>
    <w:rsid w:val="007375A0"/>
    <w:rsid w:val="007405EF"/>
    <w:rsid w:val="00741270"/>
    <w:rsid w:val="00744532"/>
    <w:rsid w:val="00745B0B"/>
    <w:rsid w:val="00746A32"/>
    <w:rsid w:val="007521E8"/>
    <w:rsid w:val="00752D58"/>
    <w:rsid w:val="00753B87"/>
    <w:rsid w:val="00753D02"/>
    <w:rsid w:val="007574AF"/>
    <w:rsid w:val="00757B37"/>
    <w:rsid w:val="00761D38"/>
    <w:rsid w:val="00762B3F"/>
    <w:rsid w:val="00764086"/>
    <w:rsid w:val="00765E92"/>
    <w:rsid w:val="0076621F"/>
    <w:rsid w:val="00766852"/>
    <w:rsid w:val="0076771E"/>
    <w:rsid w:val="007714DC"/>
    <w:rsid w:val="00772978"/>
    <w:rsid w:val="00772F73"/>
    <w:rsid w:val="00773E3F"/>
    <w:rsid w:val="00775139"/>
    <w:rsid w:val="007779C6"/>
    <w:rsid w:val="00781E39"/>
    <w:rsid w:val="00782337"/>
    <w:rsid w:val="007838BF"/>
    <w:rsid w:val="0078420E"/>
    <w:rsid w:val="007843A8"/>
    <w:rsid w:val="0079418D"/>
    <w:rsid w:val="007942C5"/>
    <w:rsid w:val="00796E95"/>
    <w:rsid w:val="0079753A"/>
    <w:rsid w:val="007A09F8"/>
    <w:rsid w:val="007A2EB2"/>
    <w:rsid w:val="007A39EB"/>
    <w:rsid w:val="007A444C"/>
    <w:rsid w:val="007A53B9"/>
    <w:rsid w:val="007A76DA"/>
    <w:rsid w:val="007A7CB3"/>
    <w:rsid w:val="007B06F2"/>
    <w:rsid w:val="007B1915"/>
    <w:rsid w:val="007B1E10"/>
    <w:rsid w:val="007B2945"/>
    <w:rsid w:val="007B3C5D"/>
    <w:rsid w:val="007B4EEA"/>
    <w:rsid w:val="007B5851"/>
    <w:rsid w:val="007C3B06"/>
    <w:rsid w:val="007C63EB"/>
    <w:rsid w:val="007C7222"/>
    <w:rsid w:val="007C7499"/>
    <w:rsid w:val="007C7704"/>
    <w:rsid w:val="007D2719"/>
    <w:rsid w:val="007D2F6A"/>
    <w:rsid w:val="007D2F7D"/>
    <w:rsid w:val="007D34F1"/>
    <w:rsid w:val="007D3D6D"/>
    <w:rsid w:val="007D65FF"/>
    <w:rsid w:val="007D66F8"/>
    <w:rsid w:val="007D697F"/>
    <w:rsid w:val="007D7ED5"/>
    <w:rsid w:val="007E09BA"/>
    <w:rsid w:val="007E1983"/>
    <w:rsid w:val="007E3A53"/>
    <w:rsid w:val="007E3EEA"/>
    <w:rsid w:val="007E4199"/>
    <w:rsid w:val="007E6B29"/>
    <w:rsid w:val="007E7555"/>
    <w:rsid w:val="007F017F"/>
    <w:rsid w:val="007F1F32"/>
    <w:rsid w:val="007F24E2"/>
    <w:rsid w:val="007F2CCE"/>
    <w:rsid w:val="007F316F"/>
    <w:rsid w:val="007F3F66"/>
    <w:rsid w:val="007F4EDC"/>
    <w:rsid w:val="007F6E54"/>
    <w:rsid w:val="007F7387"/>
    <w:rsid w:val="007F7726"/>
    <w:rsid w:val="007F7987"/>
    <w:rsid w:val="008006FE"/>
    <w:rsid w:val="00800867"/>
    <w:rsid w:val="008009C2"/>
    <w:rsid w:val="008021DB"/>
    <w:rsid w:val="00802686"/>
    <w:rsid w:val="00802FC7"/>
    <w:rsid w:val="008040A1"/>
    <w:rsid w:val="00805205"/>
    <w:rsid w:val="00807FA4"/>
    <w:rsid w:val="008111B3"/>
    <w:rsid w:val="0081266C"/>
    <w:rsid w:val="0081276F"/>
    <w:rsid w:val="00812BBC"/>
    <w:rsid w:val="008132B9"/>
    <w:rsid w:val="00813699"/>
    <w:rsid w:val="008146CE"/>
    <w:rsid w:val="008163BE"/>
    <w:rsid w:val="008168D5"/>
    <w:rsid w:val="00816F3E"/>
    <w:rsid w:val="00821691"/>
    <w:rsid w:val="00821793"/>
    <w:rsid w:val="0082214A"/>
    <w:rsid w:val="008234C3"/>
    <w:rsid w:val="008256B1"/>
    <w:rsid w:val="008256C2"/>
    <w:rsid w:val="00826C3A"/>
    <w:rsid w:val="00830E83"/>
    <w:rsid w:val="0083479C"/>
    <w:rsid w:val="0083521A"/>
    <w:rsid w:val="00835661"/>
    <w:rsid w:val="00835838"/>
    <w:rsid w:val="00836CBF"/>
    <w:rsid w:val="008376E1"/>
    <w:rsid w:val="008404E6"/>
    <w:rsid w:val="008406E3"/>
    <w:rsid w:val="008411A3"/>
    <w:rsid w:val="00841229"/>
    <w:rsid w:val="00842391"/>
    <w:rsid w:val="00842E41"/>
    <w:rsid w:val="0084313C"/>
    <w:rsid w:val="00844A39"/>
    <w:rsid w:val="008461FD"/>
    <w:rsid w:val="00846C12"/>
    <w:rsid w:val="00847A73"/>
    <w:rsid w:val="008500D0"/>
    <w:rsid w:val="00850EF2"/>
    <w:rsid w:val="00853097"/>
    <w:rsid w:val="00853368"/>
    <w:rsid w:val="008541D8"/>
    <w:rsid w:val="008545BE"/>
    <w:rsid w:val="00854DEE"/>
    <w:rsid w:val="00855297"/>
    <w:rsid w:val="008557AF"/>
    <w:rsid w:val="0085590E"/>
    <w:rsid w:val="00857FAF"/>
    <w:rsid w:val="00860178"/>
    <w:rsid w:val="008609AD"/>
    <w:rsid w:val="00862903"/>
    <w:rsid w:val="008629F9"/>
    <w:rsid w:val="00863D8B"/>
    <w:rsid w:val="00864DF5"/>
    <w:rsid w:val="008652E6"/>
    <w:rsid w:val="008655DF"/>
    <w:rsid w:val="0086628A"/>
    <w:rsid w:val="0086656A"/>
    <w:rsid w:val="008703A2"/>
    <w:rsid w:val="00870A3D"/>
    <w:rsid w:val="00870DA9"/>
    <w:rsid w:val="00871535"/>
    <w:rsid w:val="008715AE"/>
    <w:rsid w:val="00873DE0"/>
    <w:rsid w:val="00873E86"/>
    <w:rsid w:val="00873FFD"/>
    <w:rsid w:val="008743A0"/>
    <w:rsid w:val="00874DC4"/>
    <w:rsid w:val="008750E6"/>
    <w:rsid w:val="00876059"/>
    <w:rsid w:val="00876239"/>
    <w:rsid w:val="008767C0"/>
    <w:rsid w:val="0087700A"/>
    <w:rsid w:val="00881878"/>
    <w:rsid w:val="00882199"/>
    <w:rsid w:val="00884D1F"/>
    <w:rsid w:val="00885013"/>
    <w:rsid w:val="00885832"/>
    <w:rsid w:val="00885952"/>
    <w:rsid w:val="00885FC3"/>
    <w:rsid w:val="008860ED"/>
    <w:rsid w:val="00886AC3"/>
    <w:rsid w:val="00886F60"/>
    <w:rsid w:val="008876E5"/>
    <w:rsid w:val="00887DC6"/>
    <w:rsid w:val="00890EB3"/>
    <w:rsid w:val="008916F0"/>
    <w:rsid w:val="00891B8D"/>
    <w:rsid w:val="0089373E"/>
    <w:rsid w:val="00893E65"/>
    <w:rsid w:val="00894052"/>
    <w:rsid w:val="00895195"/>
    <w:rsid w:val="008951FA"/>
    <w:rsid w:val="00897BA1"/>
    <w:rsid w:val="008A0174"/>
    <w:rsid w:val="008A1179"/>
    <w:rsid w:val="008A183E"/>
    <w:rsid w:val="008A18BA"/>
    <w:rsid w:val="008A20F4"/>
    <w:rsid w:val="008A270F"/>
    <w:rsid w:val="008A4071"/>
    <w:rsid w:val="008A5308"/>
    <w:rsid w:val="008A6B9C"/>
    <w:rsid w:val="008A7A3B"/>
    <w:rsid w:val="008B0359"/>
    <w:rsid w:val="008B2BD7"/>
    <w:rsid w:val="008B3C0A"/>
    <w:rsid w:val="008B3DC2"/>
    <w:rsid w:val="008B4973"/>
    <w:rsid w:val="008B587C"/>
    <w:rsid w:val="008B58F3"/>
    <w:rsid w:val="008B5C8B"/>
    <w:rsid w:val="008B6366"/>
    <w:rsid w:val="008B6C74"/>
    <w:rsid w:val="008C034A"/>
    <w:rsid w:val="008C118B"/>
    <w:rsid w:val="008C1233"/>
    <w:rsid w:val="008C1E81"/>
    <w:rsid w:val="008C3153"/>
    <w:rsid w:val="008C4944"/>
    <w:rsid w:val="008C54F5"/>
    <w:rsid w:val="008C66BE"/>
    <w:rsid w:val="008C696D"/>
    <w:rsid w:val="008C6E99"/>
    <w:rsid w:val="008C73B1"/>
    <w:rsid w:val="008D0574"/>
    <w:rsid w:val="008D1DE0"/>
    <w:rsid w:val="008D237C"/>
    <w:rsid w:val="008D4A6D"/>
    <w:rsid w:val="008D71A4"/>
    <w:rsid w:val="008D7FDD"/>
    <w:rsid w:val="008E21E7"/>
    <w:rsid w:val="008E34FA"/>
    <w:rsid w:val="008E4516"/>
    <w:rsid w:val="008E46BA"/>
    <w:rsid w:val="008E578B"/>
    <w:rsid w:val="008E5C28"/>
    <w:rsid w:val="008E5E12"/>
    <w:rsid w:val="008E6259"/>
    <w:rsid w:val="008E66E2"/>
    <w:rsid w:val="008E77B0"/>
    <w:rsid w:val="008F082E"/>
    <w:rsid w:val="008F0D95"/>
    <w:rsid w:val="008F2715"/>
    <w:rsid w:val="008F5022"/>
    <w:rsid w:val="008F53B8"/>
    <w:rsid w:val="008F70F8"/>
    <w:rsid w:val="008F7817"/>
    <w:rsid w:val="00900CC8"/>
    <w:rsid w:val="00901CF3"/>
    <w:rsid w:val="0090326F"/>
    <w:rsid w:val="00904EF0"/>
    <w:rsid w:val="00905523"/>
    <w:rsid w:val="00905742"/>
    <w:rsid w:val="00906478"/>
    <w:rsid w:val="0091010E"/>
    <w:rsid w:val="00910291"/>
    <w:rsid w:val="0091103E"/>
    <w:rsid w:val="00912CC2"/>
    <w:rsid w:val="009146E6"/>
    <w:rsid w:val="00914D96"/>
    <w:rsid w:val="00914E07"/>
    <w:rsid w:val="00915067"/>
    <w:rsid w:val="00915E86"/>
    <w:rsid w:val="00916B2F"/>
    <w:rsid w:val="00917BC8"/>
    <w:rsid w:val="00920178"/>
    <w:rsid w:val="00920C9D"/>
    <w:rsid w:val="00922C8C"/>
    <w:rsid w:val="00923751"/>
    <w:rsid w:val="009259DE"/>
    <w:rsid w:val="009268EE"/>
    <w:rsid w:val="00926DA5"/>
    <w:rsid w:val="009271E1"/>
    <w:rsid w:val="0092735C"/>
    <w:rsid w:val="00927B69"/>
    <w:rsid w:val="00930442"/>
    <w:rsid w:val="009305C4"/>
    <w:rsid w:val="00932142"/>
    <w:rsid w:val="00932293"/>
    <w:rsid w:val="00932EFD"/>
    <w:rsid w:val="00933179"/>
    <w:rsid w:val="00934CCD"/>
    <w:rsid w:val="00936635"/>
    <w:rsid w:val="0093690E"/>
    <w:rsid w:val="0093794A"/>
    <w:rsid w:val="00941B5C"/>
    <w:rsid w:val="00943B8E"/>
    <w:rsid w:val="00946491"/>
    <w:rsid w:val="00946914"/>
    <w:rsid w:val="00946FD4"/>
    <w:rsid w:val="00951232"/>
    <w:rsid w:val="009520B2"/>
    <w:rsid w:val="00953895"/>
    <w:rsid w:val="0095394B"/>
    <w:rsid w:val="00954D80"/>
    <w:rsid w:val="00955BF6"/>
    <w:rsid w:val="0095648D"/>
    <w:rsid w:val="0096022E"/>
    <w:rsid w:val="00960B15"/>
    <w:rsid w:val="00961A19"/>
    <w:rsid w:val="00964352"/>
    <w:rsid w:val="00965404"/>
    <w:rsid w:val="009656BB"/>
    <w:rsid w:val="00965DEF"/>
    <w:rsid w:val="009671B4"/>
    <w:rsid w:val="00967919"/>
    <w:rsid w:val="009717B9"/>
    <w:rsid w:val="00971ABE"/>
    <w:rsid w:val="009727F2"/>
    <w:rsid w:val="00972887"/>
    <w:rsid w:val="0097365E"/>
    <w:rsid w:val="0097471B"/>
    <w:rsid w:val="009750F0"/>
    <w:rsid w:val="00975331"/>
    <w:rsid w:val="00975E0D"/>
    <w:rsid w:val="00976EB1"/>
    <w:rsid w:val="0097766C"/>
    <w:rsid w:val="00980B50"/>
    <w:rsid w:val="00980E9B"/>
    <w:rsid w:val="00981484"/>
    <w:rsid w:val="00981FAC"/>
    <w:rsid w:val="009829C6"/>
    <w:rsid w:val="00982EC6"/>
    <w:rsid w:val="00985F04"/>
    <w:rsid w:val="00985F8B"/>
    <w:rsid w:val="00986177"/>
    <w:rsid w:val="00986FD2"/>
    <w:rsid w:val="00990566"/>
    <w:rsid w:val="00990782"/>
    <w:rsid w:val="00992356"/>
    <w:rsid w:val="009A14D3"/>
    <w:rsid w:val="009A1E36"/>
    <w:rsid w:val="009A3673"/>
    <w:rsid w:val="009A6D61"/>
    <w:rsid w:val="009B041F"/>
    <w:rsid w:val="009B2B50"/>
    <w:rsid w:val="009B418E"/>
    <w:rsid w:val="009B5247"/>
    <w:rsid w:val="009C0D43"/>
    <w:rsid w:val="009C17AE"/>
    <w:rsid w:val="009C17EA"/>
    <w:rsid w:val="009C22AB"/>
    <w:rsid w:val="009C2C4E"/>
    <w:rsid w:val="009C71E8"/>
    <w:rsid w:val="009D0962"/>
    <w:rsid w:val="009D0C76"/>
    <w:rsid w:val="009D1A90"/>
    <w:rsid w:val="009D355A"/>
    <w:rsid w:val="009D5C09"/>
    <w:rsid w:val="009D7568"/>
    <w:rsid w:val="009D7E9F"/>
    <w:rsid w:val="009E265F"/>
    <w:rsid w:val="009E4FC4"/>
    <w:rsid w:val="009E79D9"/>
    <w:rsid w:val="009E7F33"/>
    <w:rsid w:val="009F0D9A"/>
    <w:rsid w:val="009F1108"/>
    <w:rsid w:val="009F64B2"/>
    <w:rsid w:val="009F6B92"/>
    <w:rsid w:val="009F7B30"/>
    <w:rsid w:val="00A00ACB"/>
    <w:rsid w:val="00A01412"/>
    <w:rsid w:val="00A01DBE"/>
    <w:rsid w:val="00A048A9"/>
    <w:rsid w:val="00A04A76"/>
    <w:rsid w:val="00A04A78"/>
    <w:rsid w:val="00A05A06"/>
    <w:rsid w:val="00A05ACD"/>
    <w:rsid w:val="00A05ADC"/>
    <w:rsid w:val="00A067F1"/>
    <w:rsid w:val="00A073FA"/>
    <w:rsid w:val="00A101AF"/>
    <w:rsid w:val="00A13F14"/>
    <w:rsid w:val="00A148A9"/>
    <w:rsid w:val="00A14DB7"/>
    <w:rsid w:val="00A16C37"/>
    <w:rsid w:val="00A16FD2"/>
    <w:rsid w:val="00A173C7"/>
    <w:rsid w:val="00A21D0F"/>
    <w:rsid w:val="00A21F06"/>
    <w:rsid w:val="00A22D24"/>
    <w:rsid w:val="00A2534D"/>
    <w:rsid w:val="00A255D2"/>
    <w:rsid w:val="00A25C96"/>
    <w:rsid w:val="00A277CC"/>
    <w:rsid w:val="00A30231"/>
    <w:rsid w:val="00A309D7"/>
    <w:rsid w:val="00A3403C"/>
    <w:rsid w:val="00A37F77"/>
    <w:rsid w:val="00A41B5A"/>
    <w:rsid w:val="00A43EED"/>
    <w:rsid w:val="00A4453D"/>
    <w:rsid w:val="00A47335"/>
    <w:rsid w:val="00A50DB8"/>
    <w:rsid w:val="00A5206D"/>
    <w:rsid w:val="00A52833"/>
    <w:rsid w:val="00A564C6"/>
    <w:rsid w:val="00A57241"/>
    <w:rsid w:val="00A60772"/>
    <w:rsid w:val="00A61F35"/>
    <w:rsid w:val="00A63F27"/>
    <w:rsid w:val="00A65730"/>
    <w:rsid w:val="00A65EA3"/>
    <w:rsid w:val="00A70876"/>
    <w:rsid w:val="00A72AFE"/>
    <w:rsid w:val="00A73C3F"/>
    <w:rsid w:val="00A759AA"/>
    <w:rsid w:val="00A82995"/>
    <w:rsid w:val="00A82CB9"/>
    <w:rsid w:val="00A82E14"/>
    <w:rsid w:val="00A84965"/>
    <w:rsid w:val="00A850D8"/>
    <w:rsid w:val="00A8524C"/>
    <w:rsid w:val="00A85581"/>
    <w:rsid w:val="00A8608F"/>
    <w:rsid w:val="00A8676D"/>
    <w:rsid w:val="00A90603"/>
    <w:rsid w:val="00A917B0"/>
    <w:rsid w:val="00A92A8C"/>
    <w:rsid w:val="00A946D5"/>
    <w:rsid w:val="00A94DC8"/>
    <w:rsid w:val="00A95A26"/>
    <w:rsid w:val="00A9751E"/>
    <w:rsid w:val="00AA1D2B"/>
    <w:rsid w:val="00AA22E3"/>
    <w:rsid w:val="00AA3949"/>
    <w:rsid w:val="00AA3E85"/>
    <w:rsid w:val="00AA61EE"/>
    <w:rsid w:val="00AA6570"/>
    <w:rsid w:val="00AA7555"/>
    <w:rsid w:val="00AA77F1"/>
    <w:rsid w:val="00AA7A60"/>
    <w:rsid w:val="00AB0E0D"/>
    <w:rsid w:val="00AB0F6B"/>
    <w:rsid w:val="00AB1BA9"/>
    <w:rsid w:val="00AB349A"/>
    <w:rsid w:val="00AB3A0A"/>
    <w:rsid w:val="00AB50FB"/>
    <w:rsid w:val="00AB5185"/>
    <w:rsid w:val="00AB5557"/>
    <w:rsid w:val="00AB586D"/>
    <w:rsid w:val="00AB5CCD"/>
    <w:rsid w:val="00AB7B7A"/>
    <w:rsid w:val="00AC03B2"/>
    <w:rsid w:val="00AC03ED"/>
    <w:rsid w:val="00AC2B21"/>
    <w:rsid w:val="00AC3483"/>
    <w:rsid w:val="00AC5571"/>
    <w:rsid w:val="00AC55D2"/>
    <w:rsid w:val="00AC6546"/>
    <w:rsid w:val="00AC6A54"/>
    <w:rsid w:val="00AD292E"/>
    <w:rsid w:val="00AD2AB0"/>
    <w:rsid w:val="00AD2CFD"/>
    <w:rsid w:val="00AD439C"/>
    <w:rsid w:val="00AD51EF"/>
    <w:rsid w:val="00AD632A"/>
    <w:rsid w:val="00AD6B12"/>
    <w:rsid w:val="00AD6B25"/>
    <w:rsid w:val="00AD737F"/>
    <w:rsid w:val="00AE021E"/>
    <w:rsid w:val="00AE2BC1"/>
    <w:rsid w:val="00AE30EA"/>
    <w:rsid w:val="00AE3888"/>
    <w:rsid w:val="00AE4E11"/>
    <w:rsid w:val="00AE50D7"/>
    <w:rsid w:val="00AE5A3A"/>
    <w:rsid w:val="00AE638A"/>
    <w:rsid w:val="00AE6959"/>
    <w:rsid w:val="00AE6D63"/>
    <w:rsid w:val="00AE7A48"/>
    <w:rsid w:val="00AE7B72"/>
    <w:rsid w:val="00AF0991"/>
    <w:rsid w:val="00AF2189"/>
    <w:rsid w:val="00AF2526"/>
    <w:rsid w:val="00AF2589"/>
    <w:rsid w:val="00AF2A2D"/>
    <w:rsid w:val="00AF36BB"/>
    <w:rsid w:val="00AF5E46"/>
    <w:rsid w:val="00AF5EEB"/>
    <w:rsid w:val="00AF707A"/>
    <w:rsid w:val="00B007FF"/>
    <w:rsid w:val="00B0296B"/>
    <w:rsid w:val="00B02F4E"/>
    <w:rsid w:val="00B03142"/>
    <w:rsid w:val="00B04AA8"/>
    <w:rsid w:val="00B06807"/>
    <w:rsid w:val="00B1131B"/>
    <w:rsid w:val="00B1169A"/>
    <w:rsid w:val="00B12457"/>
    <w:rsid w:val="00B132E9"/>
    <w:rsid w:val="00B1523D"/>
    <w:rsid w:val="00B15D60"/>
    <w:rsid w:val="00B17772"/>
    <w:rsid w:val="00B17B70"/>
    <w:rsid w:val="00B17E54"/>
    <w:rsid w:val="00B2024E"/>
    <w:rsid w:val="00B2092E"/>
    <w:rsid w:val="00B20ED6"/>
    <w:rsid w:val="00B2194B"/>
    <w:rsid w:val="00B24B0B"/>
    <w:rsid w:val="00B25A54"/>
    <w:rsid w:val="00B27AF2"/>
    <w:rsid w:val="00B30C5F"/>
    <w:rsid w:val="00B31395"/>
    <w:rsid w:val="00B320A9"/>
    <w:rsid w:val="00B32A66"/>
    <w:rsid w:val="00B3481E"/>
    <w:rsid w:val="00B40E42"/>
    <w:rsid w:val="00B4173B"/>
    <w:rsid w:val="00B42174"/>
    <w:rsid w:val="00B43F2B"/>
    <w:rsid w:val="00B44EED"/>
    <w:rsid w:val="00B4607B"/>
    <w:rsid w:val="00B4722A"/>
    <w:rsid w:val="00B539BF"/>
    <w:rsid w:val="00B53E6C"/>
    <w:rsid w:val="00B562F7"/>
    <w:rsid w:val="00B56944"/>
    <w:rsid w:val="00B57470"/>
    <w:rsid w:val="00B574BB"/>
    <w:rsid w:val="00B575AC"/>
    <w:rsid w:val="00B57A03"/>
    <w:rsid w:val="00B57CD9"/>
    <w:rsid w:val="00B628E3"/>
    <w:rsid w:val="00B63745"/>
    <w:rsid w:val="00B643BA"/>
    <w:rsid w:val="00B645BC"/>
    <w:rsid w:val="00B6556A"/>
    <w:rsid w:val="00B656D9"/>
    <w:rsid w:val="00B65752"/>
    <w:rsid w:val="00B7123E"/>
    <w:rsid w:val="00B739E6"/>
    <w:rsid w:val="00B74728"/>
    <w:rsid w:val="00B748B3"/>
    <w:rsid w:val="00B74DDD"/>
    <w:rsid w:val="00B75B4D"/>
    <w:rsid w:val="00B7676A"/>
    <w:rsid w:val="00B767C8"/>
    <w:rsid w:val="00B76BD3"/>
    <w:rsid w:val="00B770CB"/>
    <w:rsid w:val="00B7779B"/>
    <w:rsid w:val="00B80793"/>
    <w:rsid w:val="00B8121F"/>
    <w:rsid w:val="00B8215E"/>
    <w:rsid w:val="00B829A0"/>
    <w:rsid w:val="00B82FBD"/>
    <w:rsid w:val="00B847ED"/>
    <w:rsid w:val="00B85776"/>
    <w:rsid w:val="00B85C31"/>
    <w:rsid w:val="00B8679A"/>
    <w:rsid w:val="00B87343"/>
    <w:rsid w:val="00B914F4"/>
    <w:rsid w:val="00B9266B"/>
    <w:rsid w:val="00B9385F"/>
    <w:rsid w:val="00B93CCE"/>
    <w:rsid w:val="00B93DED"/>
    <w:rsid w:val="00B95D70"/>
    <w:rsid w:val="00B95FA0"/>
    <w:rsid w:val="00B965B6"/>
    <w:rsid w:val="00B970A1"/>
    <w:rsid w:val="00B97404"/>
    <w:rsid w:val="00BA0818"/>
    <w:rsid w:val="00BA1A7B"/>
    <w:rsid w:val="00BA1C88"/>
    <w:rsid w:val="00BA2CF4"/>
    <w:rsid w:val="00BA64C3"/>
    <w:rsid w:val="00BA6570"/>
    <w:rsid w:val="00BA7048"/>
    <w:rsid w:val="00BA794A"/>
    <w:rsid w:val="00BB0C98"/>
    <w:rsid w:val="00BB1A2D"/>
    <w:rsid w:val="00BB21F5"/>
    <w:rsid w:val="00BB2439"/>
    <w:rsid w:val="00BB3F56"/>
    <w:rsid w:val="00BB782A"/>
    <w:rsid w:val="00BB783F"/>
    <w:rsid w:val="00BC0D4C"/>
    <w:rsid w:val="00BC0E21"/>
    <w:rsid w:val="00BC1127"/>
    <w:rsid w:val="00BC1198"/>
    <w:rsid w:val="00BC1E69"/>
    <w:rsid w:val="00BC3009"/>
    <w:rsid w:val="00BC724A"/>
    <w:rsid w:val="00BC73A0"/>
    <w:rsid w:val="00BD120E"/>
    <w:rsid w:val="00BD14EE"/>
    <w:rsid w:val="00BD47FD"/>
    <w:rsid w:val="00BD65A2"/>
    <w:rsid w:val="00BD7424"/>
    <w:rsid w:val="00BE187B"/>
    <w:rsid w:val="00BE471D"/>
    <w:rsid w:val="00BE4A3C"/>
    <w:rsid w:val="00BE5112"/>
    <w:rsid w:val="00BF0975"/>
    <w:rsid w:val="00BF1EAC"/>
    <w:rsid w:val="00BF2AF0"/>
    <w:rsid w:val="00BF2CE4"/>
    <w:rsid w:val="00BF36DF"/>
    <w:rsid w:val="00BF3EBB"/>
    <w:rsid w:val="00BF4B1A"/>
    <w:rsid w:val="00BF519A"/>
    <w:rsid w:val="00BF5454"/>
    <w:rsid w:val="00BF69E9"/>
    <w:rsid w:val="00BF7663"/>
    <w:rsid w:val="00BF78C3"/>
    <w:rsid w:val="00BF7B54"/>
    <w:rsid w:val="00C0179A"/>
    <w:rsid w:val="00C01F80"/>
    <w:rsid w:val="00C02DE7"/>
    <w:rsid w:val="00C0437D"/>
    <w:rsid w:val="00C05D4C"/>
    <w:rsid w:val="00C107AE"/>
    <w:rsid w:val="00C10AE8"/>
    <w:rsid w:val="00C1153D"/>
    <w:rsid w:val="00C16D29"/>
    <w:rsid w:val="00C17021"/>
    <w:rsid w:val="00C20001"/>
    <w:rsid w:val="00C201A8"/>
    <w:rsid w:val="00C219AB"/>
    <w:rsid w:val="00C21FC2"/>
    <w:rsid w:val="00C222E9"/>
    <w:rsid w:val="00C25127"/>
    <w:rsid w:val="00C25349"/>
    <w:rsid w:val="00C257CC"/>
    <w:rsid w:val="00C25A26"/>
    <w:rsid w:val="00C26785"/>
    <w:rsid w:val="00C30911"/>
    <w:rsid w:val="00C3403D"/>
    <w:rsid w:val="00C34327"/>
    <w:rsid w:val="00C347CD"/>
    <w:rsid w:val="00C35DBE"/>
    <w:rsid w:val="00C40AED"/>
    <w:rsid w:val="00C42125"/>
    <w:rsid w:val="00C42ADD"/>
    <w:rsid w:val="00C42B18"/>
    <w:rsid w:val="00C4474C"/>
    <w:rsid w:val="00C45BD8"/>
    <w:rsid w:val="00C45D5A"/>
    <w:rsid w:val="00C46A69"/>
    <w:rsid w:val="00C47337"/>
    <w:rsid w:val="00C47C99"/>
    <w:rsid w:val="00C503D2"/>
    <w:rsid w:val="00C50EE4"/>
    <w:rsid w:val="00C526D8"/>
    <w:rsid w:val="00C52F66"/>
    <w:rsid w:val="00C5371F"/>
    <w:rsid w:val="00C55629"/>
    <w:rsid w:val="00C62A05"/>
    <w:rsid w:val="00C638A2"/>
    <w:rsid w:val="00C63901"/>
    <w:rsid w:val="00C6527C"/>
    <w:rsid w:val="00C65643"/>
    <w:rsid w:val="00C66D8E"/>
    <w:rsid w:val="00C675AB"/>
    <w:rsid w:val="00C701A5"/>
    <w:rsid w:val="00C72681"/>
    <w:rsid w:val="00C738D2"/>
    <w:rsid w:val="00C73FFE"/>
    <w:rsid w:val="00C74757"/>
    <w:rsid w:val="00C74E0B"/>
    <w:rsid w:val="00C7543B"/>
    <w:rsid w:val="00C804E2"/>
    <w:rsid w:val="00C8080D"/>
    <w:rsid w:val="00C81E14"/>
    <w:rsid w:val="00C83964"/>
    <w:rsid w:val="00C83A37"/>
    <w:rsid w:val="00C844E3"/>
    <w:rsid w:val="00C8557A"/>
    <w:rsid w:val="00C87126"/>
    <w:rsid w:val="00C8729C"/>
    <w:rsid w:val="00C922B1"/>
    <w:rsid w:val="00C933A8"/>
    <w:rsid w:val="00C935FE"/>
    <w:rsid w:val="00C937E1"/>
    <w:rsid w:val="00C939EC"/>
    <w:rsid w:val="00C9400E"/>
    <w:rsid w:val="00C94507"/>
    <w:rsid w:val="00C94E4C"/>
    <w:rsid w:val="00C95A18"/>
    <w:rsid w:val="00C96E4F"/>
    <w:rsid w:val="00C974E9"/>
    <w:rsid w:val="00C97D0A"/>
    <w:rsid w:val="00CA03B2"/>
    <w:rsid w:val="00CA2C18"/>
    <w:rsid w:val="00CA307A"/>
    <w:rsid w:val="00CA3728"/>
    <w:rsid w:val="00CA6CFF"/>
    <w:rsid w:val="00CA6DB1"/>
    <w:rsid w:val="00CB1968"/>
    <w:rsid w:val="00CB1D68"/>
    <w:rsid w:val="00CB2048"/>
    <w:rsid w:val="00CB2EF2"/>
    <w:rsid w:val="00CB3672"/>
    <w:rsid w:val="00CB4026"/>
    <w:rsid w:val="00CB5615"/>
    <w:rsid w:val="00CB5991"/>
    <w:rsid w:val="00CB682C"/>
    <w:rsid w:val="00CB7A38"/>
    <w:rsid w:val="00CB7B73"/>
    <w:rsid w:val="00CC0E32"/>
    <w:rsid w:val="00CC3AC7"/>
    <w:rsid w:val="00CC513C"/>
    <w:rsid w:val="00CD03E5"/>
    <w:rsid w:val="00CD07C1"/>
    <w:rsid w:val="00CD2C78"/>
    <w:rsid w:val="00CD4805"/>
    <w:rsid w:val="00CD4A65"/>
    <w:rsid w:val="00CD50FD"/>
    <w:rsid w:val="00CE1812"/>
    <w:rsid w:val="00CE3006"/>
    <w:rsid w:val="00CE3977"/>
    <w:rsid w:val="00CE3CE1"/>
    <w:rsid w:val="00CE3FAD"/>
    <w:rsid w:val="00CE58D1"/>
    <w:rsid w:val="00CE73C5"/>
    <w:rsid w:val="00CF100E"/>
    <w:rsid w:val="00CF11B8"/>
    <w:rsid w:val="00CF124C"/>
    <w:rsid w:val="00CF2346"/>
    <w:rsid w:val="00CF39FC"/>
    <w:rsid w:val="00CF3C54"/>
    <w:rsid w:val="00CF4A17"/>
    <w:rsid w:val="00CF59E7"/>
    <w:rsid w:val="00CF6704"/>
    <w:rsid w:val="00D0236E"/>
    <w:rsid w:val="00D0313E"/>
    <w:rsid w:val="00D035DF"/>
    <w:rsid w:val="00D0386E"/>
    <w:rsid w:val="00D03C29"/>
    <w:rsid w:val="00D0407E"/>
    <w:rsid w:val="00D05264"/>
    <w:rsid w:val="00D06558"/>
    <w:rsid w:val="00D06975"/>
    <w:rsid w:val="00D07E6F"/>
    <w:rsid w:val="00D11A71"/>
    <w:rsid w:val="00D1419D"/>
    <w:rsid w:val="00D14ADF"/>
    <w:rsid w:val="00D154DE"/>
    <w:rsid w:val="00D16E47"/>
    <w:rsid w:val="00D20568"/>
    <w:rsid w:val="00D21138"/>
    <w:rsid w:val="00D228E1"/>
    <w:rsid w:val="00D24936"/>
    <w:rsid w:val="00D25D3B"/>
    <w:rsid w:val="00D26243"/>
    <w:rsid w:val="00D27DB4"/>
    <w:rsid w:val="00D300B3"/>
    <w:rsid w:val="00D307E0"/>
    <w:rsid w:val="00D31A56"/>
    <w:rsid w:val="00D32961"/>
    <w:rsid w:val="00D334B7"/>
    <w:rsid w:val="00D33D58"/>
    <w:rsid w:val="00D35709"/>
    <w:rsid w:val="00D35C94"/>
    <w:rsid w:val="00D36BE2"/>
    <w:rsid w:val="00D4056D"/>
    <w:rsid w:val="00D406DC"/>
    <w:rsid w:val="00D4100C"/>
    <w:rsid w:val="00D43010"/>
    <w:rsid w:val="00D469B3"/>
    <w:rsid w:val="00D51DE0"/>
    <w:rsid w:val="00D51FEB"/>
    <w:rsid w:val="00D5365A"/>
    <w:rsid w:val="00D53F61"/>
    <w:rsid w:val="00D550B7"/>
    <w:rsid w:val="00D55626"/>
    <w:rsid w:val="00D55A12"/>
    <w:rsid w:val="00D56EBF"/>
    <w:rsid w:val="00D57360"/>
    <w:rsid w:val="00D57B47"/>
    <w:rsid w:val="00D62003"/>
    <w:rsid w:val="00D62FEF"/>
    <w:rsid w:val="00D665F0"/>
    <w:rsid w:val="00D66B63"/>
    <w:rsid w:val="00D702EF"/>
    <w:rsid w:val="00D71F39"/>
    <w:rsid w:val="00D737CA"/>
    <w:rsid w:val="00D740DF"/>
    <w:rsid w:val="00D74F40"/>
    <w:rsid w:val="00D74F8D"/>
    <w:rsid w:val="00D75AFB"/>
    <w:rsid w:val="00D76412"/>
    <w:rsid w:val="00D76543"/>
    <w:rsid w:val="00D76753"/>
    <w:rsid w:val="00D76B27"/>
    <w:rsid w:val="00D80E41"/>
    <w:rsid w:val="00D81C11"/>
    <w:rsid w:val="00D81EF3"/>
    <w:rsid w:val="00D8330B"/>
    <w:rsid w:val="00D84653"/>
    <w:rsid w:val="00D8567D"/>
    <w:rsid w:val="00D8762D"/>
    <w:rsid w:val="00D87C81"/>
    <w:rsid w:val="00D90425"/>
    <w:rsid w:val="00D9089F"/>
    <w:rsid w:val="00D908BB"/>
    <w:rsid w:val="00D921D2"/>
    <w:rsid w:val="00D922A5"/>
    <w:rsid w:val="00D92976"/>
    <w:rsid w:val="00D93F6B"/>
    <w:rsid w:val="00D94136"/>
    <w:rsid w:val="00D94570"/>
    <w:rsid w:val="00D94E1D"/>
    <w:rsid w:val="00D94FE1"/>
    <w:rsid w:val="00D961EB"/>
    <w:rsid w:val="00D97A7E"/>
    <w:rsid w:val="00D97A84"/>
    <w:rsid w:val="00DA0769"/>
    <w:rsid w:val="00DA1EDB"/>
    <w:rsid w:val="00DA4722"/>
    <w:rsid w:val="00DA502B"/>
    <w:rsid w:val="00DB1657"/>
    <w:rsid w:val="00DB1F6B"/>
    <w:rsid w:val="00DB2D82"/>
    <w:rsid w:val="00DB2FDC"/>
    <w:rsid w:val="00DB3597"/>
    <w:rsid w:val="00DB4C84"/>
    <w:rsid w:val="00DB790B"/>
    <w:rsid w:val="00DC1449"/>
    <w:rsid w:val="00DC1B3A"/>
    <w:rsid w:val="00DC1E1F"/>
    <w:rsid w:val="00DC1FC9"/>
    <w:rsid w:val="00DC43F7"/>
    <w:rsid w:val="00DC6B16"/>
    <w:rsid w:val="00DD126A"/>
    <w:rsid w:val="00DD1972"/>
    <w:rsid w:val="00DD1B2E"/>
    <w:rsid w:val="00DD26FE"/>
    <w:rsid w:val="00DD397F"/>
    <w:rsid w:val="00DD56AF"/>
    <w:rsid w:val="00DD5F85"/>
    <w:rsid w:val="00DE20AD"/>
    <w:rsid w:val="00DE29BC"/>
    <w:rsid w:val="00DE4650"/>
    <w:rsid w:val="00DE55B5"/>
    <w:rsid w:val="00DE589A"/>
    <w:rsid w:val="00DE6BF5"/>
    <w:rsid w:val="00DE71DA"/>
    <w:rsid w:val="00DF282B"/>
    <w:rsid w:val="00DF4438"/>
    <w:rsid w:val="00DF60AB"/>
    <w:rsid w:val="00DF6B87"/>
    <w:rsid w:val="00E00017"/>
    <w:rsid w:val="00E001AA"/>
    <w:rsid w:val="00E004ED"/>
    <w:rsid w:val="00E014AF"/>
    <w:rsid w:val="00E039D6"/>
    <w:rsid w:val="00E03B4A"/>
    <w:rsid w:val="00E03DA0"/>
    <w:rsid w:val="00E05770"/>
    <w:rsid w:val="00E0592C"/>
    <w:rsid w:val="00E05AAD"/>
    <w:rsid w:val="00E1134A"/>
    <w:rsid w:val="00E11A54"/>
    <w:rsid w:val="00E12588"/>
    <w:rsid w:val="00E12BB1"/>
    <w:rsid w:val="00E1745C"/>
    <w:rsid w:val="00E175C9"/>
    <w:rsid w:val="00E21906"/>
    <w:rsid w:val="00E223BE"/>
    <w:rsid w:val="00E22E43"/>
    <w:rsid w:val="00E23D5B"/>
    <w:rsid w:val="00E25410"/>
    <w:rsid w:val="00E31B72"/>
    <w:rsid w:val="00E329D5"/>
    <w:rsid w:val="00E32D92"/>
    <w:rsid w:val="00E33611"/>
    <w:rsid w:val="00E343DA"/>
    <w:rsid w:val="00E3455F"/>
    <w:rsid w:val="00E35DCC"/>
    <w:rsid w:val="00E36FCC"/>
    <w:rsid w:val="00E4203C"/>
    <w:rsid w:val="00E427A4"/>
    <w:rsid w:val="00E42C75"/>
    <w:rsid w:val="00E4498F"/>
    <w:rsid w:val="00E46846"/>
    <w:rsid w:val="00E46B69"/>
    <w:rsid w:val="00E46B8B"/>
    <w:rsid w:val="00E47FBE"/>
    <w:rsid w:val="00E502C9"/>
    <w:rsid w:val="00E506D2"/>
    <w:rsid w:val="00E5148A"/>
    <w:rsid w:val="00E56B2A"/>
    <w:rsid w:val="00E56C91"/>
    <w:rsid w:val="00E56DE8"/>
    <w:rsid w:val="00E56E5D"/>
    <w:rsid w:val="00E60BB8"/>
    <w:rsid w:val="00E619D8"/>
    <w:rsid w:val="00E61DE6"/>
    <w:rsid w:val="00E62ACE"/>
    <w:rsid w:val="00E62E87"/>
    <w:rsid w:val="00E64C08"/>
    <w:rsid w:val="00E6710E"/>
    <w:rsid w:val="00E674DC"/>
    <w:rsid w:val="00E67D55"/>
    <w:rsid w:val="00E72790"/>
    <w:rsid w:val="00E73D18"/>
    <w:rsid w:val="00E74188"/>
    <w:rsid w:val="00E74CCB"/>
    <w:rsid w:val="00E753FE"/>
    <w:rsid w:val="00E7657C"/>
    <w:rsid w:val="00E76FB0"/>
    <w:rsid w:val="00E77905"/>
    <w:rsid w:val="00E8024F"/>
    <w:rsid w:val="00E80E6B"/>
    <w:rsid w:val="00E8105C"/>
    <w:rsid w:val="00E82ED2"/>
    <w:rsid w:val="00E83AAE"/>
    <w:rsid w:val="00E8556C"/>
    <w:rsid w:val="00E8744A"/>
    <w:rsid w:val="00E905B5"/>
    <w:rsid w:val="00E91EB2"/>
    <w:rsid w:val="00E92C45"/>
    <w:rsid w:val="00E95AFD"/>
    <w:rsid w:val="00E96E47"/>
    <w:rsid w:val="00EA2202"/>
    <w:rsid w:val="00EA45A1"/>
    <w:rsid w:val="00EA48C8"/>
    <w:rsid w:val="00EA5FC7"/>
    <w:rsid w:val="00EA6D6D"/>
    <w:rsid w:val="00EA7609"/>
    <w:rsid w:val="00EA7666"/>
    <w:rsid w:val="00EA7DFA"/>
    <w:rsid w:val="00EB1331"/>
    <w:rsid w:val="00EB262F"/>
    <w:rsid w:val="00EB32B1"/>
    <w:rsid w:val="00EB361E"/>
    <w:rsid w:val="00EB5BE5"/>
    <w:rsid w:val="00EB60CB"/>
    <w:rsid w:val="00EB676E"/>
    <w:rsid w:val="00EB6C1C"/>
    <w:rsid w:val="00EB72F6"/>
    <w:rsid w:val="00EC0D0B"/>
    <w:rsid w:val="00EC3E06"/>
    <w:rsid w:val="00EC5FC7"/>
    <w:rsid w:val="00EC62FB"/>
    <w:rsid w:val="00EC67C2"/>
    <w:rsid w:val="00EC6AF6"/>
    <w:rsid w:val="00EC72FB"/>
    <w:rsid w:val="00EC74E9"/>
    <w:rsid w:val="00EC79A6"/>
    <w:rsid w:val="00ED0BAE"/>
    <w:rsid w:val="00ED2428"/>
    <w:rsid w:val="00ED243B"/>
    <w:rsid w:val="00ED3F46"/>
    <w:rsid w:val="00ED6003"/>
    <w:rsid w:val="00ED6584"/>
    <w:rsid w:val="00ED70E5"/>
    <w:rsid w:val="00ED790D"/>
    <w:rsid w:val="00EE0093"/>
    <w:rsid w:val="00EE0D47"/>
    <w:rsid w:val="00EE10E2"/>
    <w:rsid w:val="00EE1F9F"/>
    <w:rsid w:val="00EE2953"/>
    <w:rsid w:val="00EE59C7"/>
    <w:rsid w:val="00EE5A1A"/>
    <w:rsid w:val="00EE5D71"/>
    <w:rsid w:val="00EE6279"/>
    <w:rsid w:val="00EE7286"/>
    <w:rsid w:val="00EF10B1"/>
    <w:rsid w:val="00EF189A"/>
    <w:rsid w:val="00EF18B2"/>
    <w:rsid w:val="00EF1938"/>
    <w:rsid w:val="00EF247D"/>
    <w:rsid w:val="00EF33DA"/>
    <w:rsid w:val="00EF49C8"/>
    <w:rsid w:val="00EF7317"/>
    <w:rsid w:val="00F00E29"/>
    <w:rsid w:val="00F01490"/>
    <w:rsid w:val="00F02E5F"/>
    <w:rsid w:val="00F0340B"/>
    <w:rsid w:val="00F044EE"/>
    <w:rsid w:val="00F069A4"/>
    <w:rsid w:val="00F10B0E"/>
    <w:rsid w:val="00F11696"/>
    <w:rsid w:val="00F1545E"/>
    <w:rsid w:val="00F15AD2"/>
    <w:rsid w:val="00F17439"/>
    <w:rsid w:val="00F17F91"/>
    <w:rsid w:val="00F20A50"/>
    <w:rsid w:val="00F21E3D"/>
    <w:rsid w:val="00F22E8E"/>
    <w:rsid w:val="00F236C2"/>
    <w:rsid w:val="00F23BF4"/>
    <w:rsid w:val="00F31059"/>
    <w:rsid w:val="00F31F98"/>
    <w:rsid w:val="00F32D8A"/>
    <w:rsid w:val="00F33333"/>
    <w:rsid w:val="00F36A78"/>
    <w:rsid w:val="00F37F4C"/>
    <w:rsid w:val="00F417AF"/>
    <w:rsid w:val="00F420D9"/>
    <w:rsid w:val="00F4339C"/>
    <w:rsid w:val="00F433A9"/>
    <w:rsid w:val="00F440E5"/>
    <w:rsid w:val="00F444C1"/>
    <w:rsid w:val="00F44FC1"/>
    <w:rsid w:val="00F4558F"/>
    <w:rsid w:val="00F465AD"/>
    <w:rsid w:val="00F46619"/>
    <w:rsid w:val="00F46765"/>
    <w:rsid w:val="00F47FB8"/>
    <w:rsid w:val="00F50749"/>
    <w:rsid w:val="00F50D27"/>
    <w:rsid w:val="00F5177E"/>
    <w:rsid w:val="00F51954"/>
    <w:rsid w:val="00F53255"/>
    <w:rsid w:val="00F53623"/>
    <w:rsid w:val="00F5481C"/>
    <w:rsid w:val="00F5586A"/>
    <w:rsid w:val="00F55AB3"/>
    <w:rsid w:val="00F55BB9"/>
    <w:rsid w:val="00F56099"/>
    <w:rsid w:val="00F5625E"/>
    <w:rsid w:val="00F57567"/>
    <w:rsid w:val="00F6091C"/>
    <w:rsid w:val="00F61BEB"/>
    <w:rsid w:val="00F6303B"/>
    <w:rsid w:val="00F6395F"/>
    <w:rsid w:val="00F646ED"/>
    <w:rsid w:val="00F672DB"/>
    <w:rsid w:val="00F7013D"/>
    <w:rsid w:val="00F70670"/>
    <w:rsid w:val="00F71020"/>
    <w:rsid w:val="00F72BFC"/>
    <w:rsid w:val="00F735C2"/>
    <w:rsid w:val="00F73ED3"/>
    <w:rsid w:val="00F741C4"/>
    <w:rsid w:val="00F761A7"/>
    <w:rsid w:val="00F775CD"/>
    <w:rsid w:val="00F80470"/>
    <w:rsid w:val="00F80582"/>
    <w:rsid w:val="00F8090F"/>
    <w:rsid w:val="00F81DEC"/>
    <w:rsid w:val="00F81FAD"/>
    <w:rsid w:val="00F82BDF"/>
    <w:rsid w:val="00F850B3"/>
    <w:rsid w:val="00F85A81"/>
    <w:rsid w:val="00F85B18"/>
    <w:rsid w:val="00F91733"/>
    <w:rsid w:val="00F91CEC"/>
    <w:rsid w:val="00F9678B"/>
    <w:rsid w:val="00FA03CB"/>
    <w:rsid w:val="00FA0580"/>
    <w:rsid w:val="00FA07C5"/>
    <w:rsid w:val="00FA27FC"/>
    <w:rsid w:val="00FA28F3"/>
    <w:rsid w:val="00FA3092"/>
    <w:rsid w:val="00FA33AB"/>
    <w:rsid w:val="00FA3447"/>
    <w:rsid w:val="00FA5992"/>
    <w:rsid w:val="00FA6484"/>
    <w:rsid w:val="00FB1D75"/>
    <w:rsid w:val="00FB33B7"/>
    <w:rsid w:val="00FB38FA"/>
    <w:rsid w:val="00FB3D0C"/>
    <w:rsid w:val="00FB4B97"/>
    <w:rsid w:val="00FB5F73"/>
    <w:rsid w:val="00FB5FEA"/>
    <w:rsid w:val="00FB717F"/>
    <w:rsid w:val="00FC16BC"/>
    <w:rsid w:val="00FC33D2"/>
    <w:rsid w:val="00FC5D42"/>
    <w:rsid w:val="00FC7786"/>
    <w:rsid w:val="00FD2F3C"/>
    <w:rsid w:val="00FD3A44"/>
    <w:rsid w:val="00FD4A53"/>
    <w:rsid w:val="00FD5762"/>
    <w:rsid w:val="00FD5D13"/>
    <w:rsid w:val="00FE0FF8"/>
    <w:rsid w:val="00FE15D3"/>
    <w:rsid w:val="00FE2CE7"/>
    <w:rsid w:val="00FE38CC"/>
    <w:rsid w:val="00FE5333"/>
    <w:rsid w:val="00FE5605"/>
    <w:rsid w:val="00FE57F1"/>
    <w:rsid w:val="00FE625A"/>
    <w:rsid w:val="00FE6E12"/>
    <w:rsid w:val="00FF31DE"/>
    <w:rsid w:val="00FF347C"/>
    <w:rsid w:val="00FF51D7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5B3E66F7"/>
  <w15:docId w15:val="{DA82FC78-BA65-4082-8045-CCDB348FD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6FB"/>
    <w:rPr>
      <w:sz w:val="24"/>
      <w:szCs w:val="24"/>
    </w:rPr>
  </w:style>
  <w:style w:type="paragraph" w:styleId="Heading3">
    <w:name w:val="heading 3"/>
    <w:aliases w:val="Table Attribute Heading"/>
    <w:basedOn w:val="Normal"/>
    <w:next w:val="Normal"/>
    <w:qFormat/>
    <w:rsid w:val="00F6303B"/>
    <w:pPr>
      <w:keepNext/>
      <w:outlineLvl w:val="2"/>
    </w:pPr>
    <w:rPr>
      <w:b/>
      <w:i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F6303B"/>
    <w:pPr>
      <w:tabs>
        <w:tab w:val="right" w:leader="dot" w:pos="8630"/>
      </w:tabs>
    </w:pPr>
    <w:rPr>
      <w:b/>
      <w:noProof/>
      <w:color w:val="000000"/>
    </w:rPr>
  </w:style>
  <w:style w:type="character" w:styleId="FootnoteReference">
    <w:name w:val="footnote reference"/>
    <w:basedOn w:val="DefaultParagraphFont"/>
    <w:semiHidden/>
    <w:rsid w:val="00F6303B"/>
    <w:rPr>
      <w:rFonts w:ascii="Verdana" w:hAnsi="Verdana"/>
      <w:position w:val="6"/>
      <w:sz w:val="16"/>
      <w:lang w:val="en-US" w:eastAsia="en-US" w:bidi="ar-SA"/>
    </w:rPr>
  </w:style>
  <w:style w:type="paragraph" w:customStyle="1" w:styleId="tty80">
    <w:name w:val="tty80"/>
    <w:basedOn w:val="Normal"/>
    <w:rsid w:val="00F6303B"/>
    <w:rPr>
      <w:rFonts w:ascii="Courier New" w:hAnsi="Courier New"/>
    </w:rPr>
  </w:style>
  <w:style w:type="paragraph" w:customStyle="1" w:styleId="TableText">
    <w:name w:val="Table Text"/>
    <w:basedOn w:val="Normal"/>
    <w:rsid w:val="00F6303B"/>
    <w:pPr>
      <w:keepLines/>
    </w:pPr>
    <w:rPr>
      <w:sz w:val="16"/>
    </w:rPr>
  </w:style>
  <w:style w:type="character" w:customStyle="1" w:styleId="HighlightedVariable">
    <w:name w:val="Highlighted Variable"/>
    <w:basedOn w:val="DefaultParagraphFont"/>
    <w:rsid w:val="00F6303B"/>
    <w:rPr>
      <w:rFonts w:ascii="Verdana" w:hAnsi="Verdana"/>
      <w:color w:val="0000FF"/>
      <w:sz w:val="20"/>
      <w:lang w:val="en-US" w:eastAsia="en-US" w:bidi="ar-SA"/>
    </w:rPr>
  </w:style>
  <w:style w:type="paragraph" w:customStyle="1" w:styleId="TableHeading">
    <w:name w:val="Table Heading"/>
    <w:basedOn w:val="TableText"/>
    <w:rsid w:val="00F6303B"/>
    <w:pPr>
      <w:spacing w:before="120" w:after="120"/>
    </w:pPr>
    <w:rPr>
      <w:b/>
    </w:rPr>
  </w:style>
  <w:style w:type="paragraph" w:styleId="MacroText">
    <w:name w:val="macro"/>
    <w:link w:val="MacroTextChar"/>
    <w:semiHidden/>
    <w:rsid w:val="00F6303B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Arial Narrow" w:hAnsi="Arial Narrow"/>
    </w:rPr>
  </w:style>
  <w:style w:type="paragraph" w:customStyle="1" w:styleId="NormalTableText">
    <w:name w:val="Normal Table Text"/>
    <w:basedOn w:val="Normal"/>
    <w:rsid w:val="00F6303B"/>
    <w:rPr>
      <w:sz w:val="20"/>
    </w:rPr>
  </w:style>
  <w:style w:type="paragraph" w:customStyle="1" w:styleId="StyleNumberedLeft075">
    <w:name w:val="Style Numbered Left:  0.75&quot;"/>
    <w:basedOn w:val="Normal"/>
    <w:rsid w:val="00F6303B"/>
    <w:pPr>
      <w:numPr>
        <w:numId w:val="1"/>
      </w:numPr>
      <w:spacing w:after="20"/>
    </w:pPr>
  </w:style>
  <w:style w:type="paragraph" w:customStyle="1" w:styleId="Char1Char">
    <w:name w:val="Char1 Char"/>
    <w:aliases w:val="Default Paragraph Font1"/>
    <w:basedOn w:val="Normal"/>
    <w:rsid w:val="00F6303B"/>
    <w:pPr>
      <w:spacing w:after="160" w:line="240" w:lineRule="exact"/>
    </w:pPr>
    <w:rPr>
      <w:rFonts w:ascii="Verdana" w:hAnsi="Verdana"/>
      <w:sz w:val="20"/>
      <w:szCs w:val="20"/>
    </w:rPr>
  </w:style>
  <w:style w:type="paragraph" w:styleId="Header">
    <w:name w:val="header"/>
    <w:basedOn w:val="Normal"/>
    <w:rsid w:val="00F6303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6303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87DC6"/>
  </w:style>
  <w:style w:type="paragraph" w:styleId="BalloonText">
    <w:name w:val="Balloon Text"/>
    <w:basedOn w:val="Normal"/>
    <w:semiHidden/>
    <w:rsid w:val="00887DC6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602557"/>
    <w:rPr>
      <w:sz w:val="20"/>
      <w:szCs w:val="20"/>
    </w:rPr>
  </w:style>
  <w:style w:type="paragraph" w:customStyle="1" w:styleId="normaltabletext0">
    <w:name w:val="normaltabletext"/>
    <w:basedOn w:val="Normal"/>
    <w:rsid w:val="00D8762D"/>
    <w:rPr>
      <w:sz w:val="20"/>
      <w:szCs w:val="20"/>
    </w:rPr>
  </w:style>
  <w:style w:type="table" w:styleId="TableGrid">
    <w:name w:val="Table Grid"/>
    <w:basedOn w:val="TableNormal"/>
    <w:rsid w:val="002667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sid w:val="0050506F"/>
    <w:rPr>
      <w:b/>
      <w:bCs/>
    </w:rPr>
  </w:style>
  <w:style w:type="paragraph" w:customStyle="1" w:styleId="Char1CharCharChar">
    <w:name w:val="Char1 Char Char Char"/>
    <w:aliases w:val="Default Paragraph Font1 Char Char Char"/>
    <w:basedOn w:val="Normal"/>
    <w:rsid w:val="00F735C2"/>
    <w:pPr>
      <w:spacing w:after="160" w:line="240" w:lineRule="exact"/>
    </w:pPr>
    <w:rPr>
      <w:rFonts w:ascii="Verdana" w:hAnsi="Verdana"/>
      <w:sz w:val="20"/>
      <w:szCs w:val="20"/>
    </w:rPr>
  </w:style>
  <w:style w:type="paragraph" w:customStyle="1" w:styleId="Char1CharCharChar1">
    <w:name w:val="Char1 Char Char Char1"/>
    <w:aliases w:val="Default Paragraph Font1 Char Char Char1"/>
    <w:basedOn w:val="Normal"/>
    <w:rsid w:val="00CD03E5"/>
    <w:pPr>
      <w:spacing w:after="160" w:line="240" w:lineRule="exact"/>
    </w:pPr>
    <w:rPr>
      <w:rFonts w:ascii="Verdana" w:hAnsi="Verdana"/>
      <w:sz w:val="20"/>
      <w:szCs w:val="20"/>
    </w:rPr>
  </w:style>
  <w:style w:type="paragraph" w:styleId="ListParagraph">
    <w:name w:val="List Paragraph"/>
    <w:basedOn w:val="Normal"/>
    <w:uiPriority w:val="34"/>
    <w:qFormat/>
    <w:rsid w:val="00593761"/>
    <w:pPr>
      <w:ind w:left="720"/>
      <w:contextualSpacing/>
    </w:pPr>
  </w:style>
  <w:style w:type="character" w:styleId="Hyperlink">
    <w:name w:val="Hyperlink"/>
    <w:rsid w:val="009C22AB"/>
    <w:rPr>
      <w:color w:val="0000FF"/>
      <w:u w:val="single"/>
    </w:rPr>
  </w:style>
  <w:style w:type="paragraph" w:customStyle="1" w:styleId="confidentialfooter">
    <w:name w:val="confidential (footer)"/>
    <w:rsid w:val="00EE1F9F"/>
    <w:pPr>
      <w:pBdr>
        <w:top w:val="single" w:sz="6" w:space="1" w:color="auto"/>
      </w:pBdr>
      <w:spacing w:before="80"/>
    </w:pPr>
    <w:rPr>
      <w:rFonts w:ascii="Helvetica" w:hAnsi="Helvetica"/>
      <w:i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44311E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A7A60"/>
    <w:rPr>
      <w:color w:val="800080" w:themeColor="followedHyperlink"/>
      <w:u w:val="single"/>
    </w:rPr>
  </w:style>
  <w:style w:type="character" w:customStyle="1" w:styleId="MacroTextChar">
    <w:name w:val="Macro Text Char"/>
    <w:basedOn w:val="DefaultParagraphFont"/>
    <w:link w:val="MacroText"/>
    <w:semiHidden/>
    <w:rsid w:val="00812BBC"/>
    <w:rPr>
      <w:rFonts w:ascii="Arial Narrow" w:hAnsi="Arial Narrow"/>
    </w:rPr>
  </w:style>
  <w:style w:type="paragraph" w:customStyle="1" w:styleId="MeetingInformation">
    <w:name w:val="Meeting Information"/>
    <w:basedOn w:val="Normal"/>
    <w:rsid w:val="00103A11"/>
    <w:pPr>
      <w:keepLines/>
      <w:spacing w:after="40"/>
    </w:pPr>
    <w:rPr>
      <w:b/>
      <w:szCs w:val="20"/>
    </w:rPr>
  </w:style>
  <w:style w:type="character" w:styleId="PlaceholderText">
    <w:name w:val="Placeholder Text"/>
    <w:basedOn w:val="DefaultParagraphFont"/>
    <w:uiPriority w:val="99"/>
    <w:semiHidden/>
    <w:rsid w:val="001B62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0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7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24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76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5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4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9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3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7062917A4D6456F95E238F2D8885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92487-1821-4122-9C72-5205599B75FD}"/>
      </w:docPartPr>
      <w:docPartBody>
        <w:p w:rsidR="00B47A5F" w:rsidRDefault="002C3941" w:rsidP="002C3941">
          <w:pPr>
            <w:pStyle w:val="07062917A4D6456F95E238F2D88857C4"/>
          </w:pPr>
          <w:r w:rsidRPr="00EC7204">
            <w:rPr>
              <w:rStyle w:val="PlaceholderText"/>
            </w:rPr>
            <w:t>Choose an item.</w:t>
          </w:r>
        </w:p>
      </w:docPartBody>
    </w:docPart>
    <w:docPart>
      <w:docPartPr>
        <w:name w:val="748E1FB33863446D81C9B63D2B5F3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235A2-EBA1-43EE-B864-30142A869355}"/>
      </w:docPartPr>
      <w:docPartBody>
        <w:p w:rsidR="00976522" w:rsidRDefault="0056772A" w:rsidP="0056772A">
          <w:pPr>
            <w:pStyle w:val="748E1FB33863446D81C9B63D2B5F3E01"/>
          </w:pPr>
          <w:r w:rsidRPr="00EC720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6771F"/>
    <w:rsid w:val="000C0C5C"/>
    <w:rsid w:val="002C3941"/>
    <w:rsid w:val="002E22E7"/>
    <w:rsid w:val="004C164D"/>
    <w:rsid w:val="0056772A"/>
    <w:rsid w:val="00591D2F"/>
    <w:rsid w:val="00595690"/>
    <w:rsid w:val="006B45A4"/>
    <w:rsid w:val="006F659C"/>
    <w:rsid w:val="0076771F"/>
    <w:rsid w:val="00976522"/>
    <w:rsid w:val="00982501"/>
    <w:rsid w:val="00985EBE"/>
    <w:rsid w:val="009977B7"/>
    <w:rsid w:val="009E2623"/>
    <w:rsid w:val="00B47A5F"/>
    <w:rsid w:val="00BB3ABB"/>
    <w:rsid w:val="00DC5E16"/>
    <w:rsid w:val="00DD09A0"/>
    <w:rsid w:val="00E877D5"/>
    <w:rsid w:val="00ED1389"/>
    <w:rsid w:val="00ED69F3"/>
    <w:rsid w:val="00EF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772A"/>
    <w:rPr>
      <w:color w:val="808080"/>
    </w:rPr>
  </w:style>
  <w:style w:type="paragraph" w:customStyle="1" w:styleId="07062917A4D6456F95E238F2D88857C4">
    <w:name w:val="07062917A4D6456F95E238F2D88857C4"/>
    <w:rsid w:val="002C3941"/>
  </w:style>
  <w:style w:type="paragraph" w:customStyle="1" w:styleId="748E1FB33863446D81C9B63D2B5F3E01">
    <w:name w:val="748E1FB33863446D81C9B63D2B5F3E01"/>
    <w:rsid w:val="005677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3FF184BF54E48B3ED47D2F04179FA" ma:contentTypeVersion="1" ma:contentTypeDescription="Create a new document." ma:contentTypeScope="" ma:versionID="ef9aa3485f32c87cca714ddb7f212594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A9541225-49D2-4BEC-94B5-F0DD9763B8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E95635-AAC7-4A64-8148-62DAADF1FA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6F0F1C-0905-45FF-BF9C-270300B993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9B1C2384-7241-44F1-8ED7-3A0AB14B1515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69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cation Mgmt.</vt:lpstr>
    </vt:vector>
  </TitlesOfParts>
  <Company>lcb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ion Mgmt.</dc:title>
  <dc:creator>Carrazco, Ramiro</dc:creator>
  <cp:lastModifiedBy>Diana Giles</cp:lastModifiedBy>
  <cp:revision>2</cp:revision>
  <cp:lastPrinted>2015-03-03T18:56:00Z</cp:lastPrinted>
  <dcterms:created xsi:type="dcterms:W3CDTF">2022-01-31T20:45:00Z</dcterms:created>
  <dcterms:modified xsi:type="dcterms:W3CDTF">2022-01-31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23FF184BF54E48B3ED47D2F04179FA</vt:lpwstr>
  </property>
</Properties>
</file>